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9016"/>
      </w:tblGrid>
      <w:tr w:rsidR="00D925F9" w:rsidRPr="007906AC" w14:paraId="2E1552E7" w14:textId="77777777" w:rsidTr="00926F5E">
        <w:trPr>
          <w:trHeight w:val="1701"/>
        </w:trPr>
        <w:tc>
          <w:tcPr>
            <w:tcW w:w="9016" w:type="dxa"/>
            <w:tcBorders>
              <w:top w:val="nil"/>
              <w:left w:val="nil"/>
              <w:bottom w:val="nil"/>
              <w:right w:val="nil"/>
            </w:tcBorders>
            <w:vAlign w:val="center"/>
          </w:tcPr>
          <w:p w14:paraId="66BAF9FD" w14:textId="69999530" w:rsidR="00D925F9" w:rsidRPr="007906AC" w:rsidRDefault="009120A9" w:rsidP="009120A9">
            <w:pPr>
              <w:pStyle w:val="Header"/>
              <w:rPr>
                <w:rFonts w:ascii="Calibri" w:hAnsi="Calibri" w:cs="Calibri"/>
                <w:color w:val="FF0000"/>
              </w:rPr>
            </w:pPr>
            <w:bookmarkStart w:id="0" w:name="_Hlk51661251"/>
            <w:bookmarkStart w:id="1" w:name="_Toc22135937"/>
            <w:bookmarkStart w:id="2" w:name="_Toc23760199"/>
            <w:r>
              <w:rPr>
                <w:rFonts w:ascii="Calibri" w:hAnsi="Calibri" w:cs="Calibri"/>
                <w:noProof/>
                <w:color w:val="FF0000"/>
              </w:rPr>
              <w:drawing>
                <wp:inline distT="0" distB="0" distL="0" distR="0" wp14:anchorId="43FD3053" wp14:editId="24D2C140">
                  <wp:extent cx="1672432" cy="1065474"/>
                  <wp:effectExtent l="0" t="0" r="4445" b="190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14225" cy="1092099"/>
                          </a:xfrm>
                          <a:prstGeom prst="rect">
                            <a:avLst/>
                          </a:prstGeom>
                        </pic:spPr>
                      </pic:pic>
                    </a:graphicData>
                  </a:graphic>
                </wp:inline>
              </w:drawing>
            </w:r>
          </w:p>
        </w:tc>
      </w:tr>
    </w:tbl>
    <w:p w14:paraId="031A224B" w14:textId="77777777" w:rsidR="00D925F9" w:rsidRPr="007906AC" w:rsidRDefault="00D925F9" w:rsidP="00D925F9">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Calibri" w:eastAsia="Times New Roman" w:hAnsi="Calibri" w:cs="Calibri"/>
          <w:bdr w:val="none" w:sz="0" w:space="0" w:color="auto"/>
          <w:lang w:eastAsia="en-AU"/>
        </w:rPr>
      </w:pPr>
    </w:p>
    <w:bookmarkEnd w:id="0"/>
    <w:p w14:paraId="36B82250" w14:textId="77777777" w:rsidR="00722915" w:rsidRPr="007906AC" w:rsidRDefault="00722915" w:rsidP="007906AC">
      <w:pPr>
        <w:pStyle w:val="Heading1"/>
        <w:jc w:val="center"/>
        <w:rPr>
          <w:rFonts w:ascii="Calibri" w:hAnsi="Calibri" w:cs="Calibri"/>
          <w:color w:val="005180" w:themeColor="accent1" w:themeShade="80"/>
        </w:rPr>
      </w:pPr>
      <w:r w:rsidRPr="007906AC">
        <w:rPr>
          <w:rFonts w:ascii="Calibri" w:hAnsi="Calibri" w:cs="Calibri"/>
          <w:color w:val="005180" w:themeColor="accent1" w:themeShade="80"/>
        </w:rPr>
        <w:t>Procedure for Responding to Child Protection Concerns (ACT)</w:t>
      </w:r>
    </w:p>
    <w:p w14:paraId="51091554" w14:textId="78B5A1BE"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szCs w:val="22"/>
          <w:bdr w:val="none" w:sz="0" w:space="0" w:color="auto"/>
          <w:lang w:eastAsia="en-AU"/>
        </w:rPr>
      </w:pPr>
    </w:p>
    <w:p w14:paraId="64840F2E" w14:textId="219F9713"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Calibri" w:eastAsia="Times New Roman" w:hAnsi="Calibri" w:cs="Calibri"/>
          <w:color w:val="000000"/>
          <w:sz w:val="22"/>
          <w:szCs w:val="22"/>
          <w:bdr w:val="none" w:sz="0" w:space="0" w:color="auto"/>
          <w:lang w:eastAsia="en-AU"/>
        </w:rPr>
      </w:pPr>
      <w:r w:rsidRPr="007906AC">
        <w:rPr>
          <w:rFonts w:ascii="Calibri" w:eastAsia="Times New Roman" w:hAnsi="Calibri" w:cs="Calibri"/>
          <w:b/>
          <w:bCs/>
          <w:color w:val="000000"/>
          <w:bdr w:val="none" w:sz="0" w:space="0" w:color="auto"/>
          <w:lang w:eastAsia="en-AU"/>
        </w:rPr>
        <w:t xml:space="preserve">Adopted by </w:t>
      </w:r>
      <w:r w:rsidR="00663AAD">
        <w:rPr>
          <w:rFonts w:ascii="Calibri" w:eastAsia="Times New Roman" w:hAnsi="Calibri" w:cs="Calibri"/>
          <w:b/>
          <w:bCs/>
          <w:bdr w:val="none" w:sz="0" w:space="0" w:color="auto"/>
          <w:lang w:eastAsia="en-AU"/>
        </w:rPr>
        <w:t>Ainslie Church of Christ</w:t>
      </w:r>
      <w:r w:rsidR="00663AAD" w:rsidRPr="00663AAD">
        <w:rPr>
          <w:rFonts w:ascii="Calibri" w:eastAsia="Times New Roman" w:hAnsi="Calibri" w:cs="Calibri"/>
          <w:b/>
          <w:bCs/>
          <w:bdr w:val="none" w:sz="0" w:space="0" w:color="auto"/>
          <w:lang w:eastAsia="en-AU"/>
        </w:rPr>
        <w:t xml:space="preserve"> </w:t>
      </w:r>
      <w:r w:rsidRPr="007906AC">
        <w:rPr>
          <w:rFonts w:ascii="Calibri" w:eastAsia="Times New Roman" w:hAnsi="Calibri" w:cs="Calibri"/>
          <w:b/>
          <w:bCs/>
          <w:color w:val="000000"/>
          <w:bdr w:val="none" w:sz="0" w:space="0" w:color="auto"/>
          <w:lang w:eastAsia="en-AU"/>
        </w:rPr>
        <w:t xml:space="preserve">on </w:t>
      </w:r>
      <w:r w:rsidR="00663AAD">
        <w:rPr>
          <w:rFonts w:ascii="Calibri" w:eastAsia="Times New Roman" w:hAnsi="Calibri" w:cs="Calibri"/>
          <w:b/>
          <w:bCs/>
          <w:bdr w:val="none" w:sz="0" w:space="0" w:color="auto"/>
          <w:lang w:eastAsia="en-AU"/>
        </w:rPr>
        <w:t>7 December 2020</w:t>
      </w:r>
    </w:p>
    <w:p w14:paraId="3947457B" w14:textId="47F6027F"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szCs w:val="22"/>
          <w:bdr w:val="none" w:sz="0" w:space="0" w:color="auto"/>
          <w:lang w:eastAsia="en-AU"/>
        </w:rPr>
      </w:pPr>
    </w:p>
    <w:p w14:paraId="7E415D7E" w14:textId="770EF250" w:rsidR="00722915" w:rsidRPr="007906AC" w:rsidRDefault="00D925F9"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79BF" w:themeColor="accent1" w:themeShade="BF"/>
          <w:szCs w:val="22"/>
          <w:bdr w:val="none" w:sz="0" w:space="0" w:color="auto"/>
          <w:lang w:eastAsia="en-AU"/>
        </w:rPr>
      </w:pPr>
      <w:r w:rsidRPr="007906AC">
        <w:rPr>
          <w:rFonts w:ascii="Calibri" w:eastAsia="Times New Roman" w:hAnsi="Calibri" w:cs="Calibri"/>
          <w:color w:val="0079BF" w:themeColor="accent1" w:themeShade="BF"/>
          <w:sz w:val="28"/>
          <w:szCs w:val="26"/>
          <w:bdr w:val="none" w:sz="0" w:space="0" w:color="auto"/>
          <w:lang w:eastAsia="en-AU"/>
        </w:rPr>
        <w:t>Purpose</w:t>
      </w:r>
    </w:p>
    <w:p w14:paraId="2CAC9480" w14:textId="2DB72518"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szCs w:val="22"/>
          <w:bdr w:val="none" w:sz="0" w:space="0" w:color="auto"/>
          <w:lang w:eastAsia="en-AU"/>
        </w:rPr>
      </w:pPr>
    </w:p>
    <w:p w14:paraId="73C9B15D" w14:textId="608F5050"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szCs w:val="22"/>
          <w:bdr w:val="none" w:sz="0" w:space="0" w:color="auto"/>
          <w:lang w:eastAsia="en-AU"/>
        </w:rPr>
      </w:pPr>
      <w:r w:rsidRPr="007906AC">
        <w:rPr>
          <w:rFonts w:ascii="Calibri" w:eastAsia="Times New Roman" w:hAnsi="Calibri" w:cs="Calibri"/>
          <w:color w:val="000000"/>
          <w:bdr w:val="none" w:sz="0" w:space="0" w:color="auto"/>
          <w:lang w:eastAsia="en-AU"/>
        </w:rPr>
        <w:t xml:space="preserve">The </w:t>
      </w:r>
      <w:r w:rsidRPr="007906AC">
        <w:rPr>
          <w:rFonts w:ascii="Calibri" w:eastAsia="Times New Roman" w:hAnsi="Calibri" w:cs="Calibri"/>
          <w:b/>
          <w:bCs/>
          <w:i/>
          <w:iCs/>
          <w:color w:val="000000"/>
          <w:bdr w:val="none" w:sz="0" w:space="0" w:color="auto"/>
          <w:lang w:eastAsia="en-AU"/>
        </w:rPr>
        <w:t>Procedure</w:t>
      </w:r>
      <w:r w:rsidRPr="007906AC">
        <w:rPr>
          <w:rFonts w:ascii="Calibri" w:eastAsia="Times New Roman" w:hAnsi="Calibri" w:cs="Calibri"/>
          <w:b/>
          <w:bCs/>
          <w:color w:val="000000"/>
          <w:bdr w:val="none" w:sz="0" w:space="0" w:color="auto"/>
          <w:lang w:eastAsia="en-AU"/>
        </w:rPr>
        <w:t xml:space="preserve"> </w:t>
      </w:r>
      <w:r w:rsidRPr="007906AC">
        <w:rPr>
          <w:rFonts w:ascii="Calibri" w:eastAsia="Times New Roman" w:hAnsi="Calibri" w:cs="Calibri"/>
          <w:b/>
          <w:bCs/>
          <w:i/>
          <w:iCs/>
          <w:color w:val="000000"/>
          <w:bdr w:val="none" w:sz="0" w:space="0" w:color="auto"/>
          <w:lang w:eastAsia="en-AU"/>
        </w:rPr>
        <w:t>for Responding to</w:t>
      </w:r>
      <w:r w:rsidRPr="007906AC">
        <w:rPr>
          <w:rFonts w:ascii="Calibri" w:eastAsia="Times New Roman" w:hAnsi="Calibri" w:cs="Calibri"/>
          <w:b/>
          <w:bCs/>
          <w:color w:val="000000"/>
          <w:bdr w:val="none" w:sz="0" w:space="0" w:color="auto"/>
          <w:lang w:eastAsia="en-AU"/>
        </w:rPr>
        <w:t xml:space="preserve"> </w:t>
      </w:r>
      <w:r w:rsidRPr="007906AC">
        <w:rPr>
          <w:rFonts w:ascii="Calibri" w:eastAsia="Times New Roman" w:hAnsi="Calibri" w:cs="Calibri"/>
          <w:b/>
          <w:bCs/>
          <w:i/>
          <w:iCs/>
          <w:color w:val="000000"/>
          <w:bdr w:val="none" w:sz="0" w:space="0" w:color="auto"/>
          <w:lang w:eastAsia="en-AU"/>
        </w:rPr>
        <w:t>Child Protection Concerns</w:t>
      </w:r>
      <w:r w:rsidRPr="007906AC">
        <w:rPr>
          <w:rFonts w:ascii="Calibri" w:eastAsia="Times New Roman" w:hAnsi="Calibri" w:cs="Calibri"/>
          <w:i/>
          <w:iCs/>
          <w:color w:val="000000"/>
          <w:bdr w:val="none" w:sz="0" w:space="0" w:color="auto"/>
          <w:lang w:eastAsia="en-AU"/>
        </w:rPr>
        <w:t xml:space="preserve"> </w:t>
      </w:r>
      <w:r w:rsidRPr="007906AC">
        <w:rPr>
          <w:rFonts w:ascii="Calibri" w:eastAsia="Times New Roman" w:hAnsi="Calibri" w:cs="Calibri"/>
          <w:b/>
          <w:bCs/>
          <w:i/>
          <w:iCs/>
          <w:color w:val="000000"/>
          <w:bdr w:val="none" w:sz="0" w:space="0" w:color="auto"/>
          <w:lang w:eastAsia="en-AU"/>
        </w:rPr>
        <w:t>(Procedure)</w:t>
      </w:r>
      <w:r w:rsidRPr="007906AC">
        <w:rPr>
          <w:rFonts w:ascii="Calibri" w:eastAsia="Times New Roman" w:hAnsi="Calibri" w:cs="Calibri"/>
          <w:i/>
          <w:iCs/>
          <w:color w:val="000000"/>
          <w:bdr w:val="none" w:sz="0" w:space="0" w:color="auto"/>
          <w:lang w:eastAsia="en-AU"/>
        </w:rPr>
        <w:t xml:space="preserve"> </w:t>
      </w:r>
      <w:r w:rsidRPr="007906AC">
        <w:rPr>
          <w:rFonts w:ascii="Calibri" w:eastAsia="Times New Roman" w:hAnsi="Calibri" w:cs="Calibri"/>
          <w:color w:val="000000"/>
          <w:bdr w:val="none" w:sz="0" w:space="0" w:color="auto"/>
          <w:lang w:eastAsia="en-AU"/>
        </w:rPr>
        <w:t>sets out a procedure to follow when a complaint or information about any form of child protection concern is received. In the ACT this inclu</w:t>
      </w:r>
      <w:r w:rsidR="00256685" w:rsidRPr="007906AC">
        <w:rPr>
          <w:rFonts w:ascii="Calibri" w:eastAsia="Times New Roman" w:hAnsi="Calibri" w:cs="Calibri"/>
          <w:color w:val="000000"/>
          <w:bdr w:val="none" w:sz="0" w:space="0" w:color="auto"/>
          <w:lang w:eastAsia="en-AU"/>
        </w:rPr>
        <w:t>des a Sexual Offence committed a</w:t>
      </w:r>
      <w:r w:rsidRPr="007906AC">
        <w:rPr>
          <w:rFonts w:ascii="Calibri" w:eastAsia="Times New Roman" w:hAnsi="Calibri" w:cs="Calibri"/>
          <w:color w:val="000000"/>
          <w:bdr w:val="none" w:sz="0" w:space="0" w:color="auto"/>
          <w:lang w:eastAsia="en-AU"/>
        </w:rPr>
        <w:t>gainst a Child or Y</w:t>
      </w:r>
      <w:r w:rsidR="00256685" w:rsidRPr="007906AC">
        <w:rPr>
          <w:rFonts w:ascii="Calibri" w:eastAsia="Times New Roman" w:hAnsi="Calibri" w:cs="Calibri"/>
          <w:color w:val="000000"/>
          <w:bdr w:val="none" w:sz="0" w:space="0" w:color="auto"/>
          <w:lang w:eastAsia="en-AU"/>
        </w:rPr>
        <w:t>oung Person, Sexual Misconduct i</w:t>
      </w:r>
      <w:r w:rsidRPr="007906AC">
        <w:rPr>
          <w:rFonts w:ascii="Calibri" w:eastAsia="Times New Roman" w:hAnsi="Calibri" w:cs="Calibri"/>
          <w:color w:val="000000"/>
          <w:bdr w:val="none" w:sz="0" w:space="0" w:color="auto"/>
          <w:lang w:eastAsia="en-AU"/>
        </w:rPr>
        <w:t xml:space="preserve">nvolving a Child, Child Sexual Abuse and/or Non-Accidental Physical Injury. </w:t>
      </w:r>
    </w:p>
    <w:p w14:paraId="1BA625D6" w14:textId="43A03F5F"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szCs w:val="22"/>
          <w:bdr w:val="none" w:sz="0" w:space="0" w:color="auto"/>
          <w:lang w:eastAsia="en-AU"/>
        </w:rPr>
      </w:pPr>
    </w:p>
    <w:p w14:paraId="50064FB1" w14:textId="5727588E"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szCs w:val="22"/>
          <w:bdr w:val="none" w:sz="0" w:space="0" w:color="auto"/>
          <w:lang w:eastAsia="en-AU"/>
        </w:rPr>
      </w:pPr>
      <w:r w:rsidRPr="007906AC">
        <w:rPr>
          <w:rFonts w:ascii="Calibri" w:eastAsia="Times New Roman" w:hAnsi="Calibri" w:cs="Calibri"/>
          <w:color w:val="000000"/>
          <w:bdr w:val="none" w:sz="0" w:space="0" w:color="auto"/>
          <w:lang w:eastAsia="en-AU"/>
        </w:rPr>
        <w:t xml:space="preserve">The Church and its staff and volunteers have legal obligations to report certain information to government authorities, this includes duties under the </w:t>
      </w:r>
      <w:r w:rsidRPr="007906AC">
        <w:rPr>
          <w:rFonts w:ascii="Calibri" w:eastAsia="Times New Roman" w:hAnsi="Calibri" w:cs="Calibri"/>
          <w:i/>
          <w:iCs/>
          <w:color w:val="000000"/>
          <w:bdr w:val="none" w:sz="0" w:space="0" w:color="auto"/>
          <w:lang w:eastAsia="en-AU"/>
        </w:rPr>
        <w:t>Crimes Act 1900</w:t>
      </w:r>
      <w:r w:rsidRPr="007906AC">
        <w:rPr>
          <w:rFonts w:ascii="Calibri" w:eastAsia="Times New Roman" w:hAnsi="Calibri" w:cs="Calibri"/>
          <w:color w:val="000000"/>
          <w:bdr w:val="none" w:sz="0" w:space="0" w:color="auto"/>
          <w:lang w:eastAsia="en-AU"/>
        </w:rPr>
        <w:t xml:space="preserve"> (ACT), </w:t>
      </w:r>
      <w:r w:rsidRPr="007906AC">
        <w:rPr>
          <w:rFonts w:ascii="Calibri" w:eastAsia="Times New Roman" w:hAnsi="Calibri" w:cs="Calibri"/>
          <w:i/>
          <w:color w:val="000000"/>
          <w:bdr w:val="none" w:sz="0" w:space="0" w:color="auto"/>
          <w:lang w:eastAsia="en-AU"/>
        </w:rPr>
        <w:t>Children and Young People Act 2008</w:t>
      </w:r>
      <w:r w:rsidRPr="007906AC">
        <w:rPr>
          <w:rFonts w:ascii="Calibri" w:eastAsia="Times New Roman" w:hAnsi="Calibri" w:cs="Calibri"/>
          <w:color w:val="000000"/>
          <w:bdr w:val="none" w:sz="0" w:space="0" w:color="auto"/>
          <w:lang w:eastAsia="en-AU"/>
        </w:rPr>
        <w:t xml:space="preserve"> (ACT), </w:t>
      </w:r>
      <w:r w:rsidRPr="007906AC">
        <w:rPr>
          <w:rFonts w:ascii="Calibri" w:eastAsia="Times New Roman" w:hAnsi="Calibri" w:cs="Calibri"/>
          <w:iCs/>
          <w:color w:val="000000"/>
          <w:bdr w:val="none" w:sz="0" w:space="0" w:color="auto"/>
          <w:lang w:eastAsia="en-AU"/>
        </w:rPr>
        <w:t>and the</w:t>
      </w:r>
      <w:r w:rsidRPr="007906AC">
        <w:rPr>
          <w:rFonts w:ascii="Calibri" w:eastAsia="Times New Roman" w:hAnsi="Calibri" w:cs="Calibri"/>
          <w:i/>
          <w:iCs/>
          <w:color w:val="000000"/>
          <w:bdr w:val="none" w:sz="0" w:space="0" w:color="auto"/>
          <w:lang w:eastAsia="en-AU"/>
        </w:rPr>
        <w:t xml:space="preserve"> Ombudsman Act 1989 (ACT)</w:t>
      </w:r>
      <w:r w:rsidR="00256685" w:rsidRPr="007906AC">
        <w:rPr>
          <w:rFonts w:ascii="Calibri" w:eastAsia="Times New Roman" w:hAnsi="Calibri" w:cs="Calibri"/>
          <w:i/>
          <w:iCs/>
          <w:color w:val="000000"/>
          <w:bdr w:val="none" w:sz="0" w:space="0" w:color="auto"/>
          <w:lang w:eastAsia="en-AU"/>
        </w:rPr>
        <w:t>.</w:t>
      </w:r>
    </w:p>
    <w:p w14:paraId="1D2C280C" w14:textId="32777656"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szCs w:val="22"/>
          <w:bdr w:val="none" w:sz="0" w:space="0" w:color="auto"/>
          <w:lang w:eastAsia="en-AU"/>
        </w:rPr>
      </w:pPr>
    </w:p>
    <w:p w14:paraId="420919AB" w14:textId="760AADAA"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szCs w:val="22"/>
          <w:bdr w:val="none" w:sz="0" w:space="0" w:color="auto"/>
          <w:lang w:eastAsia="en-AU"/>
        </w:rPr>
      </w:pPr>
      <w:r w:rsidRPr="007906AC">
        <w:rPr>
          <w:rFonts w:ascii="Calibri" w:eastAsia="Times New Roman" w:hAnsi="Calibri" w:cs="Calibri"/>
          <w:color w:val="000000"/>
          <w:bdr w:val="none" w:sz="0" w:space="0" w:color="auto"/>
          <w:lang w:eastAsia="en-AU"/>
        </w:rPr>
        <w:t xml:space="preserve">Some of these duties apply to the church as an organisation or to church leaders, some of the duties apply to individuals. In some circumstances, failing to report knowledge of child abuse incidents to ACT Police may be a criminal offence. </w:t>
      </w:r>
      <w:r w:rsidR="00256685" w:rsidRPr="007906AC">
        <w:rPr>
          <w:rFonts w:ascii="Calibri" w:eastAsia="Times New Roman" w:hAnsi="Calibri" w:cs="Calibri"/>
          <w:color w:val="000000"/>
          <w:bdr w:val="none" w:sz="0" w:space="0" w:color="auto"/>
          <w:lang w:eastAsia="en-AU"/>
        </w:rPr>
        <w:t>This</w:t>
      </w:r>
      <w:r w:rsidRPr="007906AC">
        <w:rPr>
          <w:rFonts w:ascii="Calibri" w:eastAsia="Times New Roman" w:hAnsi="Calibri" w:cs="Calibri"/>
          <w:color w:val="000000"/>
          <w:bdr w:val="none" w:sz="0" w:space="0" w:color="auto"/>
          <w:lang w:eastAsia="en-AU"/>
        </w:rPr>
        <w:t xml:space="preserve"> </w:t>
      </w:r>
      <w:r w:rsidRPr="007906AC">
        <w:rPr>
          <w:rFonts w:ascii="Calibri" w:eastAsia="Times New Roman" w:hAnsi="Calibri" w:cs="Calibri"/>
          <w:bCs/>
          <w:i/>
          <w:iCs/>
          <w:color w:val="000000"/>
          <w:bdr w:val="none" w:sz="0" w:space="0" w:color="auto"/>
          <w:lang w:eastAsia="en-AU"/>
        </w:rPr>
        <w:t>Procedure</w:t>
      </w:r>
      <w:r w:rsidRPr="007906AC">
        <w:rPr>
          <w:rFonts w:ascii="Calibri" w:eastAsia="Times New Roman" w:hAnsi="Calibri" w:cs="Calibri"/>
          <w:bCs/>
          <w:color w:val="000000"/>
          <w:bdr w:val="none" w:sz="0" w:space="0" w:color="auto"/>
          <w:lang w:eastAsia="en-AU"/>
        </w:rPr>
        <w:t xml:space="preserve"> </w:t>
      </w:r>
      <w:r w:rsidR="00256685" w:rsidRPr="007906AC">
        <w:rPr>
          <w:rFonts w:ascii="Calibri" w:eastAsia="Times New Roman" w:hAnsi="Calibri" w:cs="Calibri"/>
          <w:bCs/>
          <w:color w:val="000000"/>
          <w:bdr w:val="none" w:sz="0" w:space="0" w:color="auto"/>
          <w:lang w:eastAsia="en-AU"/>
        </w:rPr>
        <w:t xml:space="preserve">has been developed </w:t>
      </w:r>
      <w:r w:rsidRPr="007906AC">
        <w:rPr>
          <w:rFonts w:ascii="Calibri" w:eastAsia="Times New Roman" w:hAnsi="Calibri" w:cs="Calibri"/>
          <w:color w:val="000000"/>
          <w:bdr w:val="none" w:sz="0" w:space="0" w:color="auto"/>
          <w:lang w:eastAsia="en-AU"/>
        </w:rPr>
        <w:t>to address various relevant duties in a way that is both thorough and practical.</w:t>
      </w:r>
    </w:p>
    <w:p w14:paraId="722A8FA2" w14:textId="0A8D6DA0"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szCs w:val="22"/>
          <w:bdr w:val="none" w:sz="0" w:space="0" w:color="auto"/>
          <w:lang w:eastAsia="en-AU"/>
        </w:rPr>
      </w:pPr>
    </w:p>
    <w:p w14:paraId="65D523E0" w14:textId="5503BC37"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79BF" w:themeColor="accent1" w:themeShade="BF"/>
          <w:szCs w:val="22"/>
          <w:bdr w:val="none" w:sz="0" w:space="0" w:color="auto"/>
          <w:lang w:eastAsia="en-AU"/>
        </w:rPr>
      </w:pPr>
      <w:r w:rsidRPr="007906AC">
        <w:rPr>
          <w:rFonts w:ascii="Calibri" w:eastAsia="Times New Roman" w:hAnsi="Calibri" w:cs="Calibri"/>
          <w:color w:val="0079BF" w:themeColor="accent1" w:themeShade="BF"/>
          <w:sz w:val="28"/>
          <w:szCs w:val="26"/>
          <w:bdr w:val="none" w:sz="0" w:space="0" w:color="auto"/>
          <w:lang w:eastAsia="en-AU"/>
        </w:rPr>
        <w:t>Scope</w:t>
      </w:r>
    </w:p>
    <w:p w14:paraId="3CCE231D" w14:textId="0173E3CE"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szCs w:val="22"/>
          <w:bdr w:val="none" w:sz="0" w:space="0" w:color="auto"/>
          <w:lang w:eastAsia="en-AU"/>
        </w:rPr>
      </w:pPr>
    </w:p>
    <w:p w14:paraId="4B25E81A" w14:textId="369404E2"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7906AC">
        <w:rPr>
          <w:rFonts w:ascii="Calibri" w:eastAsia="Times New Roman" w:hAnsi="Calibri" w:cs="Calibri"/>
          <w:color w:val="000000"/>
          <w:bdr w:val="none" w:sz="0" w:space="0" w:color="auto"/>
          <w:lang w:eastAsia="en-AU"/>
        </w:rPr>
        <w:t>This Procedure applies to all staf</w:t>
      </w:r>
      <w:r w:rsidR="00256685" w:rsidRPr="007906AC">
        <w:rPr>
          <w:rFonts w:ascii="Calibri" w:eastAsia="Times New Roman" w:hAnsi="Calibri" w:cs="Calibri"/>
          <w:color w:val="000000"/>
          <w:bdr w:val="none" w:sz="0" w:space="0" w:color="auto"/>
          <w:lang w:eastAsia="en-AU"/>
        </w:rPr>
        <w:t>f and volunteers of the Church.</w:t>
      </w:r>
    </w:p>
    <w:p w14:paraId="0845FBC0" w14:textId="77777777"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7FD7A11B" w14:textId="0C2B9A74"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7906AC">
        <w:rPr>
          <w:rFonts w:ascii="Calibri" w:eastAsia="Times New Roman" w:hAnsi="Calibri" w:cs="Calibri"/>
          <w:color w:val="000000"/>
          <w:bdr w:val="none" w:sz="0" w:space="0" w:color="auto"/>
          <w:lang w:eastAsia="en-AU"/>
        </w:rPr>
        <w:t xml:space="preserve">Note: if reporting an incident which occurred in NSW, care should be taken to comply with NSW legislation. For assistance see the </w:t>
      </w:r>
      <w:r w:rsidRPr="007906AC">
        <w:rPr>
          <w:rFonts w:ascii="Calibri" w:eastAsia="Times New Roman" w:hAnsi="Calibri" w:cs="Calibri"/>
          <w:i/>
          <w:color w:val="000000"/>
          <w:bdr w:val="none" w:sz="0" w:space="0" w:color="auto"/>
          <w:lang w:eastAsia="en-AU"/>
        </w:rPr>
        <w:t>Procedure for Responding to Child Protection Concerns (</w:t>
      </w:r>
      <w:r w:rsidR="00256685" w:rsidRPr="007906AC">
        <w:rPr>
          <w:rFonts w:ascii="Calibri" w:eastAsia="Times New Roman" w:hAnsi="Calibri" w:cs="Calibri"/>
          <w:i/>
          <w:color w:val="000000"/>
          <w:bdr w:val="none" w:sz="0" w:space="0" w:color="auto"/>
          <w:lang w:eastAsia="en-AU"/>
        </w:rPr>
        <w:t>NSW</w:t>
      </w:r>
      <w:r w:rsidRPr="007906AC">
        <w:rPr>
          <w:rFonts w:ascii="Calibri" w:eastAsia="Times New Roman" w:hAnsi="Calibri" w:cs="Calibri"/>
          <w:i/>
          <w:color w:val="000000"/>
          <w:bdr w:val="none" w:sz="0" w:space="0" w:color="auto"/>
          <w:lang w:eastAsia="en-AU"/>
        </w:rPr>
        <w:t>)</w:t>
      </w:r>
      <w:r w:rsidRPr="007906AC">
        <w:rPr>
          <w:rFonts w:ascii="Calibri" w:eastAsia="Times New Roman" w:hAnsi="Calibri" w:cs="Calibri"/>
          <w:color w:val="000000"/>
          <w:bdr w:val="none" w:sz="0" w:space="0" w:color="auto"/>
          <w:lang w:eastAsia="en-AU"/>
        </w:rPr>
        <w:t>.</w:t>
      </w:r>
    </w:p>
    <w:p w14:paraId="49F7B727" w14:textId="245E7A11" w:rsidR="00256685" w:rsidRPr="007906AC" w:rsidRDefault="0025668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577D9300" w14:textId="77777777" w:rsidR="00256685" w:rsidRPr="007906AC" w:rsidRDefault="0025668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szCs w:val="22"/>
          <w:bdr w:val="none" w:sz="0" w:space="0" w:color="auto"/>
          <w:lang w:eastAsia="en-AU"/>
        </w:rPr>
      </w:pPr>
    </w:p>
    <w:p w14:paraId="267F28E0" w14:textId="4FD2815A"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szCs w:val="22"/>
          <w:bdr w:val="none" w:sz="0" w:space="0" w:color="auto"/>
          <w:lang w:eastAsia="en-AU"/>
        </w:rPr>
      </w:pPr>
      <w:r w:rsidRPr="007906AC">
        <w:rPr>
          <w:rFonts w:ascii="Calibri" w:eastAsia="Times New Roman" w:hAnsi="Calibri" w:cs="Calibri"/>
          <w:b/>
          <w:bCs/>
          <w:noProof/>
          <w:color w:val="000000"/>
          <w:sz w:val="32"/>
          <w:bdr w:val="none" w:sz="0" w:space="0" w:color="auto"/>
          <w:lang w:eastAsia="en-AU"/>
        </w:rPr>
        <mc:AlternateContent>
          <mc:Choice Requires="wps">
            <w:drawing>
              <wp:inline distT="0" distB="0" distL="0" distR="0" wp14:anchorId="7D9AC131" wp14:editId="508024B9">
                <wp:extent cx="6198870" cy="1114425"/>
                <wp:effectExtent l="19050" t="19050" r="11430" b="28575"/>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1114425"/>
                        </a:xfrm>
                        <a:prstGeom prst="rect">
                          <a:avLst/>
                        </a:prstGeom>
                        <a:solidFill>
                          <a:srgbClr val="47C3D3">
                            <a:alpha val="50000"/>
                          </a:srgbClr>
                        </a:solidFill>
                        <a:ln w="38100">
                          <a:solidFill>
                            <a:srgbClr val="63C29D"/>
                          </a:solidFill>
                          <a:miter lim="800000"/>
                          <a:headEnd/>
                          <a:tailEnd/>
                        </a:ln>
                      </wps:spPr>
                      <wps:txbx>
                        <w:txbxContent>
                          <w:p w14:paraId="223F2953" w14:textId="683BD04E" w:rsidR="00722915" w:rsidRPr="00256685" w:rsidRDefault="00722915" w:rsidP="00256685">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color w:val="000000"/>
                                <w:sz w:val="28"/>
                                <w:szCs w:val="22"/>
                                <w:bdr w:val="none" w:sz="0" w:space="0" w:color="auto"/>
                                <w:lang w:eastAsia="en-AU"/>
                              </w:rPr>
                            </w:pPr>
                            <w:r w:rsidRPr="00103BE7">
                              <w:rPr>
                                <w:rFonts w:eastAsia="Times New Roman" w:cs="Arial"/>
                                <w:b/>
                                <w:bCs/>
                                <w:color w:val="000000"/>
                                <w:sz w:val="32"/>
                                <w:bdr w:val="none" w:sz="0" w:space="0" w:color="auto"/>
                                <w:lang w:eastAsia="en-AU"/>
                              </w:rPr>
                              <w:t>If you have any doubt as to whether a complaint or information would fall within the scope of th</w:t>
                            </w:r>
                            <w:r>
                              <w:rPr>
                                <w:rFonts w:eastAsia="Times New Roman" w:cs="Arial"/>
                                <w:b/>
                                <w:bCs/>
                                <w:color w:val="000000"/>
                                <w:sz w:val="32"/>
                                <w:bdr w:val="none" w:sz="0" w:space="0" w:color="auto"/>
                                <w:lang w:eastAsia="en-AU"/>
                              </w:rPr>
                              <w:t>is</w:t>
                            </w:r>
                            <w:r w:rsidRPr="00103BE7">
                              <w:rPr>
                                <w:rFonts w:eastAsia="Times New Roman" w:cs="Arial"/>
                                <w:b/>
                                <w:bCs/>
                                <w:color w:val="000000"/>
                                <w:sz w:val="32"/>
                                <w:bdr w:val="none" w:sz="0" w:space="0" w:color="auto"/>
                                <w:lang w:eastAsia="en-AU"/>
                              </w:rPr>
                              <w:t xml:space="preserve"> Procedure, or about any of the steps set out in th</w:t>
                            </w:r>
                            <w:r>
                              <w:rPr>
                                <w:rFonts w:eastAsia="Times New Roman" w:cs="Arial"/>
                                <w:b/>
                                <w:bCs/>
                                <w:color w:val="000000"/>
                                <w:sz w:val="32"/>
                                <w:bdr w:val="none" w:sz="0" w:space="0" w:color="auto"/>
                                <w:lang w:eastAsia="en-AU"/>
                              </w:rPr>
                              <w:t>is</w:t>
                            </w:r>
                            <w:r w:rsidRPr="00103BE7">
                              <w:rPr>
                                <w:rFonts w:eastAsia="Times New Roman" w:cs="Arial"/>
                                <w:b/>
                                <w:bCs/>
                                <w:color w:val="000000"/>
                                <w:sz w:val="32"/>
                                <w:bdr w:val="none" w:sz="0" w:space="0" w:color="auto"/>
                                <w:lang w:eastAsia="en-AU"/>
                              </w:rPr>
                              <w:t xml:space="preserve"> Procedure, contact the </w:t>
                            </w:r>
                            <w:r w:rsidR="00235A57">
                              <w:rPr>
                                <w:rFonts w:eastAsia="Times New Roman" w:cs="Arial"/>
                                <w:b/>
                                <w:bCs/>
                                <w:color w:val="000000"/>
                                <w:sz w:val="32"/>
                                <w:bdr w:val="none" w:sz="0" w:space="0" w:color="auto"/>
                                <w:lang w:eastAsia="en-AU"/>
                              </w:rPr>
                              <w:t>Fresh Hope Safe Ministry Practices Leader on (02) 8573 6000.</w:t>
                            </w:r>
                          </w:p>
                        </w:txbxContent>
                      </wps:txbx>
                      <wps:bodyPr rot="0" vert="horz" wrap="square" lIns="91440" tIns="45720" rIns="91440" bIns="45720" anchor="t" anchorCtr="0">
                        <a:noAutofit/>
                      </wps:bodyPr>
                    </wps:wsp>
                  </a:graphicData>
                </a:graphic>
              </wp:inline>
            </w:drawing>
          </mc:Choice>
          <mc:Fallback>
            <w:pict>
              <v:shapetype w14:anchorId="7D9AC131" id="_x0000_t202" coordsize="21600,21600" o:spt="202" path="m,l,21600r21600,l21600,xe">
                <v:stroke joinstyle="miter"/>
                <v:path gradientshapeok="t" o:connecttype="rect"/>
              </v:shapetype>
              <v:shape id="Text Box 2" o:spid="_x0000_s1026" type="#_x0000_t202" style="width:488.1pt;height:8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" fillcolor="#47c3d3" strokecolor="#63c29d" strokeweight="3pt">
                <v:fill opacity="32896f"/>
                <v:textbox>
                  <w:txbxContent>
                    <w:p w14:paraId="223F2953" w14:textId="683BD04E" w:rsidR="00722915" w:rsidRPr="00256685" w:rsidRDefault="00722915" w:rsidP="00256685">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color w:val="000000"/>
                          <w:sz w:val="28"/>
                          <w:szCs w:val="22"/>
                          <w:bdr w:val="none" w:sz="0" w:space="0" w:color="auto"/>
                          <w:lang w:eastAsia="en-AU"/>
                        </w:rPr>
                      </w:pPr>
                      <w:r w:rsidRPr="00103BE7">
                        <w:rPr>
                          <w:rFonts w:eastAsia="Times New Roman" w:cs="Arial"/>
                          <w:b/>
                          <w:bCs/>
                          <w:color w:val="000000"/>
                          <w:sz w:val="32"/>
                          <w:bdr w:val="none" w:sz="0" w:space="0" w:color="auto"/>
                          <w:lang w:eastAsia="en-AU"/>
                        </w:rPr>
                        <w:t>If you have any doubt as to whether a complaint or information would fall within the scope of th</w:t>
                      </w:r>
                      <w:r>
                        <w:rPr>
                          <w:rFonts w:eastAsia="Times New Roman" w:cs="Arial"/>
                          <w:b/>
                          <w:bCs/>
                          <w:color w:val="000000"/>
                          <w:sz w:val="32"/>
                          <w:bdr w:val="none" w:sz="0" w:space="0" w:color="auto"/>
                          <w:lang w:eastAsia="en-AU"/>
                        </w:rPr>
                        <w:t>is</w:t>
                      </w:r>
                      <w:r w:rsidRPr="00103BE7">
                        <w:rPr>
                          <w:rFonts w:eastAsia="Times New Roman" w:cs="Arial"/>
                          <w:b/>
                          <w:bCs/>
                          <w:color w:val="000000"/>
                          <w:sz w:val="32"/>
                          <w:bdr w:val="none" w:sz="0" w:space="0" w:color="auto"/>
                          <w:lang w:eastAsia="en-AU"/>
                        </w:rPr>
                        <w:t xml:space="preserve"> Procedure, or about any of the steps set out in th</w:t>
                      </w:r>
                      <w:r>
                        <w:rPr>
                          <w:rFonts w:eastAsia="Times New Roman" w:cs="Arial"/>
                          <w:b/>
                          <w:bCs/>
                          <w:color w:val="000000"/>
                          <w:sz w:val="32"/>
                          <w:bdr w:val="none" w:sz="0" w:space="0" w:color="auto"/>
                          <w:lang w:eastAsia="en-AU"/>
                        </w:rPr>
                        <w:t>is</w:t>
                      </w:r>
                      <w:r w:rsidRPr="00103BE7">
                        <w:rPr>
                          <w:rFonts w:eastAsia="Times New Roman" w:cs="Arial"/>
                          <w:b/>
                          <w:bCs/>
                          <w:color w:val="000000"/>
                          <w:sz w:val="32"/>
                          <w:bdr w:val="none" w:sz="0" w:space="0" w:color="auto"/>
                          <w:lang w:eastAsia="en-AU"/>
                        </w:rPr>
                        <w:t xml:space="preserve"> Procedure, contact the </w:t>
                      </w:r>
                      <w:r w:rsidR="00235A57">
                        <w:rPr>
                          <w:rFonts w:eastAsia="Times New Roman" w:cs="Arial"/>
                          <w:b/>
                          <w:bCs/>
                          <w:color w:val="000000"/>
                          <w:sz w:val="32"/>
                          <w:bdr w:val="none" w:sz="0" w:space="0" w:color="auto"/>
                          <w:lang w:eastAsia="en-AU"/>
                        </w:rPr>
                        <w:t>Fresh Hope Safe Ministry Practices Leader on (02) 8573 6000.</w:t>
                      </w:r>
                    </w:p>
                  </w:txbxContent>
                </v:textbox>
                <w10:anchorlock/>
              </v:shape>
            </w:pict>
          </mc:Fallback>
        </mc:AlternateContent>
      </w:r>
    </w:p>
    <w:p w14:paraId="59B94537" w14:textId="77777777" w:rsidR="00256685" w:rsidRPr="007906AC" w:rsidRDefault="0025668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szCs w:val="22"/>
          <w:bdr w:val="none" w:sz="0" w:space="0" w:color="auto"/>
          <w:lang w:eastAsia="en-AU"/>
        </w:rPr>
      </w:pPr>
    </w:p>
    <w:p w14:paraId="774FF156" w14:textId="1539D79A"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7906AC">
        <w:rPr>
          <w:rFonts w:ascii="Calibri" w:eastAsia="Times New Roman" w:hAnsi="Calibri" w:cs="Calibri"/>
          <w:color w:val="000000"/>
          <w:bdr w:val="none" w:sz="0" w:space="0" w:color="auto"/>
          <w:lang w:eastAsia="en-AU"/>
        </w:rPr>
        <w:t>The Procedure should be read in conjunction with the Safe Church Policy and:</w:t>
      </w:r>
    </w:p>
    <w:p w14:paraId="50EA79E2" w14:textId="254EBB95" w:rsidR="00722915" w:rsidRPr="007906AC" w:rsidRDefault="00722915" w:rsidP="007906AC">
      <w:pPr>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Calibri" w:eastAsia="Times New Roman" w:hAnsi="Calibri" w:cs="Calibri"/>
          <w:bdr w:val="none" w:sz="0" w:space="0" w:color="auto"/>
          <w:lang w:eastAsia="en-AU"/>
        </w:rPr>
      </w:pPr>
      <w:r w:rsidRPr="007906AC">
        <w:rPr>
          <w:rFonts w:ascii="Calibri" w:eastAsia="Times New Roman" w:hAnsi="Calibri" w:cs="Calibri"/>
          <w:i/>
          <w:iCs/>
          <w:color w:val="000000"/>
          <w:bdr w:val="none" w:sz="0" w:space="0" w:color="auto"/>
          <w:lang w:eastAsia="en-AU"/>
        </w:rPr>
        <w:t>Procedure for Handling Complaints Against Staff and Volunteers</w:t>
      </w:r>
    </w:p>
    <w:p w14:paraId="4E52C6DD" w14:textId="5574F79D" w:rsidR="00722915" w:rsidRPr="007906AC" w:rsidRDefault="00722915" w:rsidP="007906AC">
      <w:pPr>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Calibri" w:eastAsia="Times New Roman" w:hAnsi="Calibri" w:cs="Calibri"/>
          <w:bdr w:val="none" w:sz="0" w:space="0" w:color="auto"/>
          <w:lang w:eastAsia="en-AU"/>
        </w:rPr>
      </w:pPr>
      <w:r w:rsidRPr="007906AC">
        <w:rPr>
          <w:rFonts w:ascii="Calibri" w:eastAsia="Times New Roman" w:hAnsi="Calibri" w:cs="Calibri"/>
          <w:i/>
          <w:iCs/>
          <w:color w:val="000000"/>
          <w:bdr w:val="none" w:sz="0" w:space="0" w:color="auto"/>
          <w:lang w:eastAsia="en-AU"/>
        </w:rPr>
        <w:t>Safe Church Concerns Form</w:t>
      </w:r>
    </w:p>
    <w:p w14:paraId="24D0FC15" w14:textId="08F59A7B" w:rsidR="007906AC" w:rsidRPr="007906AC" w:rsidRDefault="007906AC" w:rsidP="007906A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26666145" w14:textId="0427B74E" w:rsidR="00722915" w:rsidRPr="007906AC" w:rsidRDefault="00722915" w:rsidP="007906AC">
      <w:pPr>
        <w:pStyle w:val="heading2withnumbers"/>
        <w:numPr>
          <w:ilvl w:val="2"/>
          <w:numId w:val="8"/>
        </w:numPr>
        <w:ind w:left="567" w:hanging="567"/>
        <w:rPr>
          <w:rFonts w:ascii="Calibri" w:hAnsi="Calibri" w:cs="Calibri"/>
          <w:b/>
          <w:color w:val="005180" w:themeColor="accent1" w:themeShade="80"/>
          <w:sz w:val="32"/>
        </w:rPr>
      </w:pPr>
      <w:r w:rsidRPr="007906AC">
        <w:rPr>
          <w:rFonts w:ascii="Calibri" w:hAnsi="Calibri" w:cs="Calibri"/>
          <w:b/>
          <w:color w:val="005180" w:themeColor="accent1" w:themeShade="80"/>
          <w:sz w:val="32"/>
        </w:rPr>
        <w:lastRenderedPageBreak/>
        <w:t>Receiving a complaint or identif</w:t>
      </w:r>
      <w:r w:rsidR="00256685" w:rsidRPr="007906AC">
        <w:rPr>
          <w:rFonts w:ascii="Calibri" w:hAnsi="Calibri" w:cs="Calibri"/>
          <w:b/>
          <w:color w:val="005180" w:themeColor="accent1" w:themeShade="80"/>
          <w:sz w:val="32"/>
        </w:rPr>
        <w:t>ying a child protection concern</w:t>
      </w:r>
    </w:p>
    <w:p w14:paraId="796B8C1F" w14:textId="0687D7FC" w:rsidR="00722915" w:rsidRPr="007906AC" w:rsidRDefault="00722915" w:rsidP="007E3EB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hAnsi="Calibri" w:cs="Calibri"/>
        </w:rPr>
      </w:pPr>
      <w:r w:rsidRPr="007906AC">
        <w:rPr>
          <w:rFonts w:ascii="Calibri" w:hAnsi="Calibri" w:cs="Calibri"/>
        </w:rPr>
        <w:t>A child protection concern may include concerns regarding:</w:t>
      </w:r>
    </w:p>
    <w:p w14:paraId="2DEB79BF" w14:textId="4E17CFA8" w:rsidR="00722915" w:rsidRPr="007906AC" w:rsidRDefault="00722915" w:rsidP="007906AC">
      <w:pPr>
        <w:pStyle w:val="ListParagraph"/>
        <w:numPr>
          <w:ilvl w:val="0"/>
          <w:numId w:val="15"/>
        </w:numPr>
        <w:ind w:left="1134" w:hanging="567"/>
        <w:rPr>
          <w:rFonts w:ascii="Calibri" w:hAnsi="Calibri" w:cs="Calibri"/>
        </w:rPr>
      </w:pPr>
      <w:r w:rsidRPr="007906AC">
        <w:rPr>
          <w:rFonts w:ascii="Calibri" w:eastAsia="Times New Roman" w:hAnsi="Calibri" w:cs="Calibri"/>
          <w:color w:val="000000"/>
          <w:bdr w:val="none" w:sz="0" w:space="0" w:color="auto"/>
          <w:lang w:val="en-AU" w:eastAsia="en-AU"/>
        </w:rPr>
        <w:t xml:space="preserve">a Sexual </w:t>
      </w:r>
      <w:r w:rsidR="00256685" w:rsidRPr="007906AC">
        <w:rPr>
          <w:rFonts w:ascii="Calibri" w:eastAsia="Times New Roman" w:hAnsi="Calibri" w:cs="Calibri"/>
          <w:color w:val="000000"/>
          <w:bdr w:val="none" w:sz="0" w:space="0" w:color="auto"/>
          <w:lang w:val="en-AU" w:eastAsia="en-AU"/>
        </w:rPr>
        <w:t>Offence committed a</w:t>
      </w:r>
      <w:r w:rsidRPr="007906AC">
        <w:rPr>
          <w:rFonts w:ascii="Calibri" w:eastAsia="Times New Roman" w:hAnsi="Calibri" w:cs="Calibri"/>
          <w:color w:val="000000"/>
          <w:bdr w:val="none" w:sz="0" w:space="0" w:color="auto"/>
          <w:lang w:val="en-AU" w:eastAsia="en-AU"/>
        </w:rPr>
        <w:t>gainst a Child or Young Person</w:t>
      </w:r>
    </w:p>
    <w:p w14:paraId="3DAA7139" w14:textId="77777777" w:rsidR="00722915" w:rsidRPr="007906AC" w:rsidRDefault="00722915" w:rsidP="007906AC">
      <w:pPr>
        <w:pStyle w:val="ListParagraph"/>
        <w:numPr>
          <w:ilvl w:val="0"/>
          <w:numId w:val="15"/>
        </w:numPr>
        <w:ind w:left="1134" w:hanging="567"/>
        <w:rPr>
          <w:rFonts w:ascii="Calibri" w:hAnsi="Calibri" w:cs="Calibri"/>
        </w:rPr>
      </w:pPr>
      <w:r w:rsidRPr="007906AC">
        <w:rPr>
          <w:rFonts w:ascii="Calibri" w:eastAsia="Times New Roman" w:hAnsi="Calibri" w:cs="Calibri"/>
          <w:color w:val="000000"/>
          <w:bdr w:val="none" w:sz="0" w:space="0" w:color="auto"/>
          <w:lang w:val="en-AU" w:eastAsia="en-AU"/>
        </w:rPr>
        <w:t>Sexual Misconduct involving a Child</w:t>
      </w:r>
    </w:p>
    <w:p w14:paraId="4EC67392" w14:textId="77777777" w:rsidR="00722915" w:rsidRPr="007906AC" w:rsidRDefault="00722915" w:rsidP="007906AC">
      <w:pPr>
        <w:pStyle w:val="ListParagraph"/>
        <w:numPr>
          <w:ilvl w:val="0"/>
          <w:numId w:val="15"/>
        </w:numPr>
        <w:ind w:left="1134" w:hanging="567"/>
        <w:rPr>
          <w:rFonts w:ascii="Calibri" w:hAnsi="Calibri" w:cs="Calibri"/>
        </w:rPr>
      </w:pPr>
      <w:r w:rsidRPr="007906AC">
        <w:rPr>
          <w:rFonts w:ascii="Calibri" w:eastAsia="Times New Roman" w:hAnsi="Calibri" w:cs="Calibri"/>
          <w:color w:val="000000"/>
          <w:bdr w:val="none" w:sz="0" w:space="0" w:color="auto"/>
          <w:lang w:val="en-AU" w:eastAsia="en-AU"/>
        </w:rPr>
        <w:t>Child Sexual Abuse</w:t>
      </w:r>
    </w:p>
    <w:p w14:paraId="2E4C760A" w14:textId="77777777" w:rsidR="00722915" w:rsidRPr="007906AC" w:rsidRDefault="00722915" w:rsidP="007906AC">
      <w:pPr>
        <w:pStyle w:val="ListParagraph"/>
        <w:numPr>
          <w:ilvl w:val="0"/>
          <w:numId w:val="15"/>
        </w:numPr>
        <w:ind w:left="1134" w:hanging="567"/>
        <w:rPr>
          <w:rFonts w:ascii="Calibri" w:hAnsi="Calibri" w:cs="Calibri"/>
        </w:rPr>
      </w:pPr>
      <w:r w:rsidRPr="007906AC">
        <w:rPr>
          <w:rFonts w:ascii="Calibri" w:eastAsia="Times New Roman" w:hAnsi="Calibri" w:cs="Calibri"/>
          <w:color w:val="000000"/>
          <w:bdr w:val="none" w:sz="0" w:space="0" w:color="auto"/>
          <w:lang w:val="en-AU" w:eastAsia="en-AU"/>
        </w:rPr>
        <w:t>Non-Accidental Physical Injury</w:t>
      </w:r>
    </w:p>
    <w:p w14:paraId="46593AD8" w14:textId="4D1C1BFE" w:rsidR="00722915" w:rsidRPr="007906AC" w:rsidRDefault="006043FE" w:rsidP="007906AC">
      <w:pPr>
        <w:pStyle w:val="ListParagraph"/>
        <w:numPr>
          <w:ilvl w:val="0"/>
          <w:numId w:val="15"/>
        </w:numPr>
        <w:ind w:left="1134" w:hanging="567"/>
        <w:rPr>
          <w:rFonts w:ascii="Calibri" w:hAnsi="Calibri" w:cs="Calibri"/>
        </w:rPr>
      </w:pPr>
      <w:r w:rsidRPr="007906AC">
        <w:rPr>
          <w:rFonts w:ascii="Calibri" w:hAnsi="Calibri" w:cs="Calibri"/>
        </w:rPr>
        <w:t>S</w:t>
      </w:r>
      <w:r w:rsidR="00722915" w:rsidRPr="007906AC">
        <w:rPr>
          <w:rFonts w:ascii="Calibri" w:hAnsi="Calibri" w:cs="Calibri"/>
        </w:rPr>
        <w:t>erious neglect of a child</w:t>
      </w:r>
    </w:p>
    <w:p w14:paraId="6805634E" w14:textId="77777777" w:rsidR="006043FE" w:rsidRPr="007906AC" w:rsidRDefault="006043FE" w:rsidP="007906AC">
      <w:pPr>
        <w:pStyle w:val="ListParagraph"/>
        <w:numPr>
          <w:ilvl w:val="0"/>
          <w:numId w:val="15"/>
        </w:numPr>
        <w:ind w:left="1134" w:hanging="567"/>
        <w:rPr>
          <w:rFonts w:ascii="Calibri" w:hAnsi="Calibri" w:cs="Calibri"/>
        </w:rPr>
      </w:pPr>
      <w:r w:rsidRPr="007906AC">
        <w:rPr>
          <w:rFonts w:ascii="Calibri" w:eastAsia="Times New Roman" w:hAnsi="Calibri" w:cs="Calibri"/>
          <w:color w:val="000000"/>
          <w:bdr w:val="none" w:sz="0" w:space="0" w:color="auto"/>
          <w:lang w:val="en-AU" w:eastAsia="en-AU"/>
        </w:rPr>
        <w:t>Behaviour which may psychologically harm the child</w:t>
      </w:r>
    </w:p>
    <w:p w14:paraId="31BF8DD7" w14:textId="77777777" w:rsidR="006043FE" w:rsidRPr="007906AC" w:rsidRDefault="006043FE" w:rsidP="007906AC">
      <w:pPr>
        <w:pStyle w:val="ListParagraph"/>
        <w:numPr>
          <w:ilvl w:val="0"/>
          <w:numId w:val="15"/>
        </w:numPr>
        <w:ind w:left="1134" w:hanging="567"/>
        <w:rPr>
          <w:rFonts w:ascii="Calibri" w:hAnsi="Calibri" w:cs="Calibri"/>
        </w:rPr>
      </w:pPr>
      <w:r w:rsidRPr="007906AC">
        <w:rPr>
          <w:rFonts w:ascii="Calibri" w:eastAsia="Times New Roman" w:hAnsi="Calibri" w:cs="Calibri"/>
          <w:color w:val="000000"/>
          <w:bdr w:val="none" w:sz="0" w:space="0" w:color="auto"/>
          <w:lang w:val="en-AU" w:eastAsia="en-AU"/>
        </w:rPr>
        <w:t>Inappropriate discipline</w:t>
      </w:r>
    </w:p>
    <w:p w14:paraId="1CB1372A" w14:textId="77777777" w:rsidR="006043FE" w:rsidRPr="007906AC" w:rsidRDefault="006043FE" w:rsidP="007906AC">
      <w:pPr>
        <w:pStyle w:val="ListParagraph"/>
        <w:numPr>
          <w:ilvl w:val="0"/>
          <w:numId w:val="15"/>
        </w:numPr>
        <w:ind w:left="1134" w:hanging="567"/>
        <w:rPr>
          <w:rFonts w:ascii="Calibri" w:hAnsi="Calibri" w:cs="Calibri"/>
        </w:rPr>
      </w:pPr>
      <w:r w:rsidRPr="007906AC">
        <w:rPr>
          <w:rFonts w:ascii="Calibri" w:hAnsi="Calibri" w:cs="Calibri"/>
        </w:rPr>
        <w:t>Inappropriately personal or intimate communication and/or behaviours which may constitute grooming</w:t>
      </w:r>
    </w:p>
    <w:p w14:paraId="683348CF" w14:textId="605BD11A" w:rsidR="00722915" w:rsidRPr="007906AC" w:rsidRDefault="006043FE" w:rsidP="007906AC">
      <w:pPr>
        <w:pStyle w:val="ListParagraph"/>
        <w:numPr>
          <w:ilvl w:val="0"/>
          <w:numId w:val="15"/>
        </w:numPr>
        <w:ind w:left="1134" w:hanging="567"/>
        <w:rPr>
          <w:rFonts w:ascii="Calibri" w:hAnsi="Calibri" w:cs="Calibri"/>
        </w:rPr>
      </w:pPr>
      <w:r w:rsidRPr="007906AC">
        <w:rPr>
          <w:rFonts w:ascii="Calibri" w:hAnsi="Calibri" w:cs="Calibri"/>
        </w:rPr>
        <w:t>E</w:t>
      </w:r>
      <w:r w:rsidR="00722915" w:rsidRPr="007906AC">
        <w:rPr>
          <w:rFonts w:ascii="Calibri" w:hAnsi="Calibri" w:cs="Calibri"/>
        </w:rPr>
        <w:t>xposure of a child to Domestic and Family Violence</w:t>
      </w:r>
    </w:p>
    <w:p w14:paraId="127D0CF6" w14:textId="77777777" w:rsidR="00722915" w:rsidRPr="007906AC" w:rsidRDefault="00722915" w:rsidP="007906AC">
      <w:pPr>
        <w:pStyle w:val="ListParagraph"/>
        <w:numPr>
          <w:ilvl w:val="0"/>
          <w:numId w:val="15"/>
        </w:numPr>
        <w:ind w:left="1134" w:hanging="567"/>
        <w:rPr>
          <w:rFonts w:ascii="Calibri" w:hAnsi="Calibri" w:cs="Calibri"/>
        </w:rPr>
      </w:pPr>
      <w:r w:rsidRPr="007906AC">
        <w:rPr>
          <w:rFonts w:ascii="Calibri" w:hAnsi="Calibri" w:cs="Calibri"/>
        </w:rPr>
        <w:t>or any other reason for concern</w:t>
      </w:r>
    </w:p>
    <w:p w14:paraId="22622317" w14:textId="247D0D85" w:rsidR="00722915" w:rsidRPr="007906AC" w:rsidRDefault="00722915" w:rsidP="00722915">
      <w:pPr>
        <w:rPr>
          <w:rFonts w:ascii="Calibri" w:hAnsi="Calibri" w:cs="Calibri"/>
        </w:rPr>
      </w:pPr>
      <w:r w:rsidRPr="007906AC">
        <w:rPr>
          <w:rFonts w:ascii="Calibri" w:hAnsi="Calibri" w:cs="Calibri"/>
        </w:rPr>
        <w:t>A child prot</w:t>
      </w:r>
      <w:r w:rsidR="00256685" w:rsidRPr="007906AC">
        <w:rPr>
          <w:rFonts w:ascii="Calibri" w:hAnsi="Calibri" w:cs="Calibri"/>
        </w:rPr>
        <w:t>ection concern may be received:</w:t>
      </w:r>
    </w:p>
    <w:p w14:paraId="29E8EED1" w14:textId="77777777" w:rsidR="00722915" w:rsidRPr="007906AC" w:rsidRDefault="00722915" w:rsidP="007906AC">
      <w:pPr>
        <w:pStyle w:val="Listlevel3"/>
        <w:numPr>
          <w:ilvl w:val="2"/>
          <w:numId w:val="13"/>
        </w:numPr>
        <w:ind w:left="1134" w:hanging="567"/>
        <w:rPr>
          <w:rFonts w:ascii="Calibri" w:hAnsi="Calibri" w:cs="Calibri"/>
        </w:rPr>
      </w:pPr>
      <w:r w:rsidRPr="007906AC">
        <w:rPr>
          <w:rFonts w:ascii="Calibri" w:hAnsi="Calibri" w:cs="Calibri"/>
        </w:rPr>
        <w:t>from a child who has been directly involved; </w:t>
      </w:r>
    </w:p>
    <w:p w14:paraId="681E8A03" w14:textId="0006EE99" w:rsidR="00722915" w:rsidRPr="007906AC" w:rsidRDefault="00722915" w:rsidP="007906AC">
      <w:pPr>
        <w:pStyle w:val="Listlevel3"/>
        <w:numPr>
          <w:ilvl w:val="2"/>
          <w:numId w:val="13"/>
        </w:numPr>
        <w:ind w:left="1134" w:hanging="567"/>
        <w:rPr>
          <w:rFonts w:ascii="Calibri" w:hAnsi="Calibri" w:cs="Calibri"/>
        </w:rPr>
      </w:pPr>
      <w:r w:rsidRPr="007906AC">
        <w:rPr>
          <w:rFonts w:ascii="Calibri" w:hAnsi="Calibri" w:cs="Calibri"/>
        </w:rPr>
        <w:t>from an adult who has been directly involved (including perso</w:t>
      </w:r>
      <w:r w:rsidR="00256685" w:rsidRPr="007906AC">
        <w:rPr>
          <w:rFonts w:ascii="Calibri" w:hAnsi="Calibri" w:cs="Calibri"/>
        </w:rPr>
        <w:t>nal disclosures of wrongdoing);</w:t>
      </w:r>
    </w:p>
    <w:p w14:paraId="76A176DE" w14:textId="5E36762E" w:rsidR="00722915" w:rsidRPr="007906AC" w:rsidRDefault="00722915" w:rsidP="007906AC">
      <w:pPr>
        <w:pStyle w:val="Listlevel3"/>
        <w:numPr>
          <w:ilvl w:val="2"/>
          <w:numId w:val="13"/>
        </w:numPr>
        <w:ind w:left="1134" w:hanging="567"/>
        <w:rPr>
          <w:rFonts w:ascii="Calibri" w:hAnsi="Calibri" w:cs="Calibri"/>
        </w:rPr>
      </w:pPr>
      <w:r w:rsidRPr="007906AC">
        <w:rPr>
          <w:rFonts w:ascii="Calibri" w:hAnsi="Calibri" w:cs="Calibri"/>
        </w:rPr>
        <w:t>from another person with info</w:t>
      </w:r>
      <w:r w:rsidR="00256685" w:rsidRPr="007906AC">
        <w:rPr>
          <w:rFonts w:ascii="Calibri" w:hAnsi="Calibri" w:cs="Calibri"/>
        </w:rPr>
        <w:t>rmation about a child or adult;</w:t>
      </w:r>
    </w:p>
    <w:p w14:paraId="2B5A246D" w14:textId="06E21DBF" w:rsidR="00722915" w:rsidRPr="007906AC" w:rsidRDefault="00722915" w:rsidP="007906AC">
      <w:pPr>
        <w:pStyle w:val="Listlevel3"/>
        <w:numPr>
          <w:ilvl w:val="2"/>
          <w:numId w:val="13"/>
        </w:numPr>
        <w:ind w:left="1134" w:hanging="567"/>
        <w:rPr>
          <w:rFonts w:ascii="Calibri" w:hAnsi="Calibri" w:cs="Calibri"/>
        </w:rPr>
      </w:pPr>
      <w:r w:rsidRPr="007906AC">
        <w:rPr>
          <w:rFonts w:ascii="Calibri" w:hAnsi="Calibri" w:cs="Calibri"/>
        </w:rPr>
        <w:t>from another organisation with information about a child o</w:t>
      </w:r>
      <w:r w:rsidR="00256685" w:rsidRPr="007906AC">
        <w:rPr>
          <w:rFonts w:ascii="Calibri" w:hAnsi="Calibri" w:cs="Calibri"/>
        </w:rPr>
        <w:t>r adult;</w:t>
      </w:r>
    </w:p>
    <w:p w14:paraId="3C343427" w14:textId="47A77856" w:rsidR="00722915" w:rsidRPr="007906AC" w:rsidRDefault="00722915" w:rsidP="007906AC">
      <w:pPr>
        <w:pStyle w:val="Listlevel3"/>
        <w:numPr>
          <w:ilvl w:val="2"/>
          <w:numId w:val="13"/>
        </w:numPr>
        <w:ind w:left="1134" w:hanging="567"/>
        <w:rPr>
          <w:rFonts w:ascii="Calibri" w:hAnsi="Calibri" w:cs="Calibri"/>
        </w:rPr>
      </w:pPr>
      <w:r w:rsidRPr="007906AC">
        <w:rPr>
          <w:rFonts w:ascii="Calibri" w:hAnsi="Calibri" w:cs="Calibri"/>
        </w:rPr>
        <w:t xml:space="preserve">from staff or volunteers who have concerns based on their observations and interactions with </w:t>
      </w:r>
      <w:r w:rsidR="00256685" w:rsidRPr="007906AC">
        <w:rPr>
          <w:rFonts w:ascii="Calibri" w:hAnsi="Calibri" w:cs="Calibri"/>
        </w:rPr>
        <w:t>one or more children or adults.</w:t>
      </w:r>
    </w:p>
    <w:p w14:paraId="511ACE1E" w14:textId="34B5A2CF" w:rsidR="00722915" w:rsidRPr="007906AC" w:rsidRDefault="00722915" w:rsidP="00722915">
      <w:pPr>
        <w:rPr>
          <w:rFonts w:ascii="Calibri" w:hAnsi="Calibri" w:cs="Calibri"/>
        </w:rPr>
      </w:pPr>
      <w:r w:rsidRPr="007906AC">
        <w:rPr>
          <w:rFonts w:ascii="Calibri" w:hAnsi="Calibri" w:cs="Calibri"/>
        </w:rPr>
        <w:t>If someone raises a con</w:t>
      </w:r>
      <w:r w:rsidR="00256685" w:rsidRPr="007906AC">
        <w:rPr>
          <w:rFonts w:ascii="Calibri" w:hAnsi="Calibri" w:cs="Calibri"/>
        </w:rPr>
        <w:t>cern or reports an allegation:</w:t>
      </w:r>
    </w:p>
    <w:p w14:paraId="0C62236D" w14:textId="750D440E" w:rsidR="00722915" w:rsidRPr="007906AC" w:rsidRDefault="00722915" w:rsidP="007906AC">
      <w:pPr>
        <w:pStyle w:val="Listlevel3"/>
        <w:numPr>
          <w:ilvl w:val="0"/>
          <w:numId w:val="14"/>
        </w:numPr>
        <w:ind w:left="1134" w:hanging="567"/>
        <w:rPr>
          <w:rFonts w:ascii="Calibri" w:hAnsi="Calibri" w:cs="Calibri"/>
        </w:rPr>
      </w:pPr>
      <w:r w:rsidRPr="007906AC">
        <w:rPr>
          <w:rFonts w:ascii="Calibri" w:hAnsi="Calibri" w:cs="Calibri"/>
        </w:rPr>
        <w:t>DON’T promis</w:t>
      </w:r>
      <w:r w:rsidR="00256685" w:rsidRPr="007906AC">
        <w:rPr>
          <w:rFonts w:ascii="Calibri" w:hAnsi="Calibri" w:cs="Calibri"/>
        </w:rPr>
        <w:t>e not to report the information</w:t>
      </w:r>
    </w:p>
    <w:p w14:paraId="2BF5CDDD" w14:textId="307EB1C5" w:rsidR="00722915" w:rsidRPr="007906AC" w:rsidRDefault="00722915" w:rsidP="007906AC">
      <w:pPr>
        <w:pStyle w:val="Listlevel3"/>
        <w:numPr>
          <w:ilvl w:val="0"/>
          <w:numId w:val="14"/>
        </w:numPr>
        <w:ind w:left="1134" w:hanging="567"/>
        <w:rPr>
          <w:rFonts w:ascii="Calibri" w:hAnsi="Calibri" w:cs="Calibri"/>
        </w:rPr>
      </w:pPr>
      <w:r w:rsidRPr="007906AC">
        <w:rPr>
          <w:rFonts w:ascii="Calibri" w:hAnsi="Calibri" w:cs="Calibri"/>
        </w:rPr>
        <w:t>DON’T ask leading q</w:t>
      </w:r>
      <w:r w:rsidR="00256685" w:rsidRPr="007906AC">
        <w:rPr>
          <w:rFonts w:ascii="Calibri" w:hAnsi="Calibri" w:cs="Calibri"/>
        </w:rPr>
        <w:t>uestions</w:t>
      </w:r>
    </w:p>
    <w:p w14:paraId="0FE752C8" w14:textId="2FE0E691" w:rsidR="00722915" w:rsidRPr="007906AC" w:rsidRDefault="00722915" w:rsidP="007906AC">
      <w:pPr>
        <w:pStyle w:val="Listlevel3"/>
        <w:numPr>
          <w:ilvl w:val="0"/>
          <w:numId w:val="14"/>
        </w:numPr>
        <w:ind w:left="1134" w:hanging="567"/>
        <w:rPr>
          <w:rFonts w:ascii="Calibri" w:hAnsi="Calibri" w:cs="Calibri"/>
        </w:rPr>
      </w:pPr>
      <w:r w:rsidRPr="007906AC">
        <w:rPr>
          <w:rFonts w:ascii="Calibri" w:hAnsi="Calibri" w:cs="Calibri"/>
        </w:rPr>
        <w:t>DON’T attempt to assess the validity of the concern, or seek to investigate any alleg</w:t>
      </w:r>
      <w:r w:rsidR="00256685" w:rsidRPr="007906AC">
        <w:rPr>
          <w:rFonts w:ascii="Calibri" w:hAnsi="Calibri" w:cs="Calibri"/>
        </w:rPr>
        <w:t>ation yourself</w:t>
      </w:r>
    </w:p>
    <w:p w14:paraId="385F7EAD" w14:textId="3D3DBEB0" w:rsidR="00722915" w:rsidRPr="007906AC" w:rsidRDefault="00722915" w:rsidP="007906AC">
      <w:pPr>
        <w:pStyle w:val="Listlevel3"/>
        <w:numPr>
          <w:ilvl w:val="0"/>
          <w:numId w:val="14"/>
        </w:numPr>
        <w:ind w:left="1134" w:hanging="567"/>
        <w:rPr>
          <w:rFonts w:ascii="Calibri" w:hAnsi="Calibri" w:cs="Calibri"/>
        </w:rPr>
      </w:pPr>
      <w:r w:rsidRPr="007906AC">
        <w:rPr>
          <w:rFonts w:ascii="Calibri" w:hAnsi="Calibri" w:cs="Calibri"/>
        </w:rPr>
        <w:t>DO clarify information reported to you if appropriate (for example, ‘Can</w:t>
      </w:r>
      <w:r w:rsidR="00256685" w:rsidRPr="007906AC">
        <w:rPr>
          <w:rFonts w:ascii="Calibri" w:hAnsi="Calibri" w:cs="Calibri"/>
        </w:rPr>
        <w:t xml:space="preserve"> you tell me more about that?’)</w:t>
      </w:r>
    </w:p>
    <w:p w14:paraId="428B7948" w14:textId="09BBD919" w:rsidR="00722915" w:rsidRPr="007906AC" w:rsidRDefault="00722915" w:rsidP="007906AC">
      <w:pPr>
        <w:pStyle w:val="Listlevel3"/>
        <w:numPr>
          <w:ilvl w:val="0"/>
          <w:numId w:val="14"/>
        </w:numPr>
        <w:ind w:left="1134" w:hanging="567"/>
        <w:rPr>
          <w:rFonts w:ascii="Calibri" w:hAnsi="Calibri" w:cs="Calibri"/>
        </w:rPr>
      </w:pPr>
      <w:r w:rsidRPr="007906AC">
        <w:rPr>
          <w:rFonts w:ascii="Calibri" w:hAnsi="Calibri" w:cs="Calibri"/>
          <w:sz w:val="22"/>
        </w:rPr>
        <w:t>DO</w:t>
      </w:r>
      <w:r w:rsidRPr="007906AC">
        <w:rPr>
          <w:rFonts w:ascii="Calibri" w:hAnsi="Calibri" w:cs="Calibri"/>
        </w:rPr>
        <w:t xml:space="preserve"> assure the person that a</w:t>
      </w:r>
      <w:r w:rsidR="00256685" w:rsidRPr="007906AC">
        <w:rPr>
          <w:rFonts w:ascii="Calibri" w:hAnsi="Calibri" w:cs="Calibri"/>
        </w:rPr>
        <w:t>ppropriate action will be taken</w:t>
      </w:r>
    </w:p>
    <w:p w14:paraId="7BB88F1A" w14:textId="77777777" w:rsidR="00722915" w:rsidRPr="007906AC" w:rsidRDefault="00722915" w:rsidP="007906AC">
      <w:pPr>
        <w:pStyle w:val="Listlevel3"/>
        <w:numPr>
          <w:ilvl w:val="0"/>
          <w:numId w:val="14"/>
        </w:numPr>
        <w:ind w:left="1134" w:hanging="567"/>
        <w:rPr>
          <w:rFonts w:ascii="Calibri" w:hAnsi="Calibri" w:cs="Calibri"/>
        </w:rPr>
      </w:pPr>
      <w:r w:rsidRPr="007906AC">
        <w:rPr>
          <w:rFonts w:ascii="Calibri" w:hAnsi="Calibri" w:cs="Calibri"/>
        </w:rPr>
        <w:t>if a child, DO reassure them that they are not at fault and that they will not be in trouble for sharing this information.</w:t>
      </w:r>
    </w:p>
    <w:p w14:paraId="7256D160" w14:textId="77777777" w:rsidR="00722915" w:rsidRPr="007906AC" w:rsidRDefault="00722915" w:rsidP="00722915">
      <w:pPr>
        <w:pStyle w:val="Listlevel3"/>
        <w:numPr>
          <w:ilvl w:val="0"/>
          <w:numId w:val="0"/>
        </w:numPr>
        <w:ind w:left="1134"/>
        <w:rPr>
          <w:rFonts w:ascii="Calibri" w:hAnsi="Calibri" w:cs="Calibri"/>
        </w:rPr>
      </w:pPr>
    </w:p>
    <w:p w14:paraId="5328D5A2" w14:textId="2FF2A301" w:rsidR="00722915" w:rsidRPr="007906AC" w:rsidRDefault="00722915" w:rsidP="00256685">
      <w:pPr>
        <w:pStyle w:val="Listlevel3"/>
        <w:numPr>
          <w:ilvl w:val="0"/>
          <w:numId w:val="0"/>
        </w:numPr>
        <w:rPr>
          <w:rFonts w:ascii="Calibri" w:hAnsi="Calibri" w:cs="Calibri"/>
        </w:rPr>
      </w:pPr>
      <w:r w:rsidRPr="007906AC">
        <w:rPr>
          <w:rFonts w:ascii="Calibri" w:hAnsi="Calibri" w:cs="Calibri"/>
        </w:rPr>
        <w:t xml:space="preserve">If a staff member or volunteer has a concern about a child’s wellbeing but have not received any specific information they may report the concern, using the </w:t>
      </w:r>
      <w:r w:rsidRPr="007906AC">
        <w:rPr>
          <w:rFonts w:ascii="Calibri" w:hAnsi="Calibri" w:cs="Calibri"/>
          <w:i/>
        </w:rPr>
        <w:t>Safe Church Concerns Form</w:t>
      </w:r>
      <w:r w:rsidRPr="007906AC">
        <w:rPr>
          <w:rFonts w:ascii="Calibri" w:hAnsi="Calibri" w:cs="Calibri"/>
        </w:rPr>
        <w:t>.</w:t>
      </w:r>
    </w:p>
    <w:p w14:paraId="0A6417D9" w14:textId="77777777" w:rsidR="00256685" w:rsidRPr="007906AC" w:rsidRDefault="00256685" w:rsidP="00256685">
      <w:pPr>
        <w:pStyle w:val="Listlevel3"/>
        <w:numPr>
          <w:ilvl w:val="0"/>
          <w:numId w:val="0"/>
        </w:numPr>
        <w:rPr>
          <w:rFonts w:ascii="Calibri" w:eastAsia="Times New Roman" w:hAnsi="Calibri" w:cs="Calibri"/>
          <w:color w:val="000000"/>
          <w:sz w:val="22"/>
          <w:szCs w:val="22"/>
        </w:rPr>
      </w:pPr>
    </w:p>
    <w:p w14:paraId="609876D3" w14:textId="2121805C" w:rsidR="00722915" w:rsidRPr="007906AC" w:rsidRDefault="00722915" w:rsidP="007906AC">
      <w:pPr>
        <w:pStyle w:val="heading2withnumbers"/>
        <w:numPr>
          <w:ilvl w:val="2"/>
          <w:numId w:val="8"/>
        </w:numPr>
        <w:ind w:left="567" w:hanging="567"/>
        <w:rPr>
          <w:rFonts w:ascii="Calibri" w:hAnsi="Calibri" w:cs="Calibri"/>
          <w:b/>
          <w:color w:val="005180" w:themeColor="accent1" w:themeShade="80"/>
          <w:sz w:val="32"/>
        </w:rPr>
      </w:pPr>
      <w:r w:rsidRPr="007906AC">
        <w:rPr>
          <w:rFonts w:ascii="Calibri" w:hAnsi="Calibri" w:cs="Calibri"/>
          <w:b/>
          <w:color w:val="005180" w:themeColor="accent1" w:themeShade="80"/>
          <w:sz w:val="32"/>
        </w:rPr>
        <w:t xml:space="preserve">Consider whether there is </w:t>
      </w:r>
      <w:r w:rsidR="00256685" w:rsidRPr="007906AC">
        <w:rPr>
          <w:rFonts w:ascii="Calibri" w:hAnsi="Calibri" w:cs="Calibri"/>
          <w:b/>
          <w:color w:val="005180" w:themeColor="accent1" w:themeShade="80"/>
          <w:sz w:val="32"/>
        </w:rPr>
        <w:t>an immediate danger to a child</w:t>
      </w:r>
    </w:p>
    <w:p w14:paraId="541367B9" w14:textId="77777777" w:rsidR="00722915" w:rsidRPr="007906AC" w:rsidRDefault="00722915" w:rsidP="00722915">
      <w:pPr>
        <w:rPr>
          <w:rFonts w:ascii="Calibri" w:hAnsi="Calibri" w:cs="Calibri"/>
        </w:rPr>
      </w:pPr>
    </w:p>
    <w:p w14:paraId="077F13B4" w14:textId="3CA3BCF4"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szCs w:val="22"/>
          <w:bdr w:val="none" w:sz="0" w:space="0" w:color="auto"/>
          <w:lang w:eastAsia="en-AU"/>
        </w:rPr>
      </w:pPr>
      <w:r w:rsidRPr="007906AC">
        <w:rPr>
          <w:rFonts w:ascii="Calibri" w:eastAsia="Times New Roman" w:hAnsi="Calibri" w:cs="Calibri"/>
          <w:color w:val="000000"/>
          <w:bdr w:val="none" w:sz="0" w:space="0" w:color="auto"/>
          <w:lang w:eastAsia="en-AU"/>
        </w:rPr>
        <w:t xml:space="preserve">Where there is an </w:t>
      </w:r>
      <w:r w:rsidRPr="007906AC">
        <w:rPr>
          <w:rFonts w:ascii="Calibri" w:eastAsia="Times New Roman" w:hAnsi="Calibri" w:cs="Calibri"/>
          <w:b/>
          <w:bCs/>
          <w:color w:val="000000"/>
          <w:bdr w:val="none" w:sz="0" w:space="0" w:color="auto"/>
          <w:lang w:eastAsia="en-AU"/>
        </w:rPr>
        <w:t>immediate</w:t>
      </w:r>
      <w:r w:rsidRPr="007906AC">
        <w:rPr>
          <w:rFonts w:ascii="Calibri" w:eastAsia="Times New Roman" w:hAnsi="Calibri" w:cs="Calibri"/>
          <w:color w:val="000000"/>
          <w:bdr w:val="none" w:sz="0" w:space="0" w:color="auto"/>
          <w:lang w:eastAsia="en-AU"/>
        </w:rPr>
        <w:t xml:space="preserve"> danger to a child</w:t>
      </w:r>
    </w:p>
    <w:p w14:paraId="31239EA8" w14:textId="4A720CBB" w:rsidR="00722915" w:rsidRPr="007906AC" w:rsidRDefault="00722915" w:rsidP="007906AC">
      <w:pPr>
        <w:numPr>
          <w:ilvl w:val="1"/>
          <w:numId w:val="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134" w:hanging="567"/>
        <w:textAlignment w:val="baseline"/>
        <w:rPr>
          <w:rFonts w:ascii="Calibri" w:eastAsia="Times New Roman" w:hAnsi="Calibri" w:cs="Calibri"/>
          <w:color w:val="000000"/>
          <w:bdr w:val="none" w:sz="0" w:space="0" w:color="auto"/>
          <w:lang w:eastAsia="en-AU"/>
        </w:rPr>
      </w:pPr>
      <w:r w:rsidRPr="007906AC">
        <w:rPr>
          <w:rFonts w:ascii="Calibri" w:eastAsia="Times New Roman" w:hAnsi="Calibri" w:cs="Calibri"/>
          <w:color w:val="000000"/>
          <w:bdr w:val="none" w:sz="0" w:space="0" w:color="auto"/>
          <w:lang w:eastAsia="en-AU"/>
        </w:rPr>
        <w:t>contact Police immediately on (131 444 or 0</w:t>
      </w:r>
      <w:r w:rsidR="00256685" w:rsidRPr="007906AC">
        <w:rPr>
          <w:rFonts w:ascii="Calibri" w:eastAsia="Times New Roman" w:hAnsi="Calibri" w:cs="Calibri"/>
          <w:color w:val="000000"/>
          <w:bdr w:val="none" w:sz="0" w:space="0" w:color="auto"/>
          <w:lang w:eastAsia="en-AU"/>
        </w:rPr>
        <w:t>00) and report the information;</w:t>
      </w:r>
    </w:p>
    <w:p w14:paraId="3E8A6AB3" w14:textId="78A126EC" w:rsidR="00722915" w:rsidRPr="007906AC" w:rsidRDefault="00722915" w:rsidP="007906AC">
      <w:pPr>
        <w:numPr>
          <w:ilvl w:val="1"/>
          <w:numId w:val="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134" w:hanging="567"/>
        <w:textAlignment w:val="baseline"/>
        <w:rPr>
          <w:rFonts w:ascii="Calibri" w:eastAsia="Times New Roman" w:hAnsi="Calibri" w:cs="Calibri"/>
          <w:color w:val="000000"/>
          <w:bdr w:val="none" w:sz="0" w:space="0" w:color="auto"/>
          <w:lang w:eastAsia="en-AU"/>
        </w:rPr>
      </w:pPr>
      <w:r w:rsidRPr="007906AC">
        <w:rPr>
          <w:rFonts w:ascii="Calibri" w:eastAsia="Times New Roman" w:hAnsi="Calibri" w:cs="Calibri"/>
          <w:color w:val="000000"/>
          <w:bdr w:val="none" w:sz="0" w:space="0" w:color="auto"/>
          <w:lang w:eastAsia="en-AU"/>
        </w:rPr>
        <w:t>follow any</w:t>
      </w:r>
      <w:r w:rsidR="00256685" w:rsidRPr="007906AC">
        <w:rPr>
          <w:rFonts w:ascii="Calibri" w:eastAsia="Times New Roman" w:hAnsi="Calibri" w:cs="Calibri"/>
          <w:color w:val="000000"/>
          <w:bdr w:val="none" w:sz="0" w:space="0" w:color="auto"/>
          <w:lang w:eastAsia="en-AU"/>
        </w:rPr>
        <w:t xml:space="preserve"> instructions given by Police;</w:t>
      </w:r>
    </w:p>
    <w:p w14:paraId="5F2C1C6F" w14:textId="2112D99A" w:rsidR="00722915" w:rsidRPr="007906AC" w:rsidRDefault="00722915" w:rsidP="007906AC">
      <w:pPr>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134" w:hanging="567"/>
        <w:textAlignment w:val="baseline"/>
        <w:rPr>
          <w:rFonts w:ascii="Calibri" w:eastAsia="Times New Roman" w:hAnsi="Calibri" w:cs="Calibri"/>
          <w:color w:val="000000"/>
          <w:sz w:val="22"/>
          <w:szCs w:val="22"/>
          <w:bdr w:val="none" w:sz="0" w:space="0" w:color="auto"/>
          <w:lang w:eastAsia="en-AU"/>
        </w:rPr>
      </w:pPr>
      <w:r w:rsidRPr="007906AC">
        <w:rPr>
          <w:rFonts w:ascii="Calibri" w:eastAsia="Times New Roman" w:hAnsi="Calibri" w:cs="Calibri"/>
          <w:color w:val="000000"/>
          <w:bdr w:val="none" w:sz="0" w:space="0" w:color="auto"/>
          <w:lang w:eastAsia="en-AU"/>
        </w:rPr>
        <w:t>address</w:t>
      </w:r>
      <w:r w:rsidRPr="007906AC">
        <w:rPr>
          <w:rFonts w:ascii="Calibri" w:eastAsia="Times New Roman" w:hAnsi="Calibri" w:cs="Calibri"/>
          <w:color w:val="000000"/>
          <w:sz w:val="22"/>
          <w:szCs w:val="22"/>
          <w:bdr w:val="none" w:sz="0" w:space="0" w:color="auto"/>
          <w:lang w:eastAsia="en-AU"/>
        </w:rPr>
        <w:t xml:space="preserve"> </w:t>
      </w:r>
      <w:r w:rsidRPr="007906AC">
        <w:rPr>
          <w:rFonts w:ascii="Calibri" w:eastAsia="Times New Roman" w:hAnsi="Calibri" w:cs="Calibri"/>
          <w:color w:val="000000"/>
          <w:bdr w:val="none" w:sz="0" w:space="0" w:color="auto"/>
          <w:lang w:eastAsia="en-AU"/>
        </w:rPr>
        <w:t>any immediate safety needs of others present; and</w:t>
      </w:r>
    </w:p>
    <w:p w14:paraId="3A4BAC23" w14:textId="02D6089F" w:rsidR="00722915" w:rsidRPr="007906AC" w:rsidRDefault="00722915" w:rsidP="007906AC">
      <w:pPr>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134" w:hanging="567"/>
        <w:textAlignment w:val="baseline"/>
        <w:rPr>
          <w:rFonts w:ascii="Calibri" w:eastAsia="Times New Roman" w:hAnsi="Calibri" w:cs="Calibri"/>
          <w:color w:val="000000"/>
          <w:bdr w:val="none" w:sz="0" w:space="0" w:color="auto"/>
          <w:lang w:eastAsia="en-AU"/>
        </w:rPr>
      </w:pPr>
      <w:r w:rsidRPr="007906AC">
        <w:rPr>
          <w:rFonts w:ascii="Calibri" w:eastAsia="Times New Roman" w:hAnsi="Calibri" w:cs="Calibri"/>
          <w:color w:val="000000"/>
          <w:bdr w:val="none" w:sz="0" w:space="0" w:color="auto"/>
          <w:lang w:eastAsia="en-AU"/>
        </w:rPr>
        <w:t>organise support for the person who has disclose</w:t>
      </w:r>
      <w:r w:rsidR="00256685" w:rsidRPr="007906AC">
        <w:rPr>
          <w:rFonts w:ascii="Calibri" w:eastAsia="Times New Roman" w:hAnsi="Calibri" w:cs="Calibri"/>
          <w:color w:val="000000"/>
          <w:bdr w:val="none" w:sz="0" w:space="0" w:color="auto"/>
          <w:lang w:eastAsia="en-AU"/>
        </w:rPr>
        <w:t>d the complaint or information.</w:t>
      </w:r>
    </w:p>
    <w:p w14:paraId="68155E00" w14:textId="27FCB123" w:rsidR="00256685" w:rsidRPr="007906AC" w:rsidRDefault="00256685" w:rsidP="0025668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24246302" w14:textId="5BC2EEAB" w:rsidR="00256685" w:rsidRPr="007906AC" w:rsidRDefault="00256685">
      <w:pPr>
        <w:rPr>
          <w:rFonts w:ascii="Calibri" w:eastAsia="Times New Roman" w:hAnsi="Calibri" w:cs="Calibri"/>
          <w:color w:val="000000"/>
          <w:bdr w:val="none" w:sz="0" w:space="0" w:color="auto"/>
          <w:lang w:eastAsia="en-AU"/>
        </w:rPr>
      </w:pPr>
      <w:r w:rsidRPr="007906AC">
        <w:rPr>
          <w:rFonts w:ascii="Calibri" w:eastAsia="Times New Roman" w:hAnsi="Calibri" w:cs="Calibri"/>
          <w:color w:val="000000"/>
          <w:bdr w:val="none" w:sz="0" w:space="0" w:color="auto"/>
          <w:lang w:eastAsia="en-AU"/>
        </w:rPr>
        <w:br w:type="page"/>
      </w:r>
    </w:p>
    <w:p w14:paraId="5672EF2B" w14:textId="12195DC1" w:rsidR="00722915" w:rsidRPr="007906AC" w:rsidRDefault="00256685" w:rsidP="007906AC">
      <w:pPr>
        <w:pStyle w:val="heading2withnumbers"/>
        <w:numPr>
          <w:ilvl w:val="2"/>
          <w:numId w:val="8"/>
        </w:numPr>
        <w:ind w:left="567" w:hanging="567"/>
        <w:rPr>
          <w:rFonts w:ascii="Calibri" w:hAnsi="Calibri" w:cs="Calibri"/>
          <w:b/>
          <w:color w:val="005180" w:themeColor="accent1" w:themeShade="80"/>
          <w:sz w:val="32"/>
        </w:rPr>
      </w:pPr>
      <w:r w:rsidRPr="007906AC">
        <w:rPr>
          <w:rFonts w:ascii="Calibri" w:hAnsi="Calibri" w:cs="Calibri"/>
          <w:b/>
          <w:color w:val="005180" w:themeColor="accent1" w:themeShade="80"/>
          <w:sz w:val="32"/>
        </w:rPr>
        <w:lastRenderedPageBreak/>
        <w:t>Internal Reporting</w:t>
      </w:r>
    </w:p>
    <w:p w14:paraId="124E158C" w14:textId="51CCE1F0"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Calibri" w:eastAsia="Times New Roman" w:hAnsi="Calibri" w:cs="Calibri"/>
          <w:color w:val="000000"/>
          <w:sz w:val="22"/>
          <w:szCs w:val="22"/>
          <w:bdr w:val="none" w:sz="0" w:space="0" w:color="auto"/>
          <w:lang w:eastAsia="en-AU"/>
        </w:rPr>
      </w:pPr>
    </w:p>
    <w:p w14:paraId="589D55ED" w14:textId="426F8DD1" w:rsidR="00722915" w:rsidRPr="007906AC" w:rsidRDefault="00722915" w:rsidP="007906AC">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Calibri" w:eastAsia="Times New Roman" w:hAnsi="Calibri" w:cs="Calibri"/>
          <w:color w:val="0079BF" w:themeColor="accent1" w:themeShade="BF"/>
          <w:szCs w:val="22"/>
          <w:bdr w:val="none" w:sz="0" w:space="0" w:color="auto"/>
          <w:lang w:eastAsia="en-AU"/>
        </w:rPr>
      </w:pPr>
      <w:r w:rsidRPr="007906AC">
        <w:rPr>
          <w:rFonts w:ascii="Calibri" w:eastAsia="Times New Roman" w:hAnsi="Calibri" w:cs="Calibri"/>
          <w:bCs/>
          <w:color w:val="0079BF" w:themeColor="accent1" w:themeShade="BF"/>
          <w:sz w:val="28"/>
          <w:bdr w:val="none" w:sz="0" w:space="0" w:color="auto"/>
          <w:lang w:val="en-AU" w:eastAsia="en-AU"/>
        </w:rPr>
        <w:t>Complete Safe Church Concern Form</w:t>
      </w:r>
    </w:p>
    <w:p w14:paraId="26F65C89" w14:textId="77777777"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szCs w:val="22"/>
          <w:bdr w:val="none" w:sz="0" w:space="0" w:color="auto"/>
          <w:lang w:eastAsia="en-AU"/>
        </w:rPr>
      </w:pPr>
    </w:p>
    <w:p w14:paraId="5448BBC6" w14:textId="6FB555A9"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Calibri" w:eastAsia="Times New Roman" w:hAnsi="Calibri" w:cs="Calibri"/>
          <w:color w:val="000000"/>
          <w:sz w:val="22"/>
          <w:szCs w:val="22"/>
          <w:bdr w:val="none" w:sz="0" w:space="0" w:color="auto"/>
          <w:lang w:eastAsia="en-AU"/>
        </w:rPr>
      </w:pPr>
      <w:r w:rsidRPr="007906AC">
        <w:rPr>
          <w:rFonts w:ascii="Calibri" w:eastAsia="Times New Roman" w:hAnsi="Calibri" w:cs="Calibri"/>
          <w:color w:val="000000"/>
          <w:bdr w:val="none" w:sz="0" w:space="0" w:color="auto"/>
          <w:lang w:eastAsia="en-AU"/>
        </w:rPr>
        <w:t xml:space="preserve">If a staff member or volunteer has or is notified of a child protection concern they should complete a </w:t>
      </w:r>
      <w:r w:rsidRPr="007906AC">
        <w:rPr>
          <w:rFonts w:ascii="Calibri" w:eastAsia="Times New Roman" w:hAnsi="Calibri" w:cs="Calibri"/>
          <w:i/>
          <w:iCs/>
          <w:color w:val="000000"/>
          <w:bdr w:val="none" w:sz="0" w:space="0" w:color="auto"/>
          <w:lang w:eastAsia="en-AU"/>
        </w:rPr>
        <w:t>Safe Church Concerns Form</w:t>
      </w:r>
      <w:r w:rsidRPr="007906AC">
        <w:rPr>
          <w:rFonts w:ascii="Calibri" w:eastAsia="Times New Roman" w:hAnsi="Calibri" w:cs="Calibri"/>
          <w:color w:val="000000"/>
          <w:bdr w:val="none" w:sz="0" w:space="0" w:color="auto"/>
          <w:lang w:eastAsia="en-AU"/>
        </w:rPr>
        <w:t xml:space="preserve"> as soon as possible. This form should include relevant details of the concern, contact information, and the signature of the person completing the form.</w:t>
      </w:r>
    </w:p>
    <w:p w14:paraId="05588A21" w14:textId="48B24F45" w:rsidR="00722915" w:rsidRPr="007906AC" w:rsidRDefault="00722915" w:rsidP="0025668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30B7B662" w14:textId="3233C53E" w:rsidR="00722915" w:rsidRPr="007906AC" w:rsidRDefault="00722915" w:rsidP="007906AC">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Calibri" w:eastAsia="Times New Roman" w:hAnsi="Calibri" w:cs="Calibri"/>
          <w:color w:val="0079BF" w:themeColor="accent1" w:themeShade="BF"/>
          <w:szCs w:val="22"/>
          <w:bdr w:val="none" w:sz="0" w:space="0" w:color="auto"/>
          <w:lang w:eastAsia="en-AU"/>
        </w:rPr>
      </w:pPr>
      <w:r w:rsidRPr="007906AC">
        <w:rPr>
          <w:rFonts w:ascii="Calibri" w:eastAsia="Times New Roman" w:hAnsi="Calibri" w:cs="Calibri"/>
          <w:bCs/>
          <w:color w:val="0079BF" w:themeColor="accent1" w:themeShade="BF"/>
          <w:sz w:val="28"/>
          <w:bdr w:val="none" w:sz="0" w:space="0" w:color="auto"/>
          <w:lang w:val="en-AU" w:eastAsia="en-AU"/>
        </w:rPr>
        <w:t>Notify the Safe Church Team</w:t>
      </w:r>
    </w:p>
    <w:p w14:paraId="12DC8F64" w14:textId="29F9E004" w:rsidR="00722915" w:rsidRPr="007906AC" w:rsidRDefault="00722915" w:rsidP="0025668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szCs w:val="22"/>
          <w:bdr w:val="none" w:sz="0" w:space="0" w:color="auto"/>
          <w:lang w:eastAsia="en-AU"/>
        </w:rPr>
      </w:pPr>
    </w:p>
    <w:p w14:paraId="3275B53D" w14:textId="253CBD2B" w:rsidR="00722915" w:rsidRPr="007906AC" w:rsidRDefault="00722915" w:rsidP="007906AC">
      <w:pPr>
        <w:pStyle w:val="Listlevel3"/>
        <w:numPr>
          <w:ilvl w:val="0"/>
          <w:numId w:val="17"/>
        </w:numPr>
        <w:ind w:left="1134" w:hanging="567"/>
        <w:rPr>
          <w:rFonts w:ascii="Calibri" w:hAnsi="Calibri" w:cs="Calibri"/>
        </w:rPr>
      </w:pPr>
      <w:r w:rsidRPr="007906AC">
        <w:rPr>
          <w:rFonts w:ascii="Calibri" w:hAnsi="Calibri" w:cs="Calibri"/>
          <w:lang w:val="en-AU"/>
        </w:rPr>
        <w:t>If a staff member or volunteer has or is notified of a child protection concern they must inform the Safe C</w:t>
      </w:r>
      <w:r w:rsidR="00256685" w:rsidRPr="007906AC">
        <w:rPr>
          <w:rFonts w:ascii="Calibri" w:hAnsi="Calibri" w:cs="Calibri"/>
          <w:lang w:val="en-AU"/>
        </w:rPr>
        <w:t>hurch Team as soon as possible.</w:t>
      </w:r>
      <w:r w:rsidRPr="007906AC">
        <w:rPr>
          <w:rFonts w:ascii="Calibri" w:hAnsi="Calibri" w:cs="Calibri"/>
          <w:lang w:val="en-AU"/>
        </w:rPr>
        <w:t xml:space="preserve"> The Safe Church Team is responsible for</w:t>
      </w:r>
      <w:r w:rsidR="00256685" w:rsidRPr="007906AC">
        <w:rPr>
          <w:rFonts w:ascii="Calibri" w:hAnsi="Calibri" w:cs="Calibri"/>
          <w:lang w:val="en-AU"/>
        </w:rPr>
        <w:t xml:space="preserve"> ensuring the church fulfils it</w:t>
      </w:r>
      <w:r w:rsidRPr="007906AC">
        <w:rPr>
          <w:rFonts w:ascii="Calibri" w:hAnsi="Calibri" w:cs="Calibri"/>
          <w:lang w:val="en-AU"/>
        </w:rPr>
        <w:t>s legal obligations and ensuring that all concerns are managed appropriately.</w:t>
      </w:r>
    </w:p>
    <w:p w14:paraId="68B6AAB1" w14:textId="1646C6F2" w:rsidR="00722915" w:rsidRPr="007906AC" w:rsidRDefault="00722915" w:rsidP="007906AC">
      <w:pPr>
        <w:pStyle w:val="Listlevel3"/>
        <w:numPr>
          <w:ilvl w:val="0"/>
          <w:numId w:val="17"/>
        </w:numPr>
        <w:ind w:left="1134" w:hanging="567"/>
        <w:rPr>
          <w:rFonts w:ascii="Calibri" w:hAnsi="Calibri" w:cs="Calibri"/>
          <w:sz w:val="22"/>
          <w:szCs w:val="22"/>
        </w:rPr>
      </w:pPr>
      <w:r w:rsidRPr="007906AC">
        <w:rPr>
          <w:rFonts w:ascii="Calibri" w:hAnsi="Calibri" w:cs="Calibri"/>
          <w:lang w:val="en-AU"/>
        </w:rPr>
        <w:t>If there is any delay before the Safe Church Team can be contacted, the individual should consider whether it is necessary to report their concerns to external government agenci</w:t>
      </w:r>
      <w:r w:rsidR="00256685" w:rsidRPr="007906AC">
        <w:rPr>
          <w:rFonts w:ascii="Calibri" w:hAnsi="Calibri" w:cs="Calibri"/>
          <w:lang w:val="en-AU"/>
        </w:rPr>
        <w:t>es as outlined in step 4 below.</w:t>
      </w:r>
      <w:r w:rsidRPr="007906AC">
        <w:rPr>
          <w:rFonts w:ascii="Calibri" w:hAnsi="Calibri" w:cs="Calibri"/>
          <w:lang w:val="en-AU"/>
        </w:rPr>
        <w:t xml:space="preserve"> They may contact the</w:t>
      </w:r>
      <w:r w:rsidR="00256685" w:rsidRPr="007906AC">
        <w:rPr>
          <w:rFonts w:ascii="Calibri" w:hAnsi="Calibri" w:cs="Calibri"/>
          <w:lang w:val="en-AU"/>
        </w:rPr>
        <w:t xml:space="preserve"> </w:t>
      </w:r>
      <w:bookmarkStart w:id="3" w:name="_Hlk51839675"/>
      <w:r w:rsidR="00256685" w:rsidRPr="007906AC">
        <w:rPr>
          <w:rFonts w:ascii="Calibri" w:hAnsi="Calibri" w:cs="Calibri"/>
          <w:lang w:val="en-AU"/>
        </w:rPr>
        <w:t>Fresh Hope Safe Ministry Practices Leader on (02) 8573 6000</w:t>
      </w:r>
      <w:r w:rsidRPr="007906AC">
        <w:rPr>
          <w:rFonts w:ascii="Calibri" w:hAnsi="Calibri" w:cs="Calibri"/>
          <w:lang w:val="en-AU"/>
        </w:rPr>
        <w:t xml:space="preserve"> </w:t>
      </w:r>
      <w:bookmarkEnd w:id="3"/>
      <w:r w:rsidRPr="007906AC">
        <w:rPr>
          <w:rFonts w:ascii="Calibri" w:hAnsi="Calibri" w:cs="Calibri"/>
          <w:lang w:val="en-AU"/>
        </w:rPr>
        <w:t>for advice.</w:t>
      </w:r>
    </w:p>
    <w:p w14:paraId="42BF37B8" w14:textId="5BB43B9A" w:rsidR="00722915" w:rsidRPr="007906AC" w:rsidRDefault="00722915" w:rsidP="007906AC">
      <w:pPr>
        <w:pStyle w:val="Listlevel3"/>
        <w:numPr>
          <w:ilvl w:val="0"/>
          <w:numId w:val="17"/>
        </w:numPr>
        <w:ind w:left="1134" w:hanging="567"/>
        <w:rPr>
          <w:rFonts w:ascii="Calibri" w:hAnsi="Calibri" w:cs="Calibri"/>
          <w:sz w:val="22"/>
          <w:szCs w:val="22"/>
        </w:rPr>
      </w:pPr>
      <w:r w:rsidRPr="007906AC">
        <w:rPr>
          <w:rFonts w:ascii="Calibri" w:hAnsi="Calibri" w:cs="Calibri"/>
          <w:lang w:val="en-AU"/>
        </w:rPr>
        <w:t>Staff and volunteers should ensure they do not discuss any concerns raised with the accused person at this point i</w:t>
      </w:r>
      <w:r w:rsidR="006A2A3A" w:rsidRPr="007906AC">
        <w:rPr>
          <w:rFonts w:ascii="Calibri" w:hAnsi="Calibri" w:cs="Calibri"/>
          <w:lang w:val="en-AU"/>
        </w:rPr>
        <w:t>n time.</w:t>
      </w:r>
      <w:r w:rsidRPr="007906AC">
        <w:rPr>
          <w:rFonts w:ascii="Calibri" w:hAnsi="Calibri" w:cs="Calibri"/>
          <w:lang w:val="en-AU"/>
        </w:rPr>
        <w:t xml:space="preserve"> Doing so may impede future investigation processes.</w:t>
      </w:r>
    </w:p>
    <w:p w14:paraId="3CC96B81" w14:textId="4FA182E8" w:rsidR="00722915" w:rsidRPr="007906AC" w:rsidRDefault="00722915" w:rsidP="007906AC">
      <w:pPr>
        <w:pStyle w:val="Listlevel3"/>
        <w:numPr>
          <w:ilvl w:val="0"/>
          <w:numId w:val="17"/>
        </w:numPr>
        <w:ind w:left="1134" w:hanging="567"/>
        <w:rPr>
          <w:rFonts w:ascii="Calibri" w:hAnsi="Calibri" w:cs="Calibri"/>
          <w:sz w:val="22"/>
          <w:szCs w:val="22"/>
        </w:rPr>
      </w:pPr>
      <w:r w:rsidRPr="007906AC">
        <w:rPr>
          <w:rFonts w:ascii="Calibri" w:hAnsi="Calibri" w:cs="Calibri"/>
          <w:lang w:val="en-AU"/>
        </w:rPr>
        <w:t xml:space="preserve">If the concern raised would create a conflict of interest for a member of the Safe Church Team consider contacting the </w:t>
      </w:r>
      <w:r w:rsidR="006A2A3A" w:rsidRPr="007906AC">
        <w:rPr>
          <w:rFonts w:ascii="Calibri" w:hAnsi="Calibri" w:cs="Calibri"/>
          <w:lang w:val="en-AU"/>
        </w:rPr>
        <w:t>Fresh Hope Safe Ministry Practices Leader on (02) 8573 6000</w:t>
      </w:r>
      <w:r w:rsidRPr="007906AC">
        <w:rPr>
          <w:rFonts w:ascii="Calibri" w:hAnsi="Calibri" w:cs="Calibri"/>
          <w:lang w:val="en-AU"/>
        </w:rPr>
        <w:t xml:space="preserve"> for advice.</w:t>
      </w:r>
    </w:p>
    <w:p w14:paraId="06A7E31C" w14:textId="7B435C0A" w:rsidR="006A2A3A" w:rsidRPr="007906AC" w:rsidRDefault="006A2A3A" w:rsidP="006A2A3A">
      <w:pPr>
        <w:pStyle w:val="Listlevel3"/>
        <w:numPr>
          <w:ilvl w:val="0"/>
          <w:numId w:val="0"/>
        </w:numPr>
        <w:rPr>
          <w:rFonts w:ascii="Calibri" w:hAnsi="Calibri" w:cs="Calibri"/>
          <w:sz w:val="22"/>
          <w:szCs w:val="22"/>
        </w:rPr>
      </w:pPr>
    </w:p>
    <w:p w14:paraId="001B40B4" w14:textId="5AB275C1" w:rsidR="00722915" w:rsidRPr="007906AC" w:rsidRDefault="00722915" w:rsidP="007906AC">
      <w:pPr>
        <w:pStyle w:val="heading2withnumbers"/>
        <w:numPr>
          <w:ilvl w:val="2"/>
          <w:numId w:val="8"/>
        </w:numPr>
        <w:ind w:left="567" w:hanging="567"/>
        <w:rPr>
          <w:rFonts w:ascii="Calibri" w:hAnsi="Calibri" w:cs="Calibri"/>
          <w:b/>
          <w:color w:val="005180" w:themeColor="accent1" w:themeShade="80"/>
          <w:sz w:val="32"/>
        </w:rPr>
      </w:pPr>
      <w:r w:rsidRPr="007906AC">
        <w:rPr>
          <w:rFonts w:ascii="Calibri" w:hAnsi="Calibri" w:cs="Calibri"/>
          <w:b/>
          <w:color w:val="005180" w:themeColor="accent1" w:themeShade="80"/>
          <w:sz w:val="32"/>
        </w:rPr>
        <w:t>External R</w:t>
      </w:r>
      <w:r w:rsidR="006A2A3A" w:rsidRPr="007906AC">
        <w:rPr>
          <w:rFonts w:ascii="Calibri" w:hAnsi="Calibri" w:cs="Calibri"/>
          <w:b/>
          <w:color w:val="005180" w:themeColor="accent1" w:themeShade="80"/>
          <w:sz w:val="32"/>
        </w:rPr>
        <w:t>eporting to Government Agencies</w:t>
      </w:r>
    </w:p>
    <w:p w14:paraId="308DF45C" w14:textId="547A0760"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szCs w:val="22"/>
          <w:bdr w:val="none" w:sz="0" w:space="0" w:color="auto"/>
          <w:lang w:eastAsia="en-AU"/>
        </w:rPr>
      </w:pPr>
    </w:p>
    <w:p w14:paraId="50E44563" w14:textId="77777777" w:rsidR="00722915" w:rsidRPr="007906AC" w:rsidRDefault="00722915" w:rsidP="007906AC">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color w:val="0079BF" w:themeColor="accent1" w:themeShade="BF"/>
          <w:sz w:val="28"/>
          <w:bdr w:val="none" w:sz="0" w:space="0" w:color="auto"/>
          <w:lang w:val="en-AU" w:eastAsia="en-AU"/>
        </w:rPr>
      </w:pPr>
      <w:r w:rsidRPr="007906AC">
        <w:rPr>
          <w:rFonts w:ascii="Calibri" w:eastAsia="Times New Roman" w:hAnsi="Calibri" w:cs="Calibri"/>
          <w:bCs/>
          <w:color w:val="0079BF" w:themeColor="accent1" w:themeShade="BF"/>
          <w:sz w:val="28"/>
          <w:bdr w:val="none" w:sz="0" w:space="0" w:color="auto"/>
          <w:lang w:val="en-AU" w:eastAsia="en-AU"/>
        </w:rPr>
        <w:t>Safe Church Team responsibilities</w:t>
      </w:r>
    </w:p>
    <w:p w14:paraId="6046D8A1" w14:textId="77777777"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sz w:val="22"/>
          <w:szCs w:val="22"/>
          <w:bdr w:val="none" w:sz="0" w:space="0" w:color="auto"/>
          <w:lang w:eastAsia="en-AU"/>
        </w:rPr>
      </w:pPr>
    </w:p>
    <w:p w14:paraId="18F18763" w14:textId="77777777"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906AC">
        <w:rPr>
          <w:rFonts w:ascii="Calibri" w:eastAsia="Times New Roman" w:hAnsi="Calibri" w:cs="Calibri"/>
          <w:color w:val="000000"/>
          <w:bdr w:val="none" w:sz="0" w:space="0" w:color="auto"/>
          <w:lang w:eastAsia="en-AU"/>
        </w:rPr>
        <w:t>The Safe Church Team should:</w:t>
      </w:r>
    </w:p>
    <w:p w14:paraId="04E38DDA" w14:textId="77777777" w:rsidR="00722915" w:rsidRPr="007906AC" w:rsidRDefault="00722915" w:rsidP="007906AC">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ind w:left="1287" w:hanging="567"/>
        <w:textAlignment w:val="baseline"/>
        <w:rPr>
          <w:rFonts w:ascii="Calibri" w:eastAsia="Times New Roman" w:hAnsi="Calibri" w:cs="Calibri"/>
          <w:color w:val="000000"/>
          <w:sz w:val="22"/>
          <w:szCs w:val="22"/>
          <w:bdr w:val="none" w:sz="0" w:space="0" w:color="auto"/>
          <w:lang w:eastAsia="en-AU"/>
        </w:rPr>
      </w:pPr>
      <w:r w:rsidRPr="007906AC">
        <w:rPr>
          <w:rFonts w:ascii="Calibri" w:eastAsia="Times New Roman" w:hAnsi="Calibri" w:cs="Calibri"/>
          <w:color w:val="000000"/>
          <w:bdr w:val="none" w:sz="0" w:space="0" w:color="auto"/>
          <w:lang w:val="en-AU" w:eastAsia="en-AU"/>
        </w:rPr>
        <w:t>ensure all necessary reports are made. Reports to different government agencies is required for different purposes and therefore multiple reports may be required.</w:t>
      </w:r>
    </w:p>
    <w:p w14:paraId="28C5901B" w14:textId="77777777" w:rsidR="00722915" w:rsidRPr="007906AC" w:rsidRDefault="00722915" w:rsidP="007906AC">
      <w:pPr>
        <w:pStyle w:val="ListParagraph"/>
        <w:numPr>
          <w:ilvl w:val="2"/>
          <w:numId w:val="11"/>
        </w:numPr>
        <w:pBdr>
          <w:top w:val="none" w:sz="0" w:space="0" w:color="auto"/>
          <w:left w:val="none" w:sz="0" w:space="0" w:color="auto"/>
          <w:bottom w:val="none" w:sz="0" w:space="0" w:color="auto"/>
          <w:right w:val="none" w:sz="0" w:space="0" w:color="auto"/>
          <w:between w:val="none" w:sz="0" w:space="0" w:color="auto"/>
          <w:bar w:val="none" w:sz="0" w:color="auto"/>
        </w:pBdr>
        <w:ind w:left="1287" w:hanging="567"/>
        <w:textAlignment w:val="baseline"/>
        <w:rPr>
          <w:rFonts w:ascii="Calibri" w:eastAsia="Times New Roman" w:hAnsi="Calibri" w:cs="Calibri"/>
          <w:color w:val="000000"/>
          <w:sz w:val="22"/>
          <w:szCs w:val="22"/>
          <w:bdr w:val="none" w:sz="0" w:space="0" w:color="auto"/>
          <w:lang w:eastAsia="en-AU"/>
        </w:rPr>
      </w:pPr>
      <w:r w:rsidRPr="007906AC">
        <w:rPr>
          <w:rFonts w:ascii="Calibri" w:eastAsia="Times New Roman" w:hAnsi="Calibri" w:cs="Calibri"/>
          <w:color w:val="000000"/>
          <w:bdr w:val="none" w:sz="0" w:space="0" w:color="auto"/>
          <w:lang w:val="en-AU" w:eastAsia="en-AU"/>
        </w:rPr>
        <w:t>keep detailed contemporaneous notes of all information and steps taken.</w:t>
      </w:r>
    </w:p>
    <w:p w14:paraId="3E362038" w14:textId="005B2479" w:rsidR="00722915" w:rsidRPr="007906AC" w:rsidRDefault="00722915" w:rsidP="007906AC">
      <w:pPr>
        <w:pStyle w:val="ListParagraph"/>
        <w:numPr>
          <w:ilvl w:val="2"/>
          <w:numId w:val="11"/>
        </w:numPr>
        <w:pBdr>
          <w:top w:val="none" w:sz="0" w:space="0" w:color="auto"/>
          <w:left w:val="none" w:sz="0" w:space="0" w:color="auto"/>
          <w:bottom w:val="none" w:sz="0" w:space="0" w:color="auto"/>
          <w:right w:val="none" w:sz="0" w:space="0" w:color="auto"/>
          <w:between w:val="none" w:sz="0" w:space="0" w:color="auto"/>
          <w:bar w:val="none" w:sz="0" w:color="auto"/>
        </w:pBdr>
        <w:ind w:left="1287" w:hanging="567"/>
        <w:textAlignment w:val="baseline"/>
        <w:rPr>
          <w:rFonts w:ascii="Calibri" w:eastAsia="Times New Roman" w:hAnsi="Calibri" w:cs="Calibri"/>
          <w:color w:val="000000"/>
          <w:sz w:val="22"/>
          <w:szCs w:val="22"/>
          <w:bdr w:val="none" w:sz="0" w:space="0" w:color="auto"/>
          <w:lang w:eastAsia="en-AU"/>
        </w:rPr>
      </w:pPr>
      <w:r w:rsidRPr="007906AC">
        <w:rPr>
          <w:rFonts w:ascii="Calibri" w:eastAsia="Times New Roman" w:hAnsi="Calibri" w:cs="Calibri"/>
          <w:color w:val="000000"/>
          <w:bdr w:val="none" w:sz="0" w:space="0" w:color="auto"/>
          <w:lang w:val="en-AU" w:eastAsia="en-AU"/>
        </w:rPr>
        <w:t xml:space="preserve">Where necessary, also follow all relevant steps outlined in the </w:t>
      </w:r>
      <w:r w:rsidRPr="007906AC">
        <w:rPr>
          <w:rFonts w:ascii="Calibri" w:eastAsia="Times New Roman" w:hAnsi="Calibri" w:cs="Calibri"/>
          <w:i/>
          <w:iCs/>
          <w:color w:val="000000"/>
          <w:bdr w:val="none" w:sz="0" w:space="0" w:color="auto"/>
          <w:lang w:val="en-AU" w:eastAsia="en-AU"/>
        </w:rPr>
        <w:t>Procedures for Handling Complaints Against Staff and Volunteers</w:t>
      </w:r>
      <w:r w:rsidRPr="007906AC">
        <w:rPr>
          <w:rFonts w:ascii="Calibri" w:eastAsia="Times New Roman" w:hAnsi="Calibri" w:cs="Calibri"/>
          <w:color w:val="000000"/>
          <w:bdr w:val="none" w:sz="0" w:space="0" w:color="auto"/>
          <w:lang w:val="en-AU" w:eastAsia="en-AU"/>
        </w:rPr>
        <w:t>.</w:t>
      </w:r>
    </w:p>
    <w:p w14:paraId="3D7ED7F7" w14:textId="5A8F26DA"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szCs w:val="22"/>
          <w:bdr w:val="none" w:sz="0" w:space="0" w:color="auto"/>
          <w:lang w:eastAsia="en-AU"/>
        </w:rPr>
      </w:pPr>
    </w:p>
    <w:p w14:paraId="37B65DDA" w14:textId="77777777" w:rsidR="00722915" w:rsidRPr="007906AC" w:rsidRDefault="00722915" w:rsidP="007906AC">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color w:val="0079BF" w:themeColor="accent1" w:themeShade="BF"/>
          <w:sz w:val="28"/>
          <w:bdr w:val="none" w:sz="0" w:space="0" w:color="auto"/>
          <w:lang w:val="en-AU" w:eastAsia="en-AU"/>
        </w:rPr>
      </w:pPr>
      <w:r w:rsidRPr="007906AC">
        <w:rPr>
          <w:rFonts w:ascii="Calibri" w:eastAsia="Times New Roman" w:hAnsi="Calibri" w:cs="Calibri"/>
          <w:bCs/>
          <w:color w:val="0079BF" w:themeColor="accent1" w:themeShade="BF"/>
          <w:sz w:val="28"/>
          <w:bdr w:val="none" w:sz="0" w:space="0" w:color="auto"/>
          <w:lang w:val="en-AU" w:eastAsia="en-AU"/>
        </w:rPr>
        <w:t>Mandatory Reporting to the Child and Youth Protection Service (CYPS)</w:t>
      </w:r>
    </w:p>
    <w:p w14:paraId="6A3B49B0" w14:textId="77777777" w:rsidR="00722915" w:rsidRPr="007906AC" w:rsidRDefault="00722915" w:rsidP="00722915">
      <w:pPr>
        <w:pStyle w:val="Listlevel3"/>
        <w:numPr>
          <w:ilvl w:val="0"/>
          <w:numId w:val="0"/>
        </w:numPr>
        <w:rPr>
          <w:rFonts w:ascii="Calibri" w:hAnsi="Calibri" w:cs="Calibri"/>
          <w:lang w:val="en-AU"/>
        </w:rPr>
      </w:pPr>
    </w:p>
    <w:p w14:paraId="7F86C870" w14:textId="1318EF43" w:rsidR="00722915" w:rsidRPr="007906AC" w:rsidRDefault="00722915" w:rsidP="007906AC">
      <w:pPr>
        <w:pStyle w:val="Listlevel3"/>
        <w:numPr>
          <w:ilvl w:val="0"/>
          <w:numId w:val="0"/>
        </w:numPr>
        <w:ind w:left="927" w:hanging="567"/>
        <w:rPr>
          <w:rFonts w:ascii="Calibri" w:hAnsi="Calibri" w:cs="Calibri"/>
          <w:lang w:val="en-AU"/>
        </w:rPr>
      </w:pPr>
      <w:r w:rsidRPr="007906AC">
        <w:rPr>
          <w:rFonts w:ascii="Calibri" w:hAnsi="Calibri" w:cs="Calibri"/>
          <w:color w:val="000000"/>
          <w:lang w:val="en-AU"/>
        </w:rPr>
        <w:t>If a pastoral staff member</w:t>
      </w:r>
      <w:r w:rsidR="006A2A3A" w:rsidRPr="007906AC">
        <w:rPr>
          <w:rFonts w:ascii="Calibri" w:hAnsi="Calibri" w:cs="Calibri"/>
          <w:color w:val="000000"/>
          <w:lang w:val="en-AU"/>
        </w:rPr>
        <w:t>:</w:t>
      </w:r>
    </w:p>
    <w:p w14:paraId="70C47947" w14:textId="0B323BC8" w:rsidR="00722915" w:rsidRPr="007906AC" w:rsidRDefault="00722915" w:rsidP="007906AC">
      <w:pPr>
        <w:pStyle w:val="Listlevel3"/>
        <w:numPr>
          <w:ilvl w:val="1"/>
          <w:numId w:val="18"/>
        </w:numPr>
        <w:ind w:left="1494" w:hanging="567"/>
        <w:rPr>
          <w:rFonts w:ascii="Calibri" w:hAnsi="Calibri" w:cs="Calibri"/>
          <w:lang w:val="en-AU"/>
        </w:rPr>
      </w:pPr>
      <w:r w:rsidRPr="007906AC">
        <w:rPr>
          <w:rFonts w:ascii="Calibri" w:hAnsi="Calibri" w:cs="Calibri"/>
          <w:color w:val="000000"/>
          <w:lang w:val="en-AU"/>
        </w:rPr>
        <w:t xml:space="preserve">Believes, on reasonable grounds, that a child or young person is being </w:t>
      </w:r>
      <w:r w:rsidRPr="007906AC">
        <w:rPr>
          <w:rFonts w:ascii="Calibri" w:hAnsi="Calibri" w:cs="Calibri"/>
          <w:lang w:val="en-AU"/>
        </w:rPr>
        <w:t>or has been</w:t>
      </w:r>
      <w:r w:rsidR="006A2A3A" w:rsidRPr="007906AC">
        <w:rPr>
          <w:rFonts w:ascii="Calibri" w:hAnsi="Calibri" w:cs="Calibri"/>
          <w:lang w:val="en-AU"/>
        </w:rPr>
        <w:t xml:space="preserve"> </w:t>
      </w:r>
      <w:r w:rsidRPr="007906AC">
        <w:rPr>
          <w:rFonts w:ascii="Calibri" w:hAnsi="Calibri" w:cs="Calibri"/>
          <w:b/>
          <w:bCs/>
          <w:bdr w:val="none" w:sz="0" w:space="0" w:color="auto" w:frame="1"/>
          <w:lang w:val="en-AU"/>
        </w:rPr>
        <w:t>sexually abused</w:t>
      </w:r>
      <w:r w:rsidRPr="007906AC">
        <w:rPr>
          <w:rFonts w:ascii="Calibri" w:hAnsi="Calibri" w:cs="Calibri"/>
          <w:lang w:val="en-AU"/>
        </w:rPr>
        <w:t>, or is experiencing or has experienced</w:t>
      </w:r>
      <w:r w:rsidR="006A2A3A" w:rsidRPr="007906AC">
        <w:rPr>
          <w:rFonts w:ascii="Calibri" w:hAnsi="Calibri" w:cs="Calibri"/>
          <w:lang w:val="en-AU"/>
        </w:rPr>
        <w:t xml:space="preserve"> </w:t>
      </w:r>
      <w:r w:rsidRPr="007906AC">
        <w:rPr>
          <w:rFonts w:ascii="Calibri" w:hAnsi="Calibri" w:cs="Calibri"/>
          <w:b/>
          <w:bCs/>
          <w:bdr w:val="none" w:sz="0" w:space="0" w:color="auto" w:frame="1"/>
          <w:lang w:val="en-AU"/>
        </w:rPr>
        <w:t>non-accidental physical injury</w:t>
      </w:r>
      <w:r w:rsidR="006A2A3A" w:rsidRPr="007906AC">
        <w:rPr>
          <w:rFonts w:ascii="Calibri" w:hAnsi="Calibri" w:cs="Calibri"/>
          <w:b/>
          <w:bCs/>
          <w:bdr w:val="none" w:sz="0" w:space="0" w:color="auto" w:frame="1"/>
          <w:lang w:val="en-AU"/>
        </w:rPr>
        <w:t xml:space="preserve"> </w:t>
      </w:r>
      <w:r w:rsidRPr="007906AC">
        <w:rPr>
          <w:rFonts w:ascii="Calibri" w:hAnsi="Calibri" w:cs="Calibri"/>
          <w:lang w:val="en-AU"/>
        </w:rPr>
        <w:t>(physical abuse)</w:t>
      </w:r>
    </w:p>
    <w:p w14:paraId="3C6D9E17" w14:textId="45E989F3" w:rsidR="00722915" w:rsidRPr="007906AC" w:rsidRDefault="00722915" w:rsidP="007906AC">
      <w:pPr>
        <w:pStyle w:val="Listlevel3"/>
        <w:numPr>
          <w:ilvl w:val="1"/>
          <w:numId w:val="18"/>
        </w:numPr>
        <w:ind w:left="1494" w:hanging="567"/>
        <w:rPr>
          <w:rFonts w:ascii="Calibri" w:hAnsi="Calibri" w:cs="Calibri"/>
          <w:lang w:val="en-AU"/>
        </w:rPr>
      </w:pPr>
      <w:r w:rsidRPr="007906AC">
        <w:rPr>
          <w:rFonts w:ascii="Calibri" w:hAnsi="Calibri" w:cs="Calibri"/>
          <w:lang w:val="en-AU"/>
        </w:rPr>
        <w:t>AND the reasons for the belief arise from information obtained during the course of, or because of, that person’s w</w:t>
      </w:r>
      <w:r w:rsidR="006A2A3A" w:rsidRPr="007906AC">
        <w:rPr>
          <w:rFonts w:ascii="Calibri" w:hAnsi="Calibri" w:cs="Calibri"/>
          <w:lang w:val="en-AU"/>
        </w:rPr>
        <w:t>ork,</w:t>
      </w:r>
    </w:p>
    <w:p w14:paraId="5456B797" w14:textId="77777777" w:rsidR="00722915" w:rsidRPr="007906AC" w:rsidRDefault="00722915" w:rsidP="007906AC">
      <w:pPr>
        <w:pStyle w:val="Listlevel3"/>
        <w:numPr>
          <w:ilvl w:val="0"/>
          <w:numId w:val="0"/>
        </w:numPr>
        <w:ind w:left="927"/>
        <w:rPr>
          <w:rFonts w:ascii="Calibri" w:hAnsi="Calibri" w:cs="Calibri"/>
          <w:color w:val="000000" w:themeColor="text1"/>
          <w:lang w:val="en-AU"/>
        </w:rPr>
      </w:pPr>
      <w:r w:rsidRPr="007906AC">
        <w:rPr>
          <w:rFonts w:ascii="Calibri" w:hAnsi="Calibri" w:cs="Calibri"/>
          <w:lang w:val="en-AU"/>
        </w:rPr>
        <w:t xml:space="preserve">then they must make a Mandatory Child Concern Report as soon as possible to </w:t>
      </w:r>
      <w:r w:rsidRPr="007906AC">
        <w:rPr>
          <w:rFonts w:ascii="Calibri" w:hAnsi="Calibri" w:cs="Calibri"/>
          <w:color w:val="000000" w:themeColor="text1"/>
          <w:lang w:val="en-AU"/>
        </w:rPr>
        <w:t>the CYPS via</w:t>
      </w:r>
    </w:p>
    <w:p w14:paraId="1DCDF087" w14:textId="77777777" w:rsidR="00722915" w:rsidRPr="007906AC" w:rsidRDefault="00722915" w:rsidP="007906AC">
      <w:pPr>
        <w:pStyle w:val="Listlevel3"/>
        <w:numPr>
          <w:ilvl w:val="0"/>
          <w:numId w:val="12"/>
        </w:numPr>
        <w:ind w:left="1494" w:hanging="567"/>
        <w:rPr>
          <w:rFonts w:ascii="Calibri" w:hAnsi="Calibri" w:cs="Calibri"/>
          <w:color w:val="000000" w:themeColor="text1"/>
          <w:lang w:val="en-AU"/>
        </w:rPr>
      </w:pPr>
      <w:r w:rsidRPr="007906AC">
        <w:rPr>
          <w:rFonts w:ascii="Calibri" w:eastAsia="Times New Roman" w:hAnsi="Calibri" w:cs="Calibri"/>
          <w:color w:val="000000" w:themeColor="text1"/>
          <w:lang w:val="en-AU"/>
        </w:rPr>
        <w:t>CYPS Mandated Reporters Line on 1300 556 728</w:t>
      </w:r>
      <w:r w:rsidRPr="007906AC">
        <w:rPr>
          <w:rFonts w:ascii="Calibri" w:hAnsi="Calibri" w:cs="Calibri"/>
          <w:color w:val="000000" w:themeColor="text1"/>
          <w:lang w:val="en-AU"/>
        </w:rPr>
        <w:t xml:space="preserve">, or </w:t>
      </w:r>
    </w:p>
    <w:p w14:paraId="00912843" w14:textId="67A9ED61" w:rsidR="00722915" w:rsidRPr="007906AC" w:rsidRDefault="00722915" w:rsidP="007906AC">
      <w:pPr>
        <w:pStyle w:val="Listlevel3"/>
        <w:numPr>
          <w:ilvl w:val="0"/>
          <w:numId w:val="12"/>
        </w:numPr>
        <w:ind w:left="1494" w:hanging="567"/>
        <w:rPr>
          <w:rFonts w:ascii="Calibri" w:hAnsi="Calibri" w:cs="Calibri"/>
          <w:color w:val="000000" w:themeColor="text1"/>
          <w:lang w:val="en-AU"/>
        </w:rPr>
      </w:pPr>
      <w:r w:rsidRPr="007906AC">
        <w:rPr>
          <w:rFonts w:ascii="Calibri" w:hAnsi="Calibri" w:cs="Calibri"/>
          <w:color w:val="000000" w:themeColor="text1"/>
          <w:lang w:val="en-AU"/>
        </w:rPr>
        <w:lastRenderedPageBreak/>
        <w:t xml:space="preserve">by email </w:t>
      </w:r>
      <w:hyperlink r:id="rId12" w:history="1">
        <w:r w:rsidRPr="007906AC">
          <w:rPr>
            <w:rStyle w:val="Hyperlink"/>
            <w:rFonts w:ascii="Calibri" w:hAnsi="Calibri" w:cs="Calibri"/>
            <w:color w:val="000000" w:themeColor="text1"/>
          </w:rPr>
          <w:t>childprotection@act.gov.au</w:t>
        </w:r>
      </w:hyperlink>
      <w:r w:rsidRPr="007906AC">
        <w:rPr>
          <w:rFonts w:ascii="Calibri" w:hAnsi="Calibri" w:cs="Calibri"/>
          <w:color w:val="000000" w:themeColor="text1"/>
          <w:lang w:val="en-AU"/>
        </w:rPr>
        <w:t xml:space="preserve">, or </w:t>
      </w:r>
    </w:p>
    <w:p w14:paraId="5BC2552D" w14:textId="2BD8645B" w:rsidR="00722915" w:rsidRPr="007906AC" w:rsidRDefault="00722915" w:rsidP="007906AC">
      <w:pPr>
        <w:pStyle w:val="Listlevel3"/>
        <w:numPr>
          <w:ilvl w:val="0"/>
          <w:numId w:val="12"/>
        </w:numPr>
        <w:ind w:left="1494" w:hanging="567"/>
        <w:rPr>
          <w:rStyle w:val="Hyperlink"/>
          <w:rFonts w:ascii="Calibri" w:hAnsi="Calibri" w:cs="Calibri"/>
          <w:color w:val="000000" w:themeColor="text1"/>
          <w:lang w:val="en-AU"/>
        </w:rPr>
      </w:pPr>
      <w:r w:rsidRPr="007906AC">
        <w:rPr>
          <w:rFonts w:ascii="Calibri" w:hAnsi="Calibri" w:cs="Calibri"/>
          <w:color w:val="000000" w:themeColor="text1"/>
          <w:lang w:val="en-AU"/>
        </w:rPr>
        <w:t xml:space="preserve">by using the online form at </w:t>
      </w:r>
      <w:hyperlink r:id="rId13" w:history="1">
        <w:r w:rsidRPr="007906AC">
          <w:rPr>
            <w:rStyle w:val="Hyperlink"/>
            <w:rFonts w:ascii="Calibri" w:hAnsi="Calibri" w:cs="Calibri"/>
            <w:color w:val="000000" w:themeColor="text1"/>
            <w:lang w:val="en-AU"/>
          </w:rPr>
          <w:t>https://form.act.gov.au/smartforms/csd/child-concern-report/</w:t>
        </w:r>
      </w:hyperlink>
      <w:r w:rsidR="006A2A3A" w:rsidRPr="007906AC">
        <w:rPr>
          <w:rStyle w:val="Hyperlink"/>
          <w:rFonts w:ascii="Calibri" w:hAnsi="Calibri" w:cs="Calibri"/>
          <w:color w:val="000000" w:themeColor="text1"/>
          <w:lang w:val="en-AU"/>
        </w:rPr>
        <w:t>.</w:t>
      </w:r>
    </w:p>
    <w:p w14:paraId="5007D8BE" w14:textId="3BD2866B" w:rsidR="006A2A3A" w:rsidRPr="007906AC" w:rsidRDefault="006A2A3A" w:rsidP="006A2A3A">
      <w:pPr>
        <w:pStyle w:val="Listlevel3"/>
        <w:numPr>
          <w:ilvl w:val="0"/>
          <w:numId w:val="0"/>
        </w:numPr>
        <w:rPr>
          <w:rStyle w:val="Hyperlink"/>
          <w:rFonts w:ascii="Calibri" w:hAnsi="Calibri" w:cs="Calibri"/>
          <w:color w:val="000000" w:themeColor="text1"/>
          <w:lang w:val="en-AU"/>
        </w:rPr>
      </w:pPr>
    </w:p>
    <w:p w14:paraId="016E286F" w14:textId="16EB79B3" w:rsidR="006A2A3A" w:rsidRPr="007906AC" w:rsidRDefault="006A2A3A" w:rsidP="006A2A3A">
      <w:pPr>
        <w:pStyle w:val="Listlevel3"/>
        <w:numPr>
          <w:ilvl w:val="0"/>
          <w:numId w:val="0"/>
        </w:numPr>
        <w:rPr>
          <w:rStyle w:val="Hyperlink"/>
          <w:rFonts w:ascii="Calibri" w:hAnsi="Calibri" w:cs="Calibri"/>
          <w:color w:val="000000" w:themeColor="text1"/>
          <w:lang w:val="en-AU"/>
        </w:rPr>
      </w:pPr>
      <w:r w:rsidRPr="007906AC">
        <w:rPr>
          <w:rFonts w:ascii="Calibri" w:eastAsia="Times New Roman" w:hAnsi="Calibri" w:cs="Calibri"/>
          <w:b/>
          <w:bCs/>
          <w:noProof/>
          <w:color w:val="000000"/>
          <w:sz w:val="32"/>
          <w:lang w:val="en-AU"/>
        </w:rPr>
        <mc:AlternateContent>
          <mc:Choice Requires="wps">
            <w:drawing>
              <wp:inline distT="0" distB="0" distL="0" distR="0" wp14:anchorId="555B5F2E" wp14:editId="479CC46F">
                <wp:extent cx="6019800" cy="4067175"/>
                <wp:effectExtent l="19050" t="19050" r="19050" b="28575"/>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4067175"/>
                        </a:xfrm>
                        <a:prstGeom prst="rect">
                          <a:avLst/>
                        </a:prstGeom>
                        <a:solidFill>
                          <a:srgbClr val="63C29D">
                            <a:alpha val="50000"/>
                          </a:srgbClr>
                        </a:solidFill>
                        <a:ln w="38100">
                          <a:solidFill>
                            <a:srgbClr val="47C3D3"/>
                          </a:solidFill>
                          <a:miter lim="800000"/>
                          <a:headEnd/>
                          <a:tailEnd/>
                        </a:ln>
                      </wps:spPr>
                      <wps:txbx>
                        <w:txbxContent>
                          <w:p w14:paraId="6C211883" w14:textId="77777777" w:rsidR="00722915" w:rsidRPr="00F776C8" w:rsidRDefault="00722915" w:rsidP="00F776C8">
                            <w:pPr>
                              <w:pStyle w:val="AH5Sec"/>
                              <w:spacing w:before="0"/>
                              <w:ind w:left="0" w:firstLine="0"/>
                              <w:rPr>
                                <w:rStyle w:val="CharSectNo"/>
                                <w:rFonts w:ascii="ArialRoundedMTW04-Regular" w:hAnsi="ArialRoundedMTW04-Regular"/>
                                <w:szCs w:val="22"/>
                              </w:rPr>
                            </w:pPr>
                            <w:bookmarkStart w:id="4" w:name="_Toc23950307"/>
                            <w:r w:rsidRPr="00F776C8">
                              <w:rPr>
                                <w:rStyle w:val="CharSectNo"/>
                                <w:rFonts w:ascii="ArialRoundedMTW04-Regular" w:hAnsi="ArialRoundedMTW04-Regular"/>
                                <w:i/>
                                <w:szCs w:val="22"/>
                              </w:rPr>
                              <w:t>Children and Young People Act 2008</w:t>
                            </w:r>
                            <w:r w:rsidRPr="00F776C8">
                              <w:rPr>
                                <w:rStyle w:val="CharSectNo"/>
                                <w:rFonts w:ascii="ArialRoundedMTW04-Regular" w:hAnsi="ArialRoundedMTW04-Regular"/>
                                <w:szCs w:val="22"/>
                              </w:rPr>
                              <w:t xml:space="preserve"> (ACT) section 356</w:t>
                            </w:r>
                          </w:p>
                          <w:p w14:paraId="4CB63EBE" w14:textId="77777777" w:rsidR="00722915" w:rsidRPr="00F776C8" w:rsidRDefault="00722915" w:rsidP="00F776C8">
                            <w:pPr>
                              <w:pStyle w:val="AH5Sec"/>
                              <w:spacing w:before="0"/>
                              <w:ind w:left="0" w:firstLine="0"/>
                              <w:rPr>
                                <w:rFonts w:ascii="ArialRoundedMTW04-Regular" w:hAnsi="ArialRoundedMTW04-Regular"/>
                                <w:szCs w:val="22"/>
                              </w:rPr>
                            </w:pPr>
                            <w:r w:rsidRPr="00F776C8">
                              <w:rPr>
                                <w:rFonts w:ascii="ArialRoundedMTW04-Regular" w:hAnsi="ArialRoundedMTW04-Regular"/>
                                <w:szCs w:val="22"/>
                              </w:rPr>
                              <w:t>Offence—mandatory reporting of abuse</w:t>
                            </w:r>
                            <w:bookmarkEnd w:id="4"/>
                            <w:r w:rsidRPr="00F776C8">
                              <w:rPr>
                                <w:rFonts w:ascii="ArialRoundedMTW04-Regular" w:hAnsi="ArialRoundedMTW04-Regular"/>
                                <w:szCs w:val="22"/>
                              </w:rPr>
                              <w:t xml:space="preserve"> </w:t>
                            </w:r>
                          </w:p>
                          <w:p w14:paraId="0691E142" w14:textId="77777777" w:rsidR="00722915" w:rsidRPr="00F776C8" w:rsidRDefault="00722915" w:rsidP="00F776C8">
                            <w:pPr>
                              <w:pStyle w:val="Amain"/>
                              <w:tabs>
                                <w:tab w:val="clear" w:pos="900"/>
                                <w:tab w:val="clear" w:pos="1100"/>
                              </w:tabs>
                              <w:spacing w:before="0"/>
                              <w:ind w:left="1134" w:hanging="567"/>
                              <w:rPr>
                                <w:rFonts w:ascii="ArialRoundedMTW04-Regular" w:hAnsi="ArialRoundedMTW04-Regular" w:cs="Arial"/>
                                <w:szCs w:val="22"/>
                              </w:rPr>
                            </w:pPr>
                            <w:r w:rsidRPr="00F776C8">
                              <w:rPr>
                                <w:rFonts w:ascii="ArialRoundedMTW04-Regular" w:hAnsi="ArialRoundedMTW04-Regular" w:cs="Arial"/>
                                <w:szCs w:val="22"/>
                              </w:rPr>
                              <w:t>(1)</w:t>
                            </w:r>
                            <w:r w:rsidRPr="00F776C8">
                              <w:rPr>
                                <w:rFonts w:ascii="ArialRoundedMTW04-Regular" w:hAnsi="ArialRoundedMTW04-Regular" w:cs="Arial"/>
                                <w:szCs w:val="22"/>
                              </w:rPr>
                              <w:tab/>
                              <w:t>A person commits an offence if—</w:t>
                            </w:r>
                          </w:p>
                          <w:p w14:paraId="257B5979" w14:textId="77777777" w:rsidR="00722915" w:rsidRPr="00F776C8" w:rsidRDefault="00722915" w:rsidP="00F776C8">
                            <w:pPr>
                              <w:pStyle w:val="Apara"/>
                              <w:tabs>
                                <w:tab w:val="clear" w:pos="1400"/>
                                <w:tab w:val="clear" w:pos="1600"/>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a)</w:t>
                            </w:r>
                            <w:r w:rsidRPr="00F776C8">
                              <w:rPr>
                                <w:rFonts w:ascii="ArialRoundedMTW04-Regular" w:hAnsi="ArialRoundedMTW04-Regular" w:cs="Arial"/>
                                <w:szCs w:val="22"/>
                              </w:rPr>
                              <w:tab/>
                              <w:t>the person is a mandated reporter; and</w:t>
                            </w:r>
                          </w:p>
                          <w:p w14:paraId="08244F27" w14:textId="77777777" w:rsidR="00722915" w:rsidRPr="00F776C8" w:rsidRDefault="00722915" w:rsidP="00F776C8">
                            <w:pPr>
                              <w:pStyle w:val="Apara"/>
                              <w:tabs>
                                <w:tab w:val="clear" w:pos="1400"/>
                                <w:tab w:val="clear" w:pos="1600"/>
                                <w:tab w:val="right" w:pos="567"/>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b)</w:t>
                            </w:r>
                            <w:r w:rsidRPr="00F776C8">
                              <w:rPr>
                                <w:rFonts w:ascii="ArialRoundedMTW04-Regular" w:hAnsi="ArialRoundedMTW04-Regular" w:cs="Arial"/>
                                <w:szCs w:val="22"/>
                              </w:rPr>
                              <w:tab/>
                              <w:t>the person is an adult; and</w:t>
                            </w:r>
                          </w:p>
                          <w:p w14:paraId="73FD36A0" w14:textId="77777777" w:rsidR="00722915" w:rsidRPr="00F776C8" w:rsidRDefault="00722915" w:rsidP="00F776C8">
                            <w:pPr>
                              <w:pStyle w:val="Apara"/>
                              <w:tabs>
                                <w:tab w:val="clear" w:pos="1400"/>
                                <w:tab w:val="clear" w:pos="1600"/>
                                <w:tab w:val="right" w:pos="567"/>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c)</w:t>
                            </w:r>
                            <w:r w:rsidRPr="00F776C8">
                              <w:rPr>
                                <w:rFonts w:ascii="ArialRoundedMTW04-Regular" w:hAnsi="ArialRoundedMTW04-Regular" w:cs="Arial"/>
                                <w:szCs w:val="22"/>
                              </w:rPr>
                              <w:tab/>
                              <w:t>the person believes on reasonable grounds that a child or young person has experienced, or is experiencing—</w:t>
                            </w:r>
                          </w:p>
                          <w:p w14:paraId="54257F73" w14:textId="77777777" w:rsidR="00722915" w:rsidRPr="00F776C8" w:rsidRDefault="00722915" w:rsidP="00F776C8">
                            <w:pPr>
                              <w:pStyle w:val="Asubpara"/>
                              <w:tabs>
                                <w:tab w:val="clear" w:pos="1900"/>
                                <w:tab w:val="clear" w:pos="2100"/>
                              </w:tabs>
                              <w:spacing w:before="0"/>
                              <w:ind w:left="1701" w:firstLine="0"/>
                              <w:rPr>
                                <w:rFonts w:ascii="ArialRoundedMTW04-Regular" w:hAnsi="ArialRoundedMTW04-Regular" w:cs="Arial"/>
                                <w:szCs w:val="22"/>
                              </w:rPr>
                            </w:pPr>
                            <w:r w:rsidRPr="00F776C8">
                              <w:rPr>
                                <w:rFonts w:ascii="ArialRoundedMTW04-Regular" w:hAnsi="ArialRoundedMTW04-Regular" w:cs="Arial"/>
                                <w:szCs w:val="22"/>
                              </w:rPr>
                              <w:t>(i)</w:t>
                            </w:r>
                            <w:r w:rsidRPr="00F776C8">
                              <w:rPr>
                                <w:rFonts w:ascii="ArialRoundedMTW04-Regular" w:hAnsi="ArialRoundedMTW04-Regular" w:cs="Arial"/>
                                <w:szCs w:val="22"/>
                              </w:rPr>
                              <w:tab/>
                              <w:t>sexual abuse; or</w:t>
                            </w:r>
                          </w:p>
                          <w:p w14:paraId="3D974B33" w14:textId="77777777" w:rsidR="00722915" w:rsidRPr="00F776C8" w:rsidRDefault="00722915" w:rsidP="00F776C8">
                            <w:pPr>
                              <w:pStyle w:val="Asubpara"/>
                              <w:tabs>
                                <w:tab w:val="clear" w:pos="1900"/>
                                <w:tab w:val="clear" w:pos="2100"/>
                              </w:tabs>
                              <w:spacing w:before="0"/>
                              <w:ind w:left="1701" w:firstLine="0"/>
                              <w:rPr>
                                <w:rFonts w:ascii="ArialRoundedMTW04-Regular" w:hAnsi="ArialRoundedMTW04-Regular" w:cs="Arial"/>
                                <w:szCs w:val="22"/>
                              </w:rPr>
                            </w:pPr>
                            <w:r w:rsidRPr="00F776C8">
                              <w:rPr>
                                <w:rFonts w:ascii="ArialRoundedMTW04-Regular" w:hAnsi="ArialRoundedMTW04-Regular" w:cs="Arial"/>
                                <w:szCs w:val="22"/>
                              </w:rPr>
                              <w:t>(ii)</w:t>
                            </w:r>
                            <w:r w:rsidRPr="00F776C8">
                              <w:rPr>
                                <w:rFonts w:ascii="ArialRoundedMTW04-Regular" w:hAnsi="ArialRoundedMTW04-Regular" w:cs="Arial"/>
                                <w:szCs w:val="22"/>
                              </w:rPr>
                              <w:tab/>
                              <w:t>non-accidental physical injury; and</w:t>
                            </w:r>
                          </w:p>
                          <w:p w14:paraId="702CB6FF" w14:textId="77777777" w:rsidR="00722915" w:rsidRPr="00F776C8" w:rsidRDefault="00722915" w:rsidP="00F776C8">
                            <w:pPr>
                              <w:pStyle w:val="Apara"/>
                              <w:tabs>
                                <w:tab w:val="clear" w:pos="1400"/>
                                <w:tab w:val="clear" w:pos="1600"/>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d)</w:t>
                            </w:r>
                            <w:r w:rsidRPr="00F776C8">
                              <w:rPr>
                                <w:rFonts w:ascii="ArialRoundedMTW04-Regular" w:hAnsi="ArialRoundedMTW04-Regular" w:cs="Arial"/>
                                <w:szCs w:val="22"/>
                              </w:rPr>
                              <w:tab/>
                              <w:t>the person’s reasons for the belief arise from information obtained by the person during the course of, or because of, the person’s work (whether paid or unpaid); and</w:t>
                            </w:r>
                          </w:p>
                          <w:p w14:paraId="7E753BCF" w14:textId="77777777" w:rsidR="00722915" w:rsidRPr="00F776C8" w:rsidRDefault="00722915" w:rsidP="00F776C8">
                            <w:pPr>
                              <w:pStyle w:val="Apara"/>
                              <w:tabs>
                                <w:tab w:val="clear" w:pos="1400"/>
                                <w:tab w:val="clear" w:pos="1600"/>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e)</w:t>
                            </w:r>
                            <w:r w:rsidRPr="00F776C8">
                              <w:rPr>
                                <w:rFonts w:ascii="ArialRoundedMTW04-Regular" w:hAnsi="ArialRoundedMTW04-Regular" w:cs="Arial"/>
                                <w:szCs w:val="22"/>
                              </w:rPr>
                              <w:tab/>
                              <w:t xml:space="preserve">the person does not, as soon as practicable after forming the belief, report (a </w:t>
                            </w:r>
                            <w:r w:rsidRPr="00F776C8">
                              <w:rPr>
                                <w:rStyle w:val="charBoldItals"/>
                                <w:rFonts w:ascii="ArialRoundedMTW04-Regular" w:hAnsi="ArialRoundedMTW04-Regular" w:cs="Arial"/>
                                <w:szCs w:val="22"/>
                              </w:rPr>
                              <w:t>mandatory report</w:t>
                            </w:r>
                            <w:r w:rsidRPr="00F776C8">
                              <w:rPr>
                                <w:rFonts w:ascii="ArialRoundedMTW04-Regular" w:hAnsi="ArialRoundedMTW04-Regular" w:cs="Arial"/>
                                <w:szCs w:val="22"/>
                              </w:rPr>
                              <w:t>) to the director</w:t>
                            </w:r>
                            <w:r w:rsidRPr="00F776C8">
                              <w:rPr>
                                <w:rFonts w:ascii="ArialRoundedMTW04-Regular" w:hAnsi="ArialRoundedMTW04-Regular" w:cs="Arial"/>
                                <w:szCs w:val="22"/>
                              </w:rPr>
                              <w:noBreakHyphen/>
                              <w:t>general—</w:t>
                            </w:r>
                          </w:p>
                          <w:p w14:paraId="7284790B" w14:textId="77777777" w:rsidR="00722915" w:rsidRPr="00F776C8" w:rsidRDefault="00722915" w:rsidP="00F776C8">
                            <w:pPr>
                              <w:pStyle w:val="Asubpara"/>
                              <w:tabs>
                                <w:tab w:val="clear" w:pos="1900"/>
                                <w:tab w:val="clear" w:pos="2100"/>
                              </w:tabs>
                              <w:spacing w:before="0"/>
                              <w:ind w:left="1560" w:firstLine="0"/>
                              <w:rPr>
                                <w:rFonts w:ascii="ArialRoundedMTW04-Regular" w:hAnsi="ArialRoundedMTW04-Regular" w:cs="Arial"/>
                                <w:szCs w:val="22"/>
                              </w:rPr>
                            </w:pPr>
                            <w:r w:rsidRPr="00F776C8">
                              <w:rPr>
                                <w:rFonts w:ascii="ArialRoundedMTW04-Regular" w:hAnsi="ArialRoundedMTW04-Regular" w:cs="Arial"/>
                                <w:szCs w:val="22"/>
                              </w:rPr>
                              <w:t>(i)</w:t>
                            </w:r>
                            <w:r w:rsidRPr="00F776C8">
                              <w:rPr>
                                <w:rFonts w:ascii="ArialRoundedMTW04-Regular" w:hAnsi="ArialRoundedMTW04-Regular" w:cs="Arial"/>
                                <w:szCs w:val="22"/>
                              </w:rPr>
                              <w:tab/>
                              <w:t>the child’s or young person’s name or description; and</w:t>
                            </w:r>
                          </w:p>
                          <w:p w14:paraId="5F249D25" w14:textId="77777777" w:rsidR="00722915" w:rsidRPr="00F776C8" w:rsidRDefault="00722915" w:rsidP="00F776C8">
                            <w:pPr>
                              <w:pStyle w:val="Asubpara"/>
                              <w:tabs>
                                <w:tab w:val="clear" w:pos="1900"/>
                                <w:tab w:val="clear" w:pos="2100"/>
                              </w:tabs>
                              <w:spacing w:before="0"/>
                              <w:ind w:left="1560" w:firstLine="0"/>
                              <w:rPr>
                                <w:rFonts w:ascii="ArialRoundedMTW04-Regular" w:hAnsi="ArialRoundedMTW04-Regular" w:cs="Arial"/>
                                <w:szCs w:val="22"/>
                              </w:rPr>
                            </w:pPr>
                            <w:r w:rsidRPr="00F776C8">
                              <w:rPr>
                                <w:rFonts w:ascii="ArialRoundedMTW04-Regular" w:hAnsi="ArialRoundedMTW04-Regular" w:cs="Arial"/>
                                <w:szCs w:val="22"/>
                              </w:rPr>
                              <w:t>(ii)</w:t>
                            </w:r>
                            <w:r w:rsidRPr="00F776C8">
                              <w:rPr>
                                <w:rFonts w:ascii="ArialRoundedMTW04-Regular" w:hAnsi="ArialRoundedMTW04-Regular" w:cs="Arial"/>
                                <w:szCs w:val="22"/>
                              </w:rPr>
                              <w:tab/>
                              <w:t>the reasons for the person’s belief.</w:t>
                            </w:r>
                          </w:p>
                          <w:p w14:paraId="1AAD81EA" w14:textId="77777777" w:rsidR="00722915" w:rsidRPr="00F776C8" w:rsidRDefault="00722915" w:rsidP="00F776C8">
                            <w:pPr>
                              <w:pStyle w:val="Asubpara"/>
                              <w:tabs>
                                <w:tab w:val="clear" w:pos="1900"/>
                                <w:tab w:val="clear" w:pos="2100"/>
                              </w:tabs>
                              <w:spacing w:before="0"/>
                              <w:rPr>
                                <w:rFonts w:ascii="ArialRoundedMTW04-Regular" w:hAnsi="ArialRoundedMTW04-Regular" w:cs="Arial"/>
                                <w:szCs w:val="22"/>
                              </w:rPr>
                            </w:pPr>
                            <w:r w:rsidRPr="00F776C8">
                              <w:rPr>
                                <w:rFonts w:ascii="ArialRoundedMTW04-Regular" w:hAnsi="ArialRoundedMTW04-Regular" w:cs="Arial"/>
                                <w:szCs w:val="22"/>
                              </w:rPr>
                              <w:t>…</w:t>
                            </w:r>
                          </w:p>
                          <w:p w14:paraId="0D5DAFF3" w14:textId="77777777" w:rsidR="00722915" w:rsidRPr="00F776C8" w:rsidRDefault="00722915" w:rsidP="00F776C8">
                            <w:pPr>
                              <w:pStyle w:val="Amain"/>
                              <w:tabs>
                                <w:tab w:val="clear" w:pos="900"/>
                                <w:tab w:val="clear" w:pos="1100"/>
                              </w:tabs>
                              <w:spacing w:before="0"/>
                              <w:ind w:left="1134" w:hanging="567"/>
                              <w:rPr>
                                <w:rFonts w:ascii="ArialRoundedMTW04-Regular" w:hAnsi="ArialRoundedMTW04-Regular" w:cs="Arial"/>
                                <w:szCs w:val="22"/>
                              </w:rPr>
                            </w:pPr>
                            <w:r w:rsidRPr="00F776C8">
                              <w:rPr>
                                <w:rFonts w:ascii="ArialRoundedMTW04-Regular" w:hAnsi="ArialRoundedMTW04-Regular" w:cs="Arial"/>
                                <w:szCs w:val="22"/>
                              </w:rPr>
                              <w:t xml:space="preserve">(3) </w:t>
                            </w:r>
                            <w:r w:rsidRPr="00F776C8">
                              <w:rPr>
                                <w:rFonts w:ascii="ArialRoundedMTW04-Regular" w:hAnsi="ArialRoundedMTW04-Regular" w:cs="Arial"/>
                                <w:szCs w:val="22"/>
                              </w:rPr>
                              <w:tab/>
                              <w:t>In this section:</w:t>
                            </w:r>
                          </w:p>
                          <w:p w14:paraId="5E33AAC2" w14:textId="77777777" w:rsidR="00722915" w:rsidRPr="00F776C8" w:rsidRDefault="00722915" w:rsidP="00F776C8">
                            <w:pPr>
                              <w:pStyle w:val="aDef"/>
                              <w:keepNext/>
                              <w:spacing w:before="0"/>
                              <w:rPr>
                                <w:rFonts w:ascii="ArialRoundedMTW04-Regular" w:hAnsi="ArialRoundedMTW04-Regular" w:cs="Arial"/>
                                <w:szCs w:val="22"/>
                              </w:rPr>
                            </w:pPr>
                            <w:r w:rsidRPr="00F776C8">
                              <w:rPr>
                                <w:rStyle w:val="charBoldItals"/>
                                <w:rFonts w:ascii="ArialRoundedMTW04-Regular" w:hAnsi="ArialRoundedMTW04-Regular" w:cs="Arial"/>
                                <w:szCs w:val="22"/>
                              </w:rPr>
                              <w:t>mandated reporter</w:t>
                            </w:r>
                            <w:r w:rsidRPr="00F776C8">
                              <w:rPr>
                                <w:rFonts w:ascii="ArialRoundedMTW04-Regular" w:hAnsi="ArialRoundedMTW04-Regular" w:cs="Arial"/>
                                <w:szCs w:val="22"/>
                              </w:rPr>
                              <w:t xml:space="preserve">—each of the following people is a </w:t>
                            </w:r>
                            <w:r w:rsidRPr="00F776C8">
                              <w:rPr>
                                <w:rStyle w:val="charBoldItals"/>
                                <w:rFonts w:ascii="ArialRoundedMTW04-Regular" w:hAnsi="ArialRoundedMTW04-Regular" w:cs="Arial"/>
                                <w:szCs w:val="22"/>
                              </w:rPr>
                              <w:t>mandated reporter</w:t>
                            </w:r>
                            <w:r w:rsidRPr="00F776C8">
                              <w:rPr>
                                <w:rFonts w:ascii="ArialRoundedMTW04-Regular" w:hAnsi="ArialRoundedMTW04-Regular" w:cs="Arial"/>
                                <w:szCs w:val="22"/>
                              </w:rPr>
                              <w:t>:</w:t>
                            </w:r>
                          </w:p>
                          <w:p w14:paraId="7F2AB821" w14:textId="77777777" w:rsidR="00722915" w:rsidRPr="00F776C8" w:rsidRDefault="00722915" w:rsidP="00F776C8">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eastAsia="Times New Roman" w:hAnsi="ArialRoundedMTW04-Regular" w:cs="Arial"/>
                                <w:szCs w:val="22"/>
                                <w:bdr w:val="none" w:sz="0" w:space="0" w:color="auto"/>
                                <w:lang w:eastAsia="en-AU"/>
                              </w:rPr>
                            </w:pPr>
                            <w:r w:rsidRPr="00F776C8">
                              <w:rPr>
                                <w:rFonts w:ascii="ArialRoundedMTW04-Regular" w:eastAsia="Times New Roman" w:hAnsi="ArialRoundedMTW04-Regular" w:cs="Arial"/>
                                <w:szCs w:val="22"/>
                                <w:bdr w:val="none" w:sz="0" w:space="0" w:color="auto"/>
                                <w:lang w:eastAsia="en-AU"/>
                              </w:rPr>
                              <w:t>…</w:t>
                            </w:r>
                          </w:p>
                          <w:p w14:paraId="24E6BA28" w14:textId="77777777" w:rsidR="00722915" w:rsidRPr="00F776C8" w:rsidRDefault="00722915" w:rsidP="00F776C8">
                            <w:p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eastAsia="Times New Roman" w:hAnsi="ArialRoundedMTW04-Regular" w:cs="Arial"/>
                                <w:szCs w:val="22"/>
                                <w:bdr w:val="none" w:sz="0" w:space="0" w:color="auto"/>
                                <w:lang w:eastAsia="en-AU"/>
                              </w:rPr>
                            </w:pPr>
                            <w:r w:rsidRPr="00F776C8">
                              <w:rPr>
                                <w:rFonts w:ascii="ArialRoundedMTW04-Regular" w:hAnsi="ArialRoundedMTW04-Regular" w:cs="Arial"/>
                                <w:szCs w:val="22"/>
                              </w:rPr>
                              <w:t>(p)</w:t>
                            </w:r>
                            <w:r w:rsidRPr="00F776C8">
                              <w:rPr>
                                <w:rFonts w:ascii="ArialRoundedMTW04-Regular" w:hAnsi="ArialRoundedMTW04-Regular" w:cs="Arial"/>
                                <w:szCs w:val="22"/>
                              </w:rPr>
                              <w:tab/>
                            </w:r>
                            <w:r w:rsidRPr="00F776C8">
                              <w:rPr>
                                <w:rFonts w:ascii="ArialRoundedMTW04-Regular" w:hAnsi="ArialRoundedMTW04-Regular" w:cs="Arial"/>
                                <w:szCs w:val="22"/>
                                <w:lang w:eastAsia="en-AU"/>
                              </w:rPr>
                              <w:t>a minister of religion, religious leader or member of the clergy of a church or religious denomination</w:t>
                            </w:r>
                            <w:r w:rsidRPr="00F776C8">
                              <w:rPr>
                                <w:rFonts w:ascii="ArialRoundedMTW04-Regular" w:hAnsi="ArialRoundedMTW04-Regular" w:cs="Arial"/>
                                <w:szCs w:val="22"/>
                              </w:rPr>
                              <w:t>;</w:t>
                            </w:r>
                          </w:p>
                        </w:txbxContent>
                      </wps:txbx>
                      <wps:bodyPr rot="0" vert="horz" wrap="square" lIns="91440" tIns="45720" rIns="91440" bIns="45720" anchor="t" anchorCtr="0">
                        <a:noAutofit/>
                      </wps:bodyPr>
                    </wps:wsp>
                  </a:graphicData>
                </a:graphic>
              </wp:inline>
            </w:drawing>
          </mc:Choice>
          <mc:Fallback>
            <w:pict>
              <v:shape w14:anchorId="555B5F2E" id="Text Box 40" o:spid="_x0000_s1027" type="#_x0000_t202" style="width:474pt;height:3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" fillcolor="#63c29d" strokecolor="#47c3d3" strokeweight="3pt">
                <v:fill opacity="32896f"/>
                <v:textbox>
                  <w:txbxContent>
                    <w:p w14:paraId="6C211883" w14:textId="77777777" w:rsidR="00722915" w:rsidRPr="00F776C8" w:rsidRDefault="00722915" w:rsidP="00F776C8">
                      <w:pPr>
                        <w:pStyle w:val="AH5Sec"/>
                        <w:spacing w:before="0"/>
                        <w:ind w:left="0" w:firstLine="0"/>
                        <w:rPr>
                          <w:rStyle w:val="CharSectNo"/>
                          <w:rFonts w:ascii="ArialRoundedMTW04-Regular" w:hAnsi="ArialRoundedMTW04-Regular"/>
                          <w:szCs w:val="22"/>
                        </w:rPr>
                      </w:pPr>
                      <w:bookmarkStart w:id="5" w:name="_Toc23950307"/>
                      <w:r w:rsidRPr="00F776C8">
                        <w:rPr>
                          <w:rStyle w:val="CharSectNo"/>
                          <w:rFonts w:ascii="ArialRoundedMTW04-Regular" w:hAnsi="ArialRoundedMTW04-Regular"/>
                          <w:i/>
                          <w:szCs w:val="22"/>
                        </w:rPr>
                        <w:t>Children and Young People Act 2008</w:t>
                      </w:r>
                      <w:r w:rsidRPr="00F776C8">
                        <w:rPr>
                          <w:rStyle w:val="CharSectNo"/>
                          <w:rFonts w:ascii="ArialRoundedMTW04-Regular" w:hAnsi="ArialRoundedMTW04-Regular"/>
                          <w:szCs w:val="22"/>
                        </w:rPr>
                        <w:t xml:space="preserve"> (ACT) section 356</w:t>
                      </w:r>
                    </w:p>
                    <w:p w14:paraId="4CB63EBE" w14:textId="77777777" w:rsidR="00722915" w:rsidRPr="00F776C8" w:rsidRDefault="00722915" w:rsidP="00F776C8">
                      <w:pPr>
                        <w:pStyle w:val="AH5Sec"/>
                        <w:spacing w:before="0"/>
                        <w:ind w:left="0" w:firstLine="0"/>
                        <w:rPr>
                          <w:rFonts w:ascii="ArialRoundedMTW04-Regular" w:hAnsi="ArialRoundedMTW04-Regular"/>
                          <w:szCs w:val="22"/>
                        </w:rPr>
                      </w:pPr>
                      <w:r w:rsidRPr="00F776C8">
                        <w:rPr>
                          <w:rFonts w:ascii="ArialRoundedMTW04-Regular" w:hAnsi="ArialRoundedMTW04-Regular"/>
                          <w:szCs w:val="22"/>
                        </w:rPr>
                        <w:t>Offence—mandatory reporting of abuse</w:t>
                      </w:r>
                      <w:bookmarkEnd w:id="5"/>
                      <w:r w:rsidRPr="00F776C8">
                        <w:rPr>
                          <w:rFonts w:ascii="ArialRoundedMTW04-Regular" w:hAnsi="ArialRoundedMTW04-Regular"/>
                          <w:szCs w:val="22"/>
                        </w:rPr>
                        <w:t xml:space="preserve"> </w:t>
                      </w:r>
                    </w:p>
                    <w:p w14:paraId="0691E142" w14:textId="77777777" w:rsidR="00722915" w:rsidRPr="00F776C8" w:rsidRDefault="00722915" w:rsidP="00F776C8">
                      <w:pPr>
                        <w:pStyle w:val="Amain"/>
                        <w:tabs>
                          <w:tab w:val="clear" w:pos="900"/>
                          <w:tab w:val="clear" w:pos="1100"/>
                        </w:tabs>
                        <w:spacing w:before="0"/>
                        <w:ind w:left="1134" w:hanging="567"/>
                        <w:rPr>
                          <w:rFonts w:ascii="ArialRoundedMTW04-Regular" w:hAnsi="ArialRoundedMTW04-Regular" w:cs="Arial"/>
                          <w:szCs w:val="22"/>
                        </w:rPr>
                      </w:pPr>
                      <w:r w:rsidRPr="00F776C8">
                        <w:rPr>
                          <w:rFonts w:ascii="ArialRoundedMTW04-Regular" w:hAnsi="ArialRoundedMTW04-Regular" w:cs="Arial"/>
                          <w:szCs w:val="22"/>
                        </w:rPr>
                        <w:t>(1)</w:t>
                      </w:r>
                      <w:r w:rsidRPr="00F776C8">
                        <w:rPr>
                          <w:rFonts w:ascii="ArialRoundedMTW04-Regular" w:hAnsi="ArialRoundedMTW04-Regular" w:cs="Arial"/>
                          <w:szCs w:val="22"/>
                        </w:rPr>
                        <w:tab/>
                        <w:t>A person commits an offence if—</w:t>
                      </w:r>
                    </w:p>
                    <w:p w14:paraId="257B5979" w14:textId="77777777" w:rsidR="00722915" w:rsidRPr="00F776C8" w:rsidRDefault="00722915" w:rsidP="00F776C8">
                      <w:pPr>
                        <w:pStyle w:val="Apara"/>
                        <w:tabs>
                          <w:tab w:val="clear" w:pos="1400"/>
                          <w:tab w:val="clear" w:pos="1600"/>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a)</w:t>
                      </w:r>
                      <w:r w:rsidRPr="00F776C8">
                        <w:rPr>
                          <w:rFonts w:ascii="ArialRoundedMTW04-Regular" w:hAnsi="ArialRoundedMTW04-Regular" w:cs="Arial"/>
                          <w:szCs w:val="22"/>
                        </w:rPr>
                        <w:tab/>
                        <w:t>the person is a mandated reporter; and</w:t>
                      </w:r>
                    </w:p>
                    <w:p w14:paraId="08244F27" w14:textId="77777777" w:rsidR="00722915" w:rsidRPr="00F776C8" w:rsidRDefault="00722915" w:rsidP="00F776C8">
                      <w:pPr>
                        <w:pStyle w:val="Apara"/>
                        <w:tabs>
                          <w:tab w:val="clear" w:pos="1400"/>
                          <w:tab w:val="clear" w:pos="1600"/>
                          <w:tab w:val="right" w:pos="567"/>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b)</w:t>
                      </w:r>
                      <w:r w:rsidRPr="00F776C8">
                        <w:rPr>
                          <w:rFonts w:ascii="ArialRoundedMTW04-Regular" w:hAnsi="ArialRoundedMTW04-Regular" w:cs="Arial"/>
                          <w:szCs w:val="22"/>
                        </w:rPr>
                        <w:tab/>
                        <w:t>the person is an adult; and</w:t>
                      </w:r>
                    </w:p>
                    <w:p w14:paraId="73FD36A0" w14:textId="77777777" w:rsidR="00722915" w:rsidRPr="00F776C8" w:rsidRDefault="00722915" w:rsidP="00F776C8">
                      <w:pPr>
                        <w:pStyle w:val="Apara"/>
                        <w:tabs>
                          <w:tab w:val="clear" w:pos="1400"/>
                          <w:tab w:val="clear" w:pos="1600"/>
                          <w:tab w:val="right" w:pos="567"/>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c)</w:t>
                      </w:r>
                      <w:r w:rsidRPr="00F776C8">
                        <w:rPr>
                          <w:rFonts w:ascii="ArialRoundedMTW04-Regular" w:hAnsi="ArialRoundedMTW04-Regular" w:cs="Arial"/>
                          <w:szCs w:val="22"/>
                        </w:rPr>
                        <w:tab/>
                        <w:t>the person believes on reasonable grounds that a child or young person has experienced, or is experiencing—</w:t>
                      </w:r>
                    </w:p>
                    <w:p w14:paraId="54257F73" w14:textId="77777777" w:rsidR="00722915" w:rsidRPr="00F776C8" w:rsidRDefault="00722915" w:rsidP="00F776C8">
                      <w:pPr>
                        <w:pStyle w:val="Asubpara"/>
                        <w:tabs>
                          <w:tab w:val="clear" w:pos="1900"/>
                          <w:tab w:val="clear" w:pos="2100"/>
                        </w:tabs>
                        <w:spacing w:before="0"/>
                        <w:ind w:left="1701" w:firstLine="0"/>
                        <w:rPr>
                          <w:rFonts w:ascii="ArialRoundedMTW04-Regular" w:hAnsi="ArialRoundedMTW04-Regular" w:cs="Arial"/>
                          <w:szCs w:val="22"/>
                        </w:rPr>
                      </w:pPr>
                      <w:r w:rsidRPr="00F776C8">
                        <w:rPr>
                          <w:rFonts w:ascii="ArialRoundedMTW04-Regular" w:hAnsi="ArialRoundedMTW04-Regular" w:cs="Arial"/>
                          <w:szCs w:val="22"/>
                        </w:rPr>
                        <w:t>(i)</w:t>
                      </w:r>
                      <w:r w:rsidRPr="00F776C8">
                        <w:rPr>
                          <w:rFonts w:ascii="ArialRoundedMTW04-Regular" w:hAnsi="ArialRoundedMTW04-Regular" w:cs="Arial"/>
                          <w:szCs w:val="22"/>
                        </w:rPr>
                        <w:tab/>
                        <w:t>sexual abuse; or</w:t>
                      </w:r>
                    </w:p>
                    <w:p w14:paraId="3D974B33" w14:textId="77777777" w:rsidR="00722915" w:rsidRPr="00F776C8" w:rsidRDefault="00722915" w:rsidP="00F776C8">
                      <w:pPr>
                        <w:pStyle w:val="Asubpara"/>
                        <w:tabs>
                          <w:tab w:val="clear" w:pos="1900"/>
                          <w:tab w:val="clear" w:pos="2100"/>
                        </w:tabs>
                        <w:spacing w:before="0"/>
                        <w:ind w:left="1701" w:firstLine="0"/>
                        <w:rPr>
                          <w:rFonts w:ascii="ArialRoundedMTW04-Regular" w:hAnsi="ArialRoundedMTW04-Regular" w:cs="Arial"/>
                          <w:szCs w:val="22"/>
                        </w:rPr>
                      </w:pPr>
                      <w:r w:rsidRPr="00F776C8">
                        <w:rPr>
                          <w:rFonts w:ascii="ArialRoundedMTW04-Regular" w:hAnsi="ArialRoundedMTW04-Regular" w:cs="Arial"/>
                          <w:szCs w:val="22"/>
                        </w:rPr>
                        <w:t>(ii)</w:t>
                      </w:r>
                      <w:r w:rsidRPr="00F776C8">
                        <w:rPr>
                          <w:rFonts w:ascii="ArialRoundedMTW04-Regular" w:hAnsi="ArialRoundedMTW04-Regular" w:cs="Arial"/>
                          <w:szCs w:val="22"/>
                        </w:rPr>
                        <w:tab/>
                        <w:t>non-accidental physical injury; and</w:t>
                      </w:r>
                    </w:p>
                    <w:p w14:paraId="702CB6FF" w14:textId="77777777" w:rsidR="00722915" w:rsidRPr="00F776C8" w:rsidRDefault="00722915" w:rsidP="00F776C8">
                      <w:pPr>
                        <w:pStyle w:val="Apara"/>
                        <w:tabs>
                          <w:tab w:val="clear" w:pos="1400"/>
                          <w:tab w:val="clear" w:pos="1600"/>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d)</w:t>
                      </w:r>
                      <w:r w:rsidRPr="00F776C8">
                        <w:rPr>
                          <w:rFonts w:ascii="ArialRoundedMTW04-Regular" w:hAnsi="ArialRoundedMTW04-Regular" w:cs="Arial"/>
                          <w:szCs w:val="22"/>
                        </w:rPr>
                        <w:tab/>
                        <w:t>the person’s reasons for the belief arise from information obtained by the person during the course of, or because of, the person’s work (whether paid or unpaid); and</w:t>
                      </w:r>
                    </w:p>
                    <w:p w14:paraId="7E753BCF" w14:textId="77777777" w:rsidR="00722915" w:rsidRPr="00F776C8" w:rsidRDefault="00722915" w:rsidP="00F776C8">
                      <w:pPr>
                        <w:pStyle w:val="Apara"/>
                        <w:tabs>
                          <w:tab w:val="clear" w:pos="1400"/>
                          <w:tab w:val="clear" w:pos="1600"/>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e)</w:t>
                      </w:r>
                      <w:r w:rsidRPr="00F776C8">
                        <w:rPr>
                          <w:rFonts w:ascii="ArialRoundedMTW04-Regular" w:hAnsi="ArialRoundedMTW04-Regular" w:cs="Arial"/>
                          <w:szCs w:val="22"/>
                        </w:rPr>
                        <w:tab/>
                        <w:t xml:space="preserve">the person does not, as soon as practicable after forming the belief, report (a </w:t>
                      </w:r>
                      <w:r w:rsidRPr="00F776C8">
                        <w:rPr>
                          <w:rStyle w:val="charBoldItals"/>
                          <w:rFonts w:ascii="ArialRoundedMTW04-Regular" w:hAnsi="ArialRoundedMTW04-Regular" w:cs="Arial"/>
                          <w:szCs w:val="22"/>
                        </w:rPr>
                        <w:t>mandatory report</w:t>
                      </w:r>
                      <w:r w:rsidRPr="00F776C8">
                        <w:rPr>
                          <w:rFonts w:ascii="ArialRoundedMTW04-Regular" w:hAnsi="ArialRoundedMTW04-Regular" w:cs="Arial"/>
                          <w:szCs w:val="22"/>
                        </w:rPr>
                        <w:t>) to the director</w:t>
                      </w:r>
                      <w:r w:rsidRPr="00F776C8">
                        <w:rPr>
                          <w:rFonts w:ascii="ArialRoundedMTW04-Regular" w:hAnsi="ArialRoundedMTW04-Regular" w:cs="Arial"/>
                          <w:szCs w:val="22"/>
                        </w:rPr>
                        <w:noBreakHyphen/>
                        <w:t>general—</w:t>
                      </w:r>
                    </w:p>
                    <w:p w14:paraId="7284790B" w14:textId="77777777" w:rsidR="00722915" w:rsidRPr="00F776C8" w:rsidRDefault="00722915" w:rsidP="00F776C8">
                      <w:pPr>
                        <w:pStyle w:val="Asubpara"/>
                        <w:tabs>
                          <w:tab w:val="clear" w:pos="1900"/>
                          <w:tab w:val="clear" w:pos="2100"/>
                        </w:tabs>
                        <w:spacing w:before="0"/>
                        <w:ind w:left="1560" w:firstLine="0"/>
                        <w:rPr>
                          <w:rFonts w:ascii="ArialRoundedMTW04-Regular" w:hAnsi="ArialRoundedMTW04-Regular" w:cs="Arial"/>
                          <w:szCs w:val="22"/>
                        </w:rPr>
                      </w:pPr>
                      <w:r w:rsidRPr="00F776C8">
                        <w:rPr>
                          <w:rFonts w:ascii="ArialRoundedMTW04-Regular" w:hAnsi="ArialRoundedMTW04-Regular" w:cs="Arial"/>
                          <w:szCs w:val="22"/>
                        </w:rPr>
                        <w:t>(i)</w:t>
                      </w:r>
                      <w:r w:rsidRPr="00F776C8">
                        <w:rPr>
                          <w:rFonts w:ascii="ArialRoundedMTW04-Regular" w:hAnsi="ArialRoundedMTW04-Regular" w:cs="Arial"/>
                          <w:szCs w:val="22"/>
                        </w:rPr>
                        <w:tab/>
                        <w:t>the child’s or young person’s name or description; and</w:t>
                      </w:r>
                    </w:p>
                    <w:p w14:paraId="5F249D25" w14:textId="77777777" w:rsidR="00722915" w:rsidRPr="00F776C8" w:rsidRDefault="00722915" w:rsidP="00F776C8">
                      <w:pPr>
                        <w:pStyle w:val="Asubpara"/>
                        <w:tabs>
                          <w:tab w:val="clear" w:pos="1900"/>
                          <w:tab w:val="clear" w:pos="2100"/>
                        </w:tabs>
                        <w:spacing w:before="0"/>
                        <w:ind w:left="1560" w:firstLine="0"/>
                        <w:rPr>
                          <w:rFonts w:ascii="ArialRoundedMTW04-Regular" w:hAnsi="ArialRoundedMTW04-Regular" w:cs="Arial"/>
                          <w:szCs w:val="22"/>
                        </w:rPr>
                      </w:pPr>
                      <w:r w:rsidRPr="00F776C8">
                        <w:rPr>
                          <w:rFonts w:ascii="ArialRoundedMTW04-Regular" w:hAnsi="ArialRoundedMTW04-Regular" w:cs="Arial"/>
                          <w:szCs w:val="22"/>
                        </w:rPr>
                        <w:t>(ii)</w:t>
                      </w:r>
                      <w:r w:rsidRPr="00F776C8">
                        <w:rPr>
                          <w:rFonts w:ascii="ArialRoundedMTW04-Regular" w:hAnsi="ArialRoundedMTW04-Regular" w:cs="Arial"/>
                          <w:szCs w:val="22"/>
                        </w:rPr>
                        <w:tab/>
                        <w:t>the reasons for the person’s belief.</w:t>
                      </w:r>
                    </w:p>
                    <w:p w14:paraId="1AAD81EA" w14:textId="77777777" w:rsidR="00722915" w:rsidRPr="00F776C8" w:rsidRDefault="00722915" w:rsidP="00F776C8">
                      <w:pPr>
                        <w:pStyle w:val="Asubpara"/>
                        <w:tabs>
                          <w:tab w:val="clear" w:pos="1900"/>
                          <w:tab w:val="clear" w:pos="2100"/>
                        </w:tabs>
                        <w:spacing w:before="0"/>
                        <w:rPr>
                          <w:rFonts w:ascii="ArialRoundedMTW04-Regular" w:hAnsi="ArialRoundedMTW04-Regular" w:cs="Arial"/>
                          <w:szCs w:val="22"/>
                        </w:rPr>
                      </w:pPr>
                      <w:r w:rsidRPr="00F776C8">
                        <w:rPr>
                          <w:rFonts w:ascii="ArialRoundedMTW04-Regular" w:hAnsi="ArialRoundedMTW04-Regular" w:cs="Arial"/>
                          <w:szCs w:val="22"/>
                        </w:rPr>
                        <w:t>…</w:t>
                      </w:r>
                    </w:p>
                    <w:p w14:paraId="0D5DAFF3" w14:textId="77777777" w:rsidR="00722915" w:rsidRPr="00F776C8" w:rsidRDefault="00722915" w:rsidP="00F776C8">
                      <w:pPr>
                        <w:pStyle w:val="Amain"/>
                        <w:tabs>
                          <w:tab w:val="clear" w:pos="900"/>
                          <w:tab w:val="clear" w:pos="1100"/>
                        </w:tabs>
                        <w:spacing w:before="0"/>
                        <w:ind w:left="1134" w:hanging="567"/>
                        <w:rPr>
                          <w:rFonts w:ascii="ArialRoundedMTW04-Regular" w:hAnsi="ArialRoundedMTW04-Regular" w:cs="Arial"/>
                          <w:szCs w:val="22"/>
                        </w:rPr>
                      </w:pPr>
                      <w:r w:rsidRPr="00F776C8">
                        <w:rPr>
                          <w:rFonts w:ascii="ArialRoundedMTW04-Regular" w:hAnsi="ArialRoundedMTW04-Regular" w:cs="Arial"/>
                          <w:szCs w:val="22"/>
                        </w:rPr>
                        <w:t xml:space="preserve">(3) </w:t>
                      </w:r>
                      <w:r w:rsidRPr="00F776C8">
                        <w:rPr>
                          <w:rFonts w:ascii="ArialRoundedMTW04-Regular" w:hAnsi="ArialRoundedMTW04-Regular" w:cs="Arial"/>
                          <w:szCs w:val="22"/>
                        </w:rPr>
                        <w:tab/>
                        <w:t>In this section:</w:t>
                      </w:r>
                    </w:p>
                    <w:p w14:paraId="5E33AAC2" w14:textId="77777777" w:rsidR="00722915" w:rsidRPr="00F776C8" w:rsidRDefault="00722915" w:rsidP="00F776C8">
                      <w:pPr>
                        <w:pStyle w:val="aDef"/>
                        <w:keepNext/>
                        <w:spacing w:before="0"/>
                        <w:rPr>
                          <w:rFonts w:ascii="ArialRoundedMTW04-Regular" w:hAnsi="ArialRoundedMTW04-Regular" w:cs="Arial"/>
                          <w:szCs w:val="22"/>
                        </w:rPr>
                      </w:pPr>
                      <w:r w:rsidRPr="00F776C8">
                        <w:rPr>
                          <w:rStyle w:val="charBoldItals"/>
                          <w:rFonts w:ascii="ArialRoundedMTW04-Regular" w:hAnsi="ArialRoundedMTW04-Regular" w:cs="Arial"/>
                          <w:szCs w:val="22"/>
                        </w:rPr>
                        <w:t>mandated reporter</w:t>
                      </w:r>
                      <w:r w:rsidRPr="00F776C8">
                        <w:rPr>
                          <w:rFonts w:ascii="ArialRoundedMTW04-Regular" w:hAnsi="ArialRoundedMTW04-Regular" w:cs="Arial"/>
                          <w:szCs w:val="22"/>
                        </w:rPr>
                        <w:t xml:space="preserve">—each of the following people is a </w:t>
                      </w:r>
                      <w:r w:rsidRPr="00F776C8">
                        <w:rPr>
                          <w:rStyle w:val="charBoldItals"/>
                          <w:rFonts w:ascii="ArialRoundedMTW04-Regular" w:hAnsi="ArialRoundedMTW04-Regular" w:cs="Arial"/>
                          <w:szCs w:val="22"/>
                        </w:rPr>
                        <w:t>mandated reporter</w:t>
                      </w:r>
                      <w:r w:rsidRPr="00F776C8">
                        <w:rPr>
                          <w:rFonts w:ascii="ArialRoundedMTW04-Regular" w:hAnsi="ArialRoundedMTW04-Regular" w:cs="Arial"/>
                          <w:szCs w:val="22"/>
                        </w:rPr>
                        <w:t>:</w:t>
                      </w:r>
                    </w:p>
                    <w:p w14:paraId="7F2AB821" w14:textId="77777777" w:rsidR="00722915" w:rsidRPr="00F776C8" w:rsidRDefault="00722915" w:rsidP="00F776C8">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eastAsia="Times New Roman" w:hAnsi="ArialRoundedMTW04-Regular" w:cs="Arial"/>
                          <w:szCs w:val="22"/>
                          <w:bdr w:val="none" w:sz="0" w:space="0" w:color="auto"/>
                          <w:lang w:eastAsia="en-AU"/>
                        </w:rPr>
                      </w:pPr>
                      <w:r w:rsidRPr="00F776C8">
                        <w:rPr>
                          <w:rFonts w:ascii="ArialRoundedMTW04-Regular" w:eastAsia="Times New Roman" w:hAnsi="ArialRoundedMTW04-Regular" w:cs="Arial"/>
                          <w:szCs w:val="22"/>
                          <w:bdr w:val="none" w:sz="0" w:space="0" w:color="auto"/>
                          <w:lang w:eastAsia="en-AU"/>
                        </w:rPr>
                        <w:t>…</w:t>
                      </w:r>
                    </w:p>
                    <w:p w14:paraId="24E6BA28" w14:textId="77777777" w:rsidR="00722915" w:rsidRPr="00F776C8" w:rsidRDefault="00722915" w:rsidP="00F776C8">
                      <w:p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eastAsia="Times New Roman" w:hAnsi="ArialRoundedMTW04-Regular" w:cs="Arial"/>
                          <w:szCs w:val="22"/>
                          <w:bdr w:val="none" w:sz="0" w:space="0" w:color="auto"/>
                          <w:lang w:eastAsia="en-AU"/>
                        </w:rPr>
                      </w:pPr>
                      <w:r w:rsidRPr="00F776C8">
                        <w:rPr>
                          <w:rFonts w:ascii="ArialRoundedMTW04-Regular" w:hAnsi="ArialRoundedMTW04-Regular" w:cs="Arial"/>
                          <w:szCs w:val="22"/>
                        </w:rPr>
                        <w:t>(p)</w:t>
                      </w:r>
                      <w:r w:rsidRPr="00F776C8">
                        <w:rPr>
                          <w:rFonts w:ascii="ArialRoundedMTW04-Regular" w:hAnsi="ArialRoundedMTW04-Regular" w:cs="Arial"/>
                          <w:szCs w:val="22"/>
                        </w:rPr>
                        <w:tab/>
                      </w:r>
                      <w:r w:rsidRPr="00F776C8">
                        <w:rPr>
                          <w:rFonts w:ascii="ArialRoundedMTW04-Regular" w:hAnsi="ArialRoundedMTW04-Regular" w:cs="Arial"/>
                          <w:szCs w:val="22"/>
                          <w:lang w:eastAsia="en-AU"/>
                        </w:rPr>
                        <w:t>a minister of religion, religious leader or member of the clergy of a church or religious denomination</w:t>
                      </w:r>
                      <w:r w:rsidRPr="00F776C8">
                        <w:rPr>
                          <w:rFonts w:ascii="ArialRoundedMTW04-Regular" w:hAnsi="ArialRoundedMTW04-Regular" w:cs="Arial"/>
                          <w:szCs w:val="22"/>
                        </w:rPr>
                        <w:t>;</w:t>
                      </w:r>
                    </w:p>
                  </w:txbxContent>
                </v:textbox>
                <w10:anchorlock/>
              </v:shape>
            </w:pict>
          </mc:Fallback>
        </mc:AlternateContent>
      </w:r>
    </w:p>
    <w:p w14:paraId="7285C7BF" w14:textId="529FEFFF" w:rsidR="006A2A3A" w:rsidRPr="007906AC" w:rsidRDefault="006A2A3A" w:rsidP="006A2A3A">
      <w:pPr>
        <w:pStyle w:val="Listlevel3"/>
        <w:numPr>
          <w:ilvl w:val="0"/>
          <w:numId w:val="0"/>
        </w:numPr>
        <w:rPr>
          <w:rStyle w:val="Hyperlink"/>
          <w:rFonts w:ascii="Calibri" w:hAnsi="Calibri" w:cs="Calibri"/>
          <w:color w:val="000000" w:themeColor="text1"/>
          <w:lang w:val="en-AU"/>
        </w:rPr>
      </w:pPr>
    </w:p>
    <w:p w14:paraId="649AE676" w14:textId="4C0559FD" w:rsidR="00722915" w:rsidRPr="007906AC" w:rsidRDefault="00722915" w:rsidP="007906AC">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color w:val="0079BF" w:themeColor="accent1" w:themeShade="BF"/>
          <w:sz w:val="28"/>
          <w:bdr w:val="none" w:sz="0" w:space="0" w:color="auto"/>
          <w:lang w:val="en-AU" w:eastAsia="en-AU"/>
        </w:rPr>
      </w:pPr>
      <w:r w:rsidRPr="007906AC">
        <w:rPr>
          <w:rFonts w:ascii="Calibri" w:eastAsia="Times New Roman" w:hAnsi="Calibri" w:cs="Calibri"/>
          <w:bCs/>
          <w:color w:val="0079BF" w:themeColor="accent1" w:themeShade="BF"/>
          <w:sz w:val="28"/>
          <w:bdr w:val="none" w:sz="0" w:space="0" w:color="auto"/>
          <w:lang w:val="en-AU" w:eastAsia="en-AU"/>
        </w:rPr>
        <w:t>Voluntary Reporting to the Child and Youth Protection Service (CYPS) regarding risk to the safety and wellbe</w:t>
      </w:r>
      <w:r w:rsidR="006A2A3A" w:rsidRPr="007906AC">
        <w:rPr>
          <w:rFonts w:ascii="Calibri" w:eastAsia="Times New Roman" w:hAnsi="Calibri" w:cs="Calibri"/>
          <w:bCs/>
          <w:color w:val="0079BF" w:themeColor="accent1" w:themeShade="BF"/>
          <w:sz w:val="28"/>
          <w:bdr w:val="none" w:sz="0" w:space="0" w:color="auto"/>
          <w:lang w:val="en-AU" w:eastAsia="en-AU"/>
        </w:rPr>
        <w:t>ing of a child</w:t>
      </w:r>
    </w:p>
    <w:p w14:paraId="2588253F" w14:textId="77777777"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szCs w:val="22"/>
          <w:bdr w:val="none" w:sz="0" w:space="0" w:color="auto"/>
          <w:lang w:eastAsia="en-AU"/>
        </w:rPr>
      </w:pPr>
    </w:p>
    <w:p w14:paraId="73099655" w14:textId="1F071399" w:rsidR="00722915" w:rsidRPr="007906AC" w:rsidRDefault="00722915" w:rsidP="007906AC">
      <w:pPr>
        <w:pBdr>
          <w:top w:val="none" w:sz="0" w:space="0" w:color="auto"/>
          <w:left w:val="none" w:sz="0" w:space="0" w:color="auto"/>
          <w:bottom w:val="none" w:sz="0" w:space="0" w:color="auto"/>
          <w:right w:val="none" w:sz="0" w:space="0" w:color="auto"/>
          <w:between w:val="none" w:sz="0" w:space="0" w:color="auto"/>
          <w:bar w:val="none" w:sz="0" w:color="auto"/>
        </w:pBdr>
        <w:ind w:left="360"/>
        <w:textAlignment w:val="baseline"/>
        <w:rPr>
          <w:rFonts w:ascii="Calibri" w:eastAsia="Times New Roman" w:hAnsi="Calibri" w:cs="Calibri"/>
          <w:color w:val="000000"/>
          <w:bdr w:val="none" w:sz="0" w:space="0" w:color="auto"/>
          <w:lang w:eastAsia="en-AU"/>
        </w:rPr>
      </w:pPr>
      <w:r w:rsidRPr="007906AC">
        <w:rPr>
          <w:rFonts w:ascii="Calibri" w:eastAsia="Times New Roman" w:hAnsi="Calibri" w:cs="Calibri"/>
          <w:color w:val="000000"/>
          <w:bdr w:val="none" w:sz="0" w:space="0" w:color="auto"/>
          <w:lang w:eastAsia="en-AU"/>
        </w:rPr>
        <w:t xml:space="preserve">If the Safe Church Team considers that there is a serious risk to the safety and wellbeing of a child or young person then they should make a voluntary report to the CYPS on </w:t>
      </w:r>
      <w:r w:rsidRPr="007906AC">
        <w:rPr>
          <w:rFonts w:ascii="Calibri" w:hAnsi="Calibri" w:cs="Calibri"/>
          <w:color w:val="222222"/>
          <w:shd w:val="clear" w:color="auto" w:fill="FFFFFF"/>
        </w:rPr>
        <w:t>1300 556 729</w:t>
      </w:r>
      <w:r w:rsidRPr="007906AC">
        <w:rPr>
          <w:rFonts w:ascii="Calibri" w:eastAsia="Times New Roman" w:hAnsi="Calibri" w:cs="Calibri"/>
          <w:color w:val="000000"/>
          <w:bdr w:val="none" w:sz="0" w:space="0" w:color="auto"/>
          <w:lang w:eastAsia="en-AU"/>
        </w:rPr>
        <w:t xml:space="preserve"> as soon as possible. </w:t>
      </w:r>
    </w:p>
    <w:p w14:paraId="6D87A5A7" w14:textId="3B292BE7" w:rsidR="006A2A3A" w:rsidRPr="007906AC" w:rsidRDefault="006A2A3A" w:rsidP="007906AC">
      <w:pPr>
        <w:pBdr>
          <w:top w:val="none" w:sz="0" w:space="0" w:color="auto"/>
          <w:left w:val="none" w:sz="0" w:space="0" w:color="auto"/>
          <w:bottom w:val="none" w:sz="0" w:space="0" w:color="auto"/>
          <w:right w:val="none" w:sz="0" w:space="0" w:color="auto"/>
          <w:between w:val="none" w:sz="0" w:space="0" w:color="auto"/>
          <w:bar w:val="none" w:sz="0" w:color="auto"/>
        </w:pBdr>
        <w:ind w:left="360"/>
        <w:textAlignment w:val="baseline"/>
        <w:rPr>
          <w:rFonts w:ascii="Calibri" w:eastAsia="Times New Roman" w:hAnsi="Calibri" w:cs="Calibri"/>
          <w:color w:val="000000"/>
          <w:bdr w:val="none" w:sz="0" w:space="0" w:color="auto"/>
          <w:lang w:eastAsia="en-AU"/>
        </w:rPr>
      </w:pPr>
    </w:p>
    <w:p w14:paraId="35861350" w14:textId="468E675F" w:rsidR="006A2A3A" w:rsidRPr="007906AC" w:rsidRDefault="006A2A3A" w:rsidP="007906AC">
      <w:pPr>
        <w:pBdr>
          <w:top w:val="none" w:sz="0" w:space="0" w:color="auto"/>
          <w:left w:val="none" w:sz="0" w:space="0" w:color="auto"/>
          <w:bottom w:val="none" w:sz="0" w:space="0" w:color="auto"/>
          <w:right w:val="none" w:sz="0" w:space="0" w:color="auto"/>
          <w:between w:val="none" w:sz="0" w:space="0" w:color="auto"/>
          <w:bar w:val="none" w:sz="0" w:color="auto"/>
        </w:pBdr>
        <w:ind w:left="360"/>
        <w:textAlignment w:val="baseline"/>
        <w:rPr>
          <w:rFonts w:ascii="Calibri" w:eastAsia="Times New Roman" w:hAnsi="Calibri" w:cs="Calibri"/>
          <w:color w:val="000000"/>
          <w:bdr w:val="none" w:sz="0" w:space="0" w:color="auto"/>
          <w:lang w:eastAsia="en-AU"/>
        </w:rPr>
      </w:pPr>
      <w:r w:rsidRPr="007906AC">
        <w:rPr>
          <w:rFonts w:ascii="Calibri" w:eastAsia="Times New Roman" w:hAnsi="Calibri" w:cs="Calibri"/>
          <w:color w:val="000000"/>
          <w:bdr w:val="none" w:sz="0" w:space="0" w:color="auto"/>
          <w:lang w:eastAsia="en-AU"/>
        </w:rPr>
        <w:t>If there is any doubt whether a concern would be considered a serious risk to the safety and wellbeing of a child or young person then the Safe Church Team should call CYPS on 1300 556 729 to receive advice.</w:t>
      </w:r>
    </w:p>
    <w:p w14:paraId="51D940C6" w14:textId="77777777" w:rsidR="00722915" w:rsidRPr="007906AC" w:rsidRDefault="00722915" w:rsidP="007906A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szCs w:val="22"/>
          <w:bdr w:val="none" w:sz="0" w:space="0" w:color="auto"/>
          <w:lang w:eastAsia="en-AU"/>
        </w:rPr>
      </w:pPr>
    </w:p>
    <w:p w14:paraId="1696DC8D" w14:textId="17A150A0"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Calibri" w:eastAsia="Times New Roman" w:hAnsi="Calibri" w:cs="Calibri"/>
          <w:color w:val="000000"/>
          <w:bdr w:val="none" w:sz="0" w:space="0" w:color="auto"/>
          <w:lang w:eastAsia="en-AU"/>
        </w:rPr>
      </w:pPr>
      <w:r w:rsidRPr="007906AC">
        <w:rPr>
          <w:rFonts w:ascii="Calibri" w:hAnsi="Calibri" w:cs="Calibri"/>
          <w:b/>
          <w:bCs/>
          <w:noProof/>
          <w:sz w:val="32"/>
        </w:rPr>
        <mc:AlternateContent>
          <mc:Choice Requires="wps">
            <w:drawing>
              <wp:inline distT="0" distB="0" distL="0" distR="0" wp14:anchorId="39967914" wp14:editId="1F7A0A28">
                <wp:extent cx="6010275" cy="1752600"/>
                <wp:effectExtent l="19050" t="19050" r="28575" b="1905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1752600"/>
                        </a:xfrm>
                        <a:prstGeom prst="rect">
                          <a:avLst/>
                        </a:prstGeom>
                        <a:solidFill>
                          <a:srgbClr val="63C29D">
                            <a:alpha val="50000"/>
                          </a:srgbClr>
                        </a:solidFill>
                        <a:ln w="38100">
                          <a:solidFill>
                            <a:srgbClr val="47C3D3"/>
                          </a:solidFill>
                          <a:miter lim="800000"/>
                          <a:headEnd/>
                          <a:tailEnd/>
                        </a:ln>
                      </wps:spPr>
                      <wps:txbx>
                        <w:txbxContent>
                          <w:p w14:paraId="42806739" w14:textId="77777777" w:rsidR="00722915" w:rsidRPr="00F776C8" w:rsidRDefault="00722915" w:rsidP="00722915">
                            <w:pPr>
                              <w:pStyle w:val="AH5Sec"/>
                              <w:spacing w:before="0"/>
                              <w:ind w:left="0" w:firstLine="0"/>
                              <w:rPr>
                                <w:rStyle w:val="CharSectNo"/>
                                <w:rFonts w:ascii="ArialRoundedMTW04-Regular" w:hAnsi="ArialRoundedMTW04-Regular"/>
                                <w:szCs w:val="24"/>
                              </w:rPr>
                            </w:pPr>
                            <w:r w:rsidRPr="00F776C8">
                              <w:rPr>
                                <w:rStyle w:val="CharSectNo"/>
                                <w:rFonts w:ascii="ArialRoundedMTW04-Regular" w:hAnsi="ArialRoundedMTW04-Regular"/>
                                <w:i/>
                                <w:szCs w:val="24"/>
                              </w:rPr>
                              <w:t>Children and Young People Act 2008</w:t>
                            </w:r>
                            <w:r w:rsidRPr="00F776C8">
                              <w:rPr>
                                <w:rStyle w:val="CharSectNo"/>
                                <w:rFonts w:ascii="ArialRoundedMTW04-Regular" w:hAnsi="ArialRoundedMTW04-Regular"/>
                                <w:szCs w:val="24"/>
                              </w:rPr>
                              <w:t xml:space="preserve"> (ACT) section 354</w:t>
                            </w:r>
                          </w:p>
                          <w:p w14:paraId="5304D59D" w14:textId="77777777" w:rsidR="00722915" w:rsidRPr="00F776C8" w:rsidRDefault="00722915" w:rsidP="00722915">
                            <w:pPr>
                              <w:pStyle w:val="AH5Sec"/>
                              <w:spacing w:before="0"/>
                              <w:rPr>
                                <w:rFonts w:ascii="ArialRoundedMTW04-Regular" w:hAnsi="ArialRoundedMTW04-Regular"/>
                                <w:szCs w:val="24"/>
                              </w:rPr>
                            </w:pPr>
                            <w:bookmarkStart w:id="6" w:name="_Toc23950305"/>
                            <w:r w:rsidRPr="00F776C8">
                              <w:rPr>
                                <w:rFonts w:ascii="ArialRoundedMTW04-Regular" w:hAnsi="ArialRoundedMTW04-Regular"/>
                                <w:szCs w:val="24"/>
                              </w:rPr>
                              <w:t>Voluntary reporting of abuse and neglect</w:t>
                            </w:r>
                            <w:bookmarkEnd w:id="6"/>
                          </w:p>
                          <w:p w14:paraId="7B83D50D" w14:textId="77777777" w:rsidR="00722915" w:rsidRPr="00F776C8" w:rsidRDefault="00722915" w:rsidP="00722915">
                            <w:pPr>
                              <w:pStyle w:val="Amain"/>
                              <w:tabs>
                                <w:tab w:val="clear" w:pos="900"/>
                                <w:tab w:val="clear" w:pos="1100"/>
                              </w:tabs>
                              <w:spacing w:before="0"/>
                              <w:ind w:left="1134" w:hanging="567"/>
                              <w:rPr>
                                <w:rFonts w:ascii="ArialRoundedMTW04-Regular" w:hAnsi="ArialRoundedMTW04-Regular" w:cs="Arial"/>
                                <w:szCs w:val="24"/>
                              </w:rPr>
                            </w:pPr>
                            <w:r w:rsidRPr="00F776C8">
                              <w:rPr>
                                <w:rFonts w:ascii="ArialRoundedMTW04-Regular" w:hAnsi="ArialRoundedMTW04-Regular" w:cs="Arial"/>
                                <w:szCs w:val="24"/>
                              </w:rPr>
                              <w:t>(1)</w:t>
                            </w:r>
                            <w:r w:rsidRPr="00F776C8">
                              <w:rPr>
                                <w:rFonts w:ascii="ArialRoundedMTW04-Regular" w:hAnsi="ArialRoundedMTW04-Regular" w:cs="Arial"/>
                                <w:szCs w:val="24"/>
                              </w:rPr>
                              <w:tab/>
                              <w:t>This section applies if a person believes or suspects that a child or young person—</w:t>
                            </w:r>
                          </w:p>
                          <w:p w14:paraId="0B915EF1" w14:textId="77777777" w:rsidR="00722915" w:rsidRPr="00F776C8"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F776C8">
                              <w:rPr>
                                <w:rFonts w:ascii="ArialRoundedMTW04-Regular" w:hAnsi="ArialRoundedMTW04-Regular" w:cs="Arial"/>
                                <w:szCs w:val="24"/>
                              </w:rPr>
                              <w:t>(a)</w:t>
                            </w:r>
                            <w:r w:rsidRPr="00F776C8">
                              <w:rPr>
                                <w:rFonts w:ascii="ArialRoundedMTW04-Regular" w:hAnsi="ArialRoundedMTW04-Regular" w:cs="Arial"/>
                                <w:szCs w:val="24"/>
                              </w:rPr>
                              <w:tab/>
                              <w:t>is being abused; or</w:t>
                            </w:r>
                          </w:p>
                          <w:p w14:paraId="62F409E8" w14:textId="77777777" w:rsidR="00722915" w:rsidRPr="00F776C8"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F776C8">
                              <w:rPr>
                                <w:rFonts w:ascii="ArialRoundedMTW04-Regular" w:hAnsi="ArialRoundedMTW04-Regular" w:cs="Arial"/>
                                <w:szCs w:val="24"/>
                              </w:rPr>
                              <w:t>(b)</w:t>
                            </w:r>
                            <w:r w:rsidRPr="00F776C8">
                              <w:rPr>
                                <w:rFonts w:ascii="ArialRoundedMTW04-Regular" w:hAnsi="ArialRoundedMTW04-Regular" w:cs="Arial"/>
                                <w:szCs w:val="24"/>
                              </w:rPr>
                              <w:tab/>
                              <w:t>is being neglected; or</w:t>
                            </w:r>
                          </w:p>
                          <w:p w14:paraId="472CF8A0" w14:textId="77777777" w:rsidR="00722915" w:rsidRPr="00F776C8"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F776C8">
                              <w:rPr>
                                <w:rFonts w:ascii="ArialRoundedMTW04-Regular" w:hAnsi="ArialRoundedMTW04-Regular" w:cs="Arial"/>
                                <w:szCs w:val="24"/>
                              </w:rPr>
                              <w:t>(c)</w:t>
                            </w:r>
                            <w:r w:rsidRPr="00F776C8">
                              <w:rPr>
                                <w:rFonts w:ascii="ArialRoundedMTW04-Regular" w:hAnsi="ArialRoundedMTW04-Regular" w:cs="Arial"/>
                                <w:szCs w:val="24"/>
                              </w:rPr>
                              <w:tab/>
                              <w:t>is at risk of abuse or neglect.</w:t>
                            </w:r>
                          </w:p>
                          <w:p w14:paraId="234AE8D2" w14:textId="77777777" w:rsidR="00722915" w:rsidRPr="00F776C8" w:rsidRDefault="00722915" w:rsidP="00722915">
                            <w:pPr>
                              <w:pStyle w:val="Amain"/>
                              <w:keepNext/>
                              <w:tabs>
                                <w:tab w:val="clear" w:pos="900"/>
                                <w:tab w:val="clear" w:pos="1100"/>
                              </w:tabs>
                              <w:spacing w:before="0"/>
                              <w:ind w:left="1134" w:hanging="567"/>
                              <w:rPr>
                                <w:rFonts w:ascii="ArialRoundedMTW04-Regular" w:hAnsi="ArialRoundedMTW04-Regular" w:cs="Arial"/>
                                <w:szCs w:val="24"/>
                              </w:rPr>
                            </w:pPr>
                            <w:r w:rsidRPr="00F776C8">
                              <w:rPr>
                                <w:rFonts w:ascii="ArialRoundedMTW04-Regular" w:hAnsi="ArialRoundedMTW04-Regular" w:cs="Arial"/>
                                <w:szCs w:val="24"/>
                              </w:rPr>
                              <w:t>(2)</w:t>
                            </w:r>
                            <w:r w:rsidRPr="00F776C8">
                              <w:rPr>
                                <w:rFonts w:ascii="ArialRoundedMTW04-Regular" w:hAnsi="ArialRoundedMTW04-Regular" w:cs="Arial"/>
                                <w:szCs w:val="24"/>
                              </w:rPr>
                              <w:tab/>
                              <w:t xml:space="preserve">The person may report (a </w:t>
                            </w:r>
                            <w:r w:rsidRPr="00F776C8">
                              <w:rPr>
                                <w:rStyle w:val="charBoldItals"/>
                                <w:rFonts w:ascii="ArialRoundedMTW04-Regular" w:eastAsiaTheme="minorHAnsi" w:hAnsi="ArialRoundedMTW04-Regular" w:cs="Arial"/>
                              </w:rPr>
                              <w:t>voluntary report</w:t>
                            </w:r>
                            <w:r w:rsidRPr="00F776C8">
                              <w:rPr>
                                <w:rFonts w:ascii="ArialRoundedMTW04-Regular" w:hAnsi="ArialRoundedMTW04-Regular" w:cs="Arial"/>
                                <w:szCs w:val="24"/>
                              </w:rPr>
                              <w:t>) the belief or suspicion, and the reasons for the belief or suspicion, to the director</w:t>
                            </w:r>
                            <w:r w:rsidRPr="00F776C8">
                              <w:rPr>
                                <w:rFonts w:ascii="ArialRoundedMTW04-Regular" w:hAnsi="ArialRoundedMTW04-Regular" w:cs="Arial"/>
                                <w:szCs w:val="24"/>
                              </w:rPr>
                              <w:noBreakHyphen/>
                              <w:t>general.</w:t>
                            </w:r>
                          </w:p>
                        </w:txbxContent>
                      </wps:txbx>
                      <wps:bodyPr rot="0" vert="horz" wrap="square" lIns="91440" tIns="45720" rIns="91440" bIns="45720" anchor="t" anchorCtr="0">
                        <a:noAutofit/>
                      </wps:bodyPr>
                    </wps:wsp>
                  </a:graphicData>
                </a:graphic>
              </wp:inline>
            </w:drawing>
          </mc:Choice>
          <mc:Fallback>
            <w:pict>
              <v:shape w14:anchorId="39967914" id="Text Box 41" o:spid="_x0000_s1028" type="#_x0000_t202" style="width:473.25pt;height:1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" fillcolor="#63c29d" strokecolor="#47c3d3" strokeweight="3pt">
                <v:fill opacity="32896f"/>
                <v:textbox>
                  <w:txbxContent>
                    <w:p w14:paraId="42806739" w14:textId="77777777" w:rsidR="00722915" w:rsidRPr="00F776C8" w:rsidRDefault="00722915" w:rsidP="00722915">
                      <w:pPr>
                        <w:pStyle w:val="AH5Sec"/>
                        <w:spacing w:before="0"/>
                        <w:ind w:left="0" w:firstLine="0"/>
                        <w:rPr>
                          <w:rStyle w:val="CharSectNo"/>
                          <w:rFonts w:ascii="ArialRoundedMTW04-Regular" w:hAnsi="ArialRoundedMTW04-Regular"/>
                          <w:szCs w:val="24"/>
                        </w:rPr>
                      </w:pPr>
                      <w:r w:rsidRPr="00F776C8">
                        <w:rPr>
                          <w:rStyle w:val="CharSectNo"/>
                          <w:rFonts w:ascii="ArialRoundedMTW04-Regular" w:hAnsi="ArialRoundedMTW04-Regular"/>
                          <w:i/>
                          <w:szCs w:val="24"/>
                        </w:rPr>
                        <w:t>Children and Young People Act 2008</w:t>
                      </w:r>
                      <w:r w:rsidRPr="00F776C8">
                        <w:rPr>
                          <w:rStyle w:val="CharSectNo"/>
                          <w:rFonts w:ascii="ArialRoundedMTW04-Regular" w:hAnsi="ArialRoundedMTW04-Regular"/>
                          <w:szCs w:val="24"/>
                        </w:rPr>
                        <w:t xml:space="preserve"> (ACT) section 354</w:t>
                      </w:r>
                    </w:p>
                    <w:p w14:paraId="5304D59D" w14:textId="77777777" w:rsidR="00722915" w:rsidRPr="00F776C8" w:rsidRDefault="00722915" w:rsidP="00722915">
                      <w:pPr>
                        <w:pStyle w:val="AH5Sec"/>
                        <w:spacing w:before="0"/>
                        <w:rPr>
                          <w:rFonts w:ascii="ArialRoundedMTW04-Regular" w:hAnsi="ArialRoundedMTW04-Regular"/>
                          <w:szCs w:val="24"/>
                        </w:rPr>
                      </w:pPr>
                      <w:bookmarkStart w:id="7" w:name="_Toc23950305"/>
                      <w:r w:rsidRPr="00F776C8">
                        <w:rPr>
                          <w:rFonts w:ascii="ArialRoundedMTW04-Regular" w:hAnsi="ArialRoundedMTW04-Regular"/>
                          <w:szCs w:val="24"/>
                        </w:rPr>
                        <w:t>Voluntary reporting of abuse and neglect</w:t>
                      </w:r>
                      <w:bookmarkEnd w:id="7"/>
                    </w:p>
                    <w:p w14:paraId="7B83D50D" w14:textId="77777777" w:rsidR="00722915" w:rsidRPr="00F776C8" w:rsidRDefault="00722915" w:rsidP="00722915">
                      <w:pPr>
                        <w:pStyle w:val="Amain"/>
                        <w:tabs>
                          <w:tab w:val="clear" w:pos="900"/>
                          <w:tab w:val="clear" w:pos="1100"/>
                        </w:tabs>
                        <w:spacing w:before="0"/>
                        <w:ind w:left="1134" w:hanging="567"/>
                        <w:rPr>
                          <w:rFonts w:ascii="ArialRoundedMTW04-Regular" w:hAnsi="ArialRoundedMTW04-Regular" w:cs="Arial"/>
                          <w:szCs w:val="24"/>
                        </w:rPr>
                      </w:pPr>
                      <w:r w:rsidRPr="00F776C8">
                        <w:rPr>
                          <w:rFonts w:ascii="ArialRoundedMTW04-Regular" w:hAnsi="ArialRoundedMTW04-Regular" w:cs="Arial"/>
                          <w:szCs w:val="24"/>
                        </w:rPr>
                        <w:t>(1)</w:t>
                      </w:r>
                      <w:r w:rsidRPr="00F776C8">
                        <w:rPr>
                          <w:rFonts w:ascii="ArialRoundedMTW04-Regular" w:hAnsi="ArialRoundedMTW04-Regular" w:cs="Arial"/>
                          <w:szCs w:val="24"/>
                        </w:rPr>
                        <w:tab/>
                        <w:t>This section applies if a person believes or suspects that a child or young person—</w:t>
                      </w:r>
                    </w:p>
                    <w:p w14:paraId="0B915EF1" w14:textId="77777777" w:rsidR="00722915" w:rsidRPr="00F776C8"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F776C8">
                        <w:rPr>
                          <w:rFonts w:ascii="ArialRoundedMTW04-Regular" w:hAnsi="ArialRoundedMTW04-Regular" w:cs="Arial"/>
                          <w:szCs w:val="24"/>
                        </w:rPr>
                        <w:t>(a)</w:t>
                      </w:r>
                      <w:r w:rsidRPr="00F776C8">
                        <w:rPr>
                          <w:rFonts w:ascii="ArialRoundedMTW04-Regular" w:hAnsi="ArialRoundedMTW04-Regular" w:cs="Arial"/>
                          <w:szCs w:val="24"/>
                        </w:rPr>
                        <w:tab/>
                        <w:t>is being abused; or</w:t>
                      </w:r>
                    </w:p>
                    <w:p w14:paraId="62F409E8" w14:textId="77777777" w:rsidR="00722915" w:rsidRPr="00F776C8"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F776C8">
                        <w:rPr>
                          <w:rFonts w:ascii="ArialRoundedMTW04-Regular" w:hAnsi="ArialRoundedMTW04-Regular" w:cs="Arial"/>
                          <w:szCs w:val="24"/>
                        </w:rPr>
                        <w:t>(b)</w:t>
                      </w:r>
                      <w:r w:rsidRPr="00F776C8">
                        <w:rPr>
                          <w:rFonts w:ascii="ArialRoundedMTW04-Regular" w:hAnsi="ArialRoundedMTW04-Regular" w:cs="Arial"/>
                          <w:szCs w:val="24"/>
                        </w:rPr>
                        <w:tab/>
                        <w:t>is being neglected; or</w:t>
                      </w:r>
                    </w:p>
                    <w:p w14:paraId="472CF8A0" w14:textId="77777777" w:rsidR="00722915" w:rsidRPr="00F776C8"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F776C8">
                        <w:rPr>
                          <w:rFonts w:ascii="ArialRoundedMTW04-Regular" w:hAnsi="ArialRoundedMTW04-Regular" w:cs="Arial"/>
                          <w:szCs w:val="24"/>
                        </w:rPr>
                        <w:t>(c)</w:t>
                      </w:r>
                      <w:r w:rsidRPr="00F776C8">
                        <w:rPr>
                          <w:rFonts w:ascii="ArialRoundedMTW04-Regular" w:hAnsi="ArialRoundedMTW04-Regular" w:cs="Arial"/>
                          <w:szCs w:val="24"/>
                        </w:rPr>
                        <w:tab/>
                        <w:t>is at risk of abuse or neglect.</w:t>
                      </w:r>
                    </w:p>
                    <w:p w14:paraId="234AE8D2" w14:textId="77777777" w:rsidR="00722915" w:rsidRPr="00F776C8" w:rsidRDefault="00722915" w:rsidP="00722915">
                      <w:pPr>
                        <w:pStyle w:val="Amain"/>
                        <w:keepNext/>
                        <w:tabs>
                          <w:tab w:val="clear" w:pos="900"/>
                          <w:tab w:val="clear" w:pos="1100"/>
                        </w:tabs>
                        <w:spacing w:before="0"/>
                        <w:ind w:left="1134" w:hanging="567"/>
                        <w:rPr>
                          <w:rFonts w:ascii="ArialRoundedMTW04-Regular" w:hAnsi="ArialRoundedMTW04-Regular" w:cs="Arial"/>
                          <w:szCs w:val="24"/>
                        </w:rPr>
                      </w:pPr>
                      <w:r w:rsidRPr="00F776C8">
                        <w:rPr>
                          <w:rFonts w:ascii="ArialRoundedMTW04-Regular" w:hAnsi="ArialRoundedMTW04-Regular" w:cs="Arial"/>
                          <w:szCs w:val="24"/>
                        </w:rPr>
                        <w:t>(2)</w:t>
                      </w:r>
                      <w:r w:rsidRPr="00F776C8">
                        <w:rPr>
                          <w:rFonts w:ascii="ArialRoundedMTW04-Regular" w:hAnsi="ArialRoundedMTW04-Regular" w:cs="Arial"/>
                          <w:szCs w:val="24"/>
                        </w:rPr>
                        <w:tab/>
                        <w:t xml:space="preserve">The person may report (a </w:t>
                      </w:r>
                      <w:r w:rsidRPr="00F776C8">
                        <w:rPr>
                          <w:rStyle w:val="charBoldItals"/>
                          <w:rFonts w:ascii="ArialRoundedMTW04-Regular" w:eastAsiaTheme="minorHAnsi" w:hAnsi="ArialRoundedMTW04-Regular" w:cs="Arial"/>
                        </w:rPr>
                        <w:t>voluntary report</w:t>
                      </w:r>
                      <w:r w:rsidRPr="00F776C8">
                        <w:rPr>
                          <w:rFonts w:ascii="ArialRoundedMTW04-Regular" w:hAnsi="ArialRoundedMTW04-Regular" w:cs="Arial"/>
                          <w:szCs w:val="24"/>
                        </w:rPr>
                        <w:t>) the belief or suspicion, and the reasons for the belief or suspicion, to the director</w:t>
                      </w:r>
                      <w:r w:rsidRPr="00F776C8">
                        <w:rPr>
                          <w:rFonts w:ascii="ArialRoundedMTW04-Regular" w:hAnsi="ArialRoundedMTW04-Regular" w:cs="Arial"/>
                          <w:szCs w:val="24"/>
                        </w:rPr>
                        <w:noBreakHyphen/>
                        <w:t>general.</w:t>
                      </w:r>
                    </w:p>
                  </w:txbxContent>
                </v:textbox>
                <w10:anchorlock/>
              </v:shape>
            </w:pict>
          </mc:Fallback>
        </mc:AlternateContent>
      </w:r>
    </w:p>
    <w:p w14:paraId="3497C0ED" w14:textId="2413C44C" w:rsidR="00722915" w:rsidRPr="007906AC" w:rsidRDefault="00722915" w:rsidP="00722915">
      <w:pPr>
        <w:rPr>
          <w:rFonts w:ascii="Calibri" w:eastAsia="Times New Roman" w:hAnsi="Calibri" w:cs="Calibri"/>
          <w:color w:val="000000"/>
          <w:bdr w:val="none" w:sz="0" w:space="0" w:color="auto"/>
          <w:lang w:eastAsia="en-AU"/>
        </w:rPr>
      </w:pPr>
    </w:p>
    <w:p w14:paraId="3CD10450" w14:textId="617C6E83" w:rsidR="00722915" w:rsidRPr="007906AC" w:rsidRDefault="00722915" w:rsidP="007906AC">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color w:val="0079BF" w:themeColor="accent1" w:themeShade="BF"/>
          <w:sz w:val="28"/>
          <w:bdr w:val="none" w:sz="0" w:space="0" w:color="auto"/>
          <w:lang w:val="en-AU" w:eastAsia="en-AU"/>
        </w:rPr>
      </w:pPr>
      <w:r w:rsidRPr="007906AC">
        <w:rPr>
          <w:rFonts w:ascii="Calibri" w:eastAsia="Times New Roman" w:hAnsi="Calibri" w:cs="Calibri"/>
          <w:bCs/>
          <w:color w:val="0079BF" w:themeColor="accent1" w:themeShade="BF"/>
          <w:sz w:val="28"/>
          <w:bdr w:val="none" w:sz="0" w:space="0" w:color="auto"/>
          <w:lang w:val="en-AU" w:eastAsia="en-AU"/>
        </w:rPr>
        <w:lastRenderedPageBreak/>
        <w:t>Report Child Abuse Offences to Police</w:t>
      </w:r>
    </w:p>
    <w:p w14:paraId="399F3E17" w14:textId="77777777" w:rsidR="00722915" w:rsidRPr="007906AC" w:rsidRDefault="00722915" w:rsidP="00722915">
      <w:pPr>
        <w:rPr>
          <w:rFonts w:ascii="Calibri" w:hAnsi="Calibri" w:cs="Calibri"/>
          <w:bdr w:val="none" w:sz="0" w:space="0" w:color="auto"/>
        </w:rPr>
      </w:pPr>
    </w:p>
    <w:p w14:paraId="2D1DC7B5" w14:textId="60D927A2" w:rsidR="00722915" w:rsidRPr="007906AC" w:rsidRDefault="00722915" w:rsidP="007906AC">
      <w:pPr>
        <w:pStyle w:val="ListParagraph"/>
        <w:numPr>
          <w:ilvl w:val="0"/>
          <w:numId w:val="22"/>
        </w:numPr>
        <w:shd w:val="clear" w:color="auto" w:fill="FFFFFF"/>
        <w:rPr>
          <w:rFonts w:ascii="Calibri" w:eastAsia="Times New Roman" w:hAnsi="Calibri" w:cs="Calibri"/>
          <w:bdr w:val="none" w:sz="0" w:space="0" w:color="auto"/>
          <w:lang w:eastAsia="en-AU"/>
        </w:rPr>
      </w:pPr>
      <w:r w:rsidRPr="007906AC">
        <w:rPr>
          <w:rFonts w:ascii="Calibri" w:hAnsi="Calibri" w:cs="Calibri"/>
        </w:rPr>
        <w:t xml:space="preserve">If the Safe Church Team </w:t>
      </w:r>
      <w:r w:rsidRPr="007906AC">
        <w:rPr>
          <w:rFonts w:ascii="Calibri" w:eastAsia="Times New Roman" w:hAnsi="Calibri" w:cs="Calibri"/>
          <w:bdr w:val="none" w:sz="0" w:space="0" w:color="auto"/>
          <w:lang w:eastAsia="en-AU"/>
        </w:rPr>
        <w:t>obtains information that leads to a reasonable belief that a sexual offence has been committed against a child</w:t>
      </w:r>
      <w:r w:rsidRPr="007906AC">
        <w:rPr>
          <w:rFonts w:ascii="Calibri" w:hAnsi="Calibri" w:cs="Calibri"/>
        </w:rPr>
        <w:t xml:space="preserve"> then they must report this to an ACT Police officer, regardless of whether the victim of the alleged abuse wants this report to be made</w:t>
      </w:r>
      <w:r w:rsidR="006A2A3A" w:rsidRPr="007906AC">
        <w:rPr>
          <w:rFonts w:ascii="Calibri" w:hAnsi="Calibri" w:cs="Calibri"/>
        </w:rPr>
        <w:t>.</w:t>
      </w:r>
    </w:p>
    <w:p w14:paraId="6A832BF0" w14:textId="7B6841C8" w:rsidR="00722915" w:rsidRPr="007906AC" w:rsidRDefault="00722915" w:rsidP="007906AC">
      <w:pPr>
        <w:pStyle w:val="Listlevel3"/>
        <w:numPr>
          <w:ilvl w:val="0"/>
          <w:numId w:val="22"/>
        </w:numPr>
        <w:rPr>
          <w:rFonts w:ascii="Calibri" w:hAnsi="Calibri" w:cs="Calibri"/>
          <w:lang w:val="en-AU"/>
        </w:rPr>
      </w:pPr>
      <w:r w:rsidRPr="007906AC">
        <w:rPr>
          <w:rFonts w:ascii="Calibri" w:hAnsi="Calibri" w:cs="Calibri"/>
          <w:lang w:val="en-AU"/>
        </w:rPr>
        <w:t>The requirement to report to ACT Police includes both recent incidents and</w:t>
      </w:r>
      <w:r w:rsidR="006A2A3A" w:rsidRPr="007906AC">
        <w:rPr>
          <w:rFonts w:ascii="Calibri" w:hAnsi="Calibri" w:cs="Calibri"/>
          <w:lang w:val="en-AU"/>
        </w:rPr>
        <w:t xml:space="preserve"> allegations of historic abuse.</w:t>
      </w:r>
      <w:r w:rsidRPr="007906AC">
        <w:rPr>
          <w:rFonts w:ascii="Calibri" w:hAnsi="Calibri" w:cs="Calibri"/>
          <w:lang w:val="en-AU"/>
        </w:rPr>
        <w:t xml:space="preserve"> The Safe Church Team should </w:t>
      </w:r>
      <w:r w:rsidR="006A2A3A" w:rsidRPr="007906AC">
        <w:rPr>
          <w:rFonts w:ascii="Calibri" w:hAnsi="Calibri" w:cs="Calibri"/>
          <w:lang w:val="en-AU"/>
        </w:rPr>
        <w:t>consider consulting the Fresh Hope Safe Ministry Practices Leader ((02) 8573 6000)</w:t>
      </w:r>
      <w:r w:rsidRPr="007906AC">
        <w:rPr>
          <w:rFonts w:ascii="Calibri" w:hAnsi="Calibri" w:cs="Calibri"/>
          <w:lang w:val="en-AU"/>
        </w:rPr>
        <w:t xml:space="preserve"> of any allegations of a Child Abuse Offence.</w:t>
      </w:r>
    </w:p>
    <w:p w14:paraId="45399770" w14:textId="419935B4" w:rsidR="00722915" w:rsidRPr="007906AC" w:rsidRDefault="00722915" w:rsidP="007906AC">
      <w:pPr>
        <w:pStyle w:val="Listlevel3"/>
        <w:numPr>
          <w:ilvl w:val="0"/>
          <w:numId w:val="22"/>
        </w:numPr>
        <w:rPr>
          <w:rFonts w:ascii="Calibri" w:hAnsi="Calibri" w:cs="Calibri"/>
          <w:sz w:val="22"/>
          <w:szCs w:val="22"/>
        </w:rPr>
      </w:pPr>
      <w:r w:rsidRPr="007906AC">
        <w:rPr>
          <w:rFonts w:ascii="Calibri" w:hAnsi="Calibri" w:cs="Calibri"/>
          <w:lang w:val="en-AU"/>
        </w:rPr>
        <w:t>Failure to Report a Child Sexual Offence to ACT Police is a criminal offence and may be punishable by up to two years imprisonment.</w:t>
      </w:r>
    </w:p>
    <w:p w14:paraId="28E24126" w14:textId="2482C32C" w:rsidR="006A2A3A" w:rsidRPr="007906AC" w:rsidRDefault="006A2A3A" w:rsidP="006A2A3A">
      <w:pPr>
        <w:pStyle w:val="Listlevel3"/>
        <w:numPr>
          <w:ilvl w:val="0"/>
          <w:numId w:val="0"/>
        </w:numPr>
        <w:ind w:left="1134" w:hanging="1134"/>
        <w:rPr>
          <w:rFonts w:ascii="Calibri" w:hAnsi="Calibri" w:cs="Calibri"/>
          <w:lang w:val="en-AU"/>
        </w:rPr>
      </w:pPr>
    </w:p>
    <w:p w14:paraId="47864467" w14:textId="7CD72D41" w:rsidR="006A2A3A" w:rsidRPr="007906AC" w:rsidRDefault="006A2A3A" w:rsidP="006A2A3A">
      <w:pPr>
        <w:pStyle w:val="Listlevel3"/>
        <w:numPr>
          <w:ilvl w:val="0"/>
          <w:numId w:val="0"/>
        </w:numPr>
        <w:ind w:left="1134" w:hanging="1134"/>
        <w:rPr>
          <w:rFonts w:ascii="Calibri" w:hAnsi="Calibri" w:cs="Calibri"/>
          <w:lang w:val="en-AU"/>
        </w:rPr>
      </w:pPr>
      <w:r w:rsidRPr="007906AC">
        <w:rPr>
          <w:rFonts w:ascii="Calibri" w:eastAsia="Times New Roman" w:hAnsi="Calibri" w:cs="Calibri"/>
          <w:b/>
          <w:bCs/>
          <w:noProof/>
          <w:color w:val="000000"/>
          <w:sz w:val="32"/>
          <w:lang w:val="en-AU"/>
        </w:rPr>
        <mc:AlternateContent>
          <mc:Choice Requires="wps">
            <w:drawing>
              <wp:inline distT="0" distB="0" distL="0" distR="0" wp14:anchorId="65F014F1" wp14:editId="7E6885C5">
                <wp:extent cx="6120130" cy="5505450"/>
                <wp:effectExtent l="19050" t="19050" r="13970" b="1905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130" cy="5505450"/>
                        </a:xfrm>
                        <a:prstGeom prst="rect">
                          <a:avLst/>
                        </a:prstGeom>
                        <a:solidFill>
                          <a:srgbClr val="63C29D">
                            <a:alpha val="50000"/>
                          </a:srgbClr>
                        </a:solidFill>
                        <a:ln w="38100">
                          <a:solidFill>
                            <a:srgbClr val="47C3D3"/>
                          </a:solidFill>
                          <a:miter lim="800000"/>
                          <a:headEnd/>
                          <a:tailEnd/>
                        </a:ln>
                      </wps:spPr>
                      <wps:txbx>
                        <w:txbxContent>
                          <w:p w14:paraId="4BDAD4AB" w14:textId="77777777" w:rsidR="006A2A3A" w:rsidRPr="00CC7B6F" w:rsidRDefault="006A2A3A" w:rsidP="006A2A3A">
                            <w:pPr>
                              <w:pStyle w:val="AH5Sec"/>
                              <w:tabs>
                                <w:tab w:val="clear" w:pos="1100"/>
                              </w:tabs>
                              <w:spacing w:before="0"/>
                              <w:ind w:left="0" w:firstLine="0"/>
                              <w:rPr>
                                <w:rFonts w:ascii="ArialRoundedMTW04-Regular" w:hAnsi="ArialRoundedMTW04-Regular"/>
                                <w:szCs w:val="24"/>
                              </w:rPr>
                            </w:pPr>
                            <w:bookmarkStart w:id="8" w:name="_Toc20923510"/>
                            <w:r w:rsidRPr="00CC7B6F">
                              <w:rPr>
                                <w:rStyle w:val="CharSectNo"/>
                                <w:rFonts w:ascii="ArialRoundedMTW04-Regular" w:hAnsi="ArialRoundedMTW04-Regular"/>
                                <w:szCs w:val="24"/>
                              </w:rPr>
                              <w:t>Crimes Act 1900 (ACT) 66AA</w:t>
                            </w:r>
                          </w:p>
                          <w:p w14:paraId="251D7545" w14:textId="77777777" w:rsidR="006A2A3A" w:rsidRPr="00CC7B6F" w:rsidRDefault="006A2A3A" w:rsidP="006A2A3A">
                            <w:pPr>
                              <w:pStyle w:val="AH5Sec"/>
                              <w:tabs>
                                <w:tab w:val="clear" w:pos="1100"/>
                              </w:tabs>
                              <w:spacing w:before="0"/>
                              <w:ind w:left="0" w:firstLine="0"/>
                              <w:rPr>
                                <w:rFonts w:ascii="ArialRoundedMTW04-Regular" w:hAnsi="ArialRoundedMTW04-Regular"/>
                                <w:szCs w:val="24"/>
                              </w:rPr>
                            </w:pPr>
                            <w:r w:rsidRPr="00CC7B6F">
                              <w:rPr>
                                <w:rFonts w:ascii="ArialRoundedMTW04-Regular" w:hAnsi="ArialRoundedMTW04-Regular"/>
                                <w:szCs w:val="24"/>
                              </w:rPr>
                              <w:t>Failure to report child sexual offence</w:t>
                            </w:r>
                            <w:bookmarkEnd w:id="8"/>
                          </w:p>
                          <w:p w14:paraId="7628A70A" w14:textId="77777777" w:rsidR="006A2A3A" w:rsidRPr="00CC7B6F" w:rsidRDefault="006A2A3A" w:rsidP="006A2A3A">
                            <w:pPr>
                              <w:pStyle w:val="Amain"/>
                              <w:tabs>
                                <w:tab w:val="clear" w:pos="900"/>
                                <w:tab w:val="clear" w:pos="1100"/>
                              </w:tabs>
                              <w:spacing w:before="0"/>
                              <w:ind w:left="1134" w:hanging="567"/>
                              <w:rPr>
                                <w:rFonts w:ascii="ArialRoundedMTW04-Regular" w:hAnsi="ArialRoundedMTW04-Regular" w:cs="Arial"/>
                                <w:szCs w:val="24"/>
                              </w:rPr>
                            </w:pPr>
                            <w:r w:rsidRPr="00CC7B6F">
                              <w:rPr>
                                <w:rFonts w:ascii="ArialRoundedMTW04-Regular" w:hAnsi="ArialRoundedMTW04-Regular" w:cs="Arial"/>
                                <w:szCs w:val="24"/>
                              </w:rPr>
                              <w:t>(1)</w:t>
                            </w:r>
                            <w:r w:rsidRPr="00CC7B6F">
                              <w:rPr>
                                <w:rFonts w:ascii="ArialRoundedMTW04-Regular" w:hAnsi="ArialRoundedMTW04-Regular" w:cs="Arial"/>
                                <w:szCs w:val="24"/>
                              </w:rPr>
                              <w:tab/>
                              <w:t>A person commits an offence if the person—</w:t>
                            </w:r>
                          </w:p>
                          <w:p w14:paraId="109D15B5" w14:textId="77777777" w:rsidR="006A2A3A" w:rsidRPr="00CC7B6F" w:rsidRDefault="006A2A3A" w:rsidP="006A2A3A">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rPr>
                              <w:t>(a)</w:t>
                            </w:r>
                            <w:r w:rsidRPr="00CC7B6F">
                              <w:rPr>
                                <w:rFonts w:ascii="ArialRoundedMTW04-Regular" w:hAnsi="ArialRoundedMTW04-Regular" w:cs="Arial"/>
                                <w:szCs w:val="24"/>
                              </w:rPr>
                              <w:tab/>
                              <w:t>is an adult; and</w:t>
                            </w:r>
                          </w:p>
                          <w:p w14:paraId="755689F5" w14:textId="77777777" w:rsidR="006A2A3A" w:rsidRPr="00CC7B6F" w:rsidRDefault="006A2A3A" w:rsidP="006A2A3A">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rPr>
                              <w:t>(b)</w:t>
                            </w:r>
                            <w:r w:rsidRPr="00CC7B6F">
                              <w:rPr>
                                <w:rFonts w:ascii="ArialRoundedMTW04-Regular" w:hAnsi="ArialRoundedMTW04-Regular" w:cs="Arial"/>
                                <w:szCs w:val="24"/>
                              </w:rPr>
                              <w:tab/>
                              <w:t>obtains information that leads to the person reasonably believing that a sexual offence has been committed against a child; and</w:t>
                            </w:r>
                          </w:p>
                          <w:p w14:paraId="13F7679B" w14:textId="77777777" w:rsidR="006A2A3A" w:rsidRPr="00CC7B6F" w:rsidRDefault="006A2A3A" w:rsidP="006A2A3A">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rPr>
                              <w:t>(c)</w:t>
                            </w:r>
                            <w:r w:rsidRPr="00CC7B6F">
                              <w:rPr>
                                <w:rFonts w:ascii="ArialRoundedMTW04-Regular" w:hAnsi="ArialRoundedMTW04-Regular" w:cs="Arial"/>
                                <w:szCs w:val="24"/>
                              </w:rPr>
                              <w:tab/>
                              <w:t>does not, as soon as practicable after forming the belief, give the information to a police officer.</w:t>
                            </w:r>
                          </w:p>
                          <w:p w14:paraId="154E527E" w14:textId="77777777" w:rsidR="006A2A3A" w:rsidRPr="00CC7B6F" w:rsidRDefault="006A2A3A" w:rsidP="006A2A3A">
                            <w:pPr>
                              <w:pStyle w:val="Amain"/>
                              <w:tabs>
                                <w:tab w:val="clear" w:pos="900"/>
                                <w:tab w:val="clear" w:pos="1100"/>
                              </w:tabs>
                              <w:spacing w:before="0"/>
                              <w:ind w:left="1134" w:hanging="567"/>
                              <w:rPr>
                                <w:rFonts w:ascii="ArialRoundedMTW04-Regular" w:hAnsi="ArialRoundedMTW04-Regular" w:cs="Arial"/>
                                <w:szCs w:val="24"/>
                              </w:rPr>
                            </w:pPr>
                            <w:r w:rsidRPr="00CC7B6F">
                              <w:rPr>
                                <w:rFonts w:ascii="ArialRoundedMTW04-Regular" w:hAnsi="ArialRoundedMTW04-Regular" w:cs="Arial"/>
                                <w:szCs w:val="24"/>
                              </w:rPr>
                              <w:t>(2)</w:t>
                            </w:r>
                            <w:r w:rsidRPr="00CC7B6F">
                              <w:rPr>
                                <w:rFonts w:ascii="ArialRoundedMTW04-Regular" w:hAnsi="ArialRoundedMTW04-Regular" w:cs="Arial"/>
                                <w:szCs w:val="24"/>
                              </w:rPr>
                              <w:tab/>
                              <w:t>Subsection (1) does not apply if—</w:t>
                            </w:r>
                          </w:p>
                          <w:p w14:paraId="78BF738D" w14:textId="77777777" w:rsidR="006A2A3A" w:rsidRPr="00CC7B6F" w:rsidRDefault="006A2A3A" w:rsidP="006A2A3A">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a)</w:t>
                            </w:r>
                            <w:r w:rsidRPr="00CC7B6F">
                              <w:rPr>
                                <w:rFonts w:ascii="ArialRoundedMTW04-Regular" w:hAnsi="ArialRoundedMTW04-Regular" w:cs="Arial"/>
                                <w:szCs w:val="24"/>
                                <w:lang w:eastAsia="en-AU"/>
                              </w:rPr>
                              <w:tab/>
                              <w:t>the person—</w:t>
                            </w:r>
                          </w:p>
                          <w:p w14:paraId="63C0E8DF" w14:textId="77777777" w:rsidR="006A2A3A" w:rsidRPr="00CC7B6F" w:rsidRDefault="006A2A3A" w:rsidP="006A2A3A">
                            <w:pPr>
                              <w:pStyle w:val="Asubpara"/>
                              <w:tabs>
                                <w:tab w:val="clear" w:pos="1900"/>
                                <w:tab w:val="clear" w:pos="2100"/>
                              </w:tabs>
                              <w:spacing w:before="0"/>
                              <w:ind w:left="2268"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i)</w:t>
                            </w:r>
                            <w:r w:rsidRPr="00CC7B6F">
                              <w:rPr>
                                <w:rFonts w:ascii="ArialRoundedMTW04-Regular" w:hAnsi="ArialRoundedMTW04-Regular" w:cs="Arial"/>
                                <w:szCs w:val="24"/>
                                <w:lang w:eastAsia="en-AU"/>
                              </w:rPr>
                              <w:tab/>
                              <w:t>obtains the information when the alleged victim was no longer a child; and</w:t>
                            </w:r>
                          </w:p>
                          <w:p w14:paraId="7AB2AE91" w14:textId="77777777" w:rsidR="006A2A3A" w:rsidRPr="00CC7B6F" w:rsidRDefault="006A2A3A" w:rsidP="006A2A3A">
                            <w:pPr>
                              <w:pStyle w:val="Asubpara"/>
                              <w:tabs>
                                <w:tab w:val="clear" w:pos="1900"/>
                                <w:tab w:val="clear" w:pos="2100"/>
                              </w:tabs>
                              <w:spacing w:before="0"/>
                              <w:ind w:left="2268" w:hanging="567"/>
                              <w:rPr>
                                <w:rFonts w:ascii="ArialRoundedMTW04-Regular" w:hAnsi="ArialRoundedMTW04-Regular" w:cs="Arial"/>
                                <w:szCs w:val="24"/>
                              </w:rPr>
                            </w:pPr>
                            <w:r w:rsidRPr="00CC7B6F">
                              <w:rPr>
                                <w:rFonts w:ascii="ArialRoundedMTW04-Regular" w:hAnsi="ArialRoundedMTW04-Regular" w:cs="Arial"/>
                                <w:szCs w:val="24"/>
                                <w:lang w:eastAsia="en-AU"/>
                              </w:rPr>
                              <w:t>(ii)</w:t>
                            </w:r>
                            <w:r w:rsidRPr="00CC7B6F">
                              <w:rPr>
                                <w:rFonts w:ascii="ArialRoundedMTW04-Regular" w:hAnsi="ArialRoundedMTW04-Regular" w:cs="Arial"/>
                                <w:szCs w:val="24"/>
                                <w:lang w:eastAsia="en-AU"/>
                              </w:rPr>
                              <w:tab/>
                              <w:t>reasonably believes the alleged victim does not want a police officer to be told about the person’s belief; or</w:t>
                            </w:r>
                          </w:p>
                          <w:p w14:paraId="33DFDEAC" w14:textId="77777777" w:rsidR="006A2A3A" w:rsidRPr="00CC7B6F" w:rsidRDefault="006A2A3A" w:rsidP="006A2A3A">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lang w:eastAsia="en-AU"/>
                              </w:rPr>
                              <w:t>(b)</w:t>
                            </w:r>
                            <w:r w:rsidRPr="00CC7B6F">
                              <w:rPr>
                                <w:rFonts w:ascii="ArialRoundedMTW04-Regular" w:hAnsi="ArialRoundedMTW04-Regular" w:cs="Arial"/>
                                <w:szCs w:val="24"/>
                                <w:lang w:eastAsia="en-AU"/>
                              </w:rPr>
                              <w:tab/>
                              <w:t xml:space="preserve">the person reasonably believes that giving the information to a police officer </w:t>
                            </w:r>
                            <w:r w:rsidRPr="00CC7B6F">
                              <w:rPr>
                                <w:rFonts w:ascii="ArialRoundedMTW04-Regular" w:hAnsi="ArialRoundedMTW04-Regular" w:cs="Arial"/>
                                <w:szCs w:val="24"/>
                              </w:rPr>
                              <w:t>would endanger the safety of a person (other than a person reasonably believed to have committed the sexual offence); or</w:t>
                            </w:r>
                          </w:p>
                          <w:p w14:paraId="519C369B" w14:textId="77777777" w:rsidR="006A2A3A" w:rsidRDefault="006A2A3A" w:rsidP="006A2A3A">
                            <w:pPr>
                              <w:pStyle w:val="Apara"/>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c)</w:t>
                            </w:r>
                            <w:r>
                              <w:rPr>
                                <w:rFonts w:ascii="ArialRoundedMTW04-Regular" w:hAnsi="ArialRoundedMTW04-Regular" w:cs="Arial"/>
                                <w:szCs w:val="24"/>
                                <w:lang w:eastAsia="en-AU"/>
                              </w:rPr>
                              <w:t xml:space="preserve"> </w:t>
                            </w:r>
                            <w:r w:rsidRPr="00CC7B6F">
                              <w:rPr>
                                <w:rFonts w:ascii="ArialRoundedMTW04-Regular" w:hAnsi="ArialRoundedMTW04-Regular" w:cs="Arial"/>
                                <w:szCs w:val="24"/>
                                <w:lang w:eastAsia="en-AU"/>
                              </w:rPr>
                              <w:tab/>
                              <w:t>the person reasonably believes a police officer already has the information; or</w:t>
                            </w:r>
                          </w:p>
                          <w:p w14:paraId="5587471A" w14:textId="50A12884" w:rsidR="006A2A3A" w:rsidRPr="00CC7B6F" w:rsidRDefault="006A2A3A" w:rsidP="006A2A3A">
                            <w:pPr>
                              <w:pStyle w:val="Apara"/>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d)</w:t>
                            </w:r>
                            <w:r w:rsidRPr="00CC7B6F">
                              <w:rPr>
                                <w:rFonts w:ascii="ArialRoundedMTW04-Regular" w:hAnsi="ArialRoundedMTW04-Regular" w:cs="Arial"/>
                                <w:szCs w:val="24"/>
                                <w:lang w:eastAsia="en-AU"/>
                              </w:rPr>
                              <w:tab/>
                              <w:t>the person—</w:t>
                            </w:r>
                          </w:p>
                          <w:p w14:paraId="41BF96B9" w14:textId="69EFF38A" w:rsidR="006A2A3A" w:rsidRPr="00CC7B6F" w:rsidRDefault="006A2A3A" w:rsidP="006A2A3A">
                            <w:pPr>
                              <w:pStyle w:val="Asubpara"/>
                              <w:tabs>
                                <w:tab w:val="clear" w:pos="1900"/>
                                <w:tab w:val="clear" w:pos="2100"/>
                              </w:tabs>
                              <w:spacing w:before="0"/>
                              <w:ind w:left="2268"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i)</w:t>
                            </w:r>
                            <w:r w:rsidRPr="00CC7B6F">
                              <w:rPr>
                                <w:rFonts w:ascii="ArialRoundedMTW04-Regular" w:hAnsi="ArialRoundedMTW04-Regular" w:cs="Arial"/>
                                <w:szCs w:val="24"/>
                                <w:lang w:eastAsia="en-AU"/>
                              </w:rPr>
                              <w:tab/>
                              <w:t xml:space="preserve">is a mandated reporter under the </w:t>
                            </w:r>
                            <w:hyperlink r:id="rId14" w:tooltip="A2008-19" w:history="1">
                              <w:r w:rsidRPr="00CC7B6F">
                                <w:rPr>
                                  <w:rStyle w:val="charCitHyperlinkItal"/>
                                  <w:rFonts w:ascii="ArialRoundedMTW04-Regular" w:hAnsi="ArialRoundedMTW04-Regular" w:cs="Arial"/>
                                  <w:szCs w:val="24"/>
                                </w:rPr>
                                <w:t>Children and Young People Act 2008</w:t>
                              </w:r>
                            </w:hyperlink>
                            <w:r w:rsidRPr="00CC7B6F">
                              <w:rPr>
                                <w:rFonts w:ascii="ArialRoundedMTW04-Regular" w:hAnsi="ArialRoundedMTW04-Regular" w:cs="Arial"/>
                                <w:szCs w:val="24"/>
                                <w:lang w:eastAsia="en-AU"/>
                              </w:rPr>
                              <w:t>, section 356 (2); and</w:t>
                            </w:r>
                          </w:p>
                          <w:p w14:paraId="6E060EB9" w14:textId="7D4378B8" w:rsidR="006A2A3A" w:rsidRPr="00CC7B6F" w:rsidRDefault="006A2A3A" w:rsidP="006A2A3A">
                            <w:pPr>
                              <w:pStyle w:val="Asubpara"/>
                              <w:tabs>
                                <w:tab w:val="clear" w:pos="1900"/>
                                <w:tab w:val="clear" w:pos="2100"/>
                              </w:tabs>
                              <w:spacing w:before="0"/>
                              <w:ind w:left="2268"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ii)</w:t>
                            </w:r>
                            <w:r w:rsidRPr="00CC7B6F">
                              <w:rPr>
                                <w:rFonts w:ascii="ArialRoundedMTW04-Regular" w:hAnsi="ArialRoundedMTW04-Regular" w:cs="Arial"/>
                                <w:szCs w:val="24"/>
                                <w:lang w:eastAsia="en-AU"/>
                              </w:rPr>
                              <w:tab/>
                              <w:t xml:space="preserve">has reported the information under that </w:t>
                            </w:r>
                            <w:hyperlink r:id="rId15" w:tooltip="A2008-19" w:history="1">
                              <w:r w:rsidRPr="00CC7B6F">
                                <w:rPr>
                                  <w:rStyle w:val="charCitHyperlinkAbbrev"/>
                                  <w:rFonts w:ascii="ArialRoundedMTW04-Regular" w:hAnsi="ArialRoundedMTW04-Regular" w:cs="Arial"/>
                                  <w:szCs w:val="24"/>
                                </w:rPr>
                                <w:t>Act</w:t>
                              </w:r>
                            </w:hyperlink>
                            <w:r w:rsidRPr="00CC7B6F">
                              <w:rPr>
                                <w:rFonts w:ascii="ArialRoundedMTW04-Regular" w:hAnsi="ArialRoundedMTW04-Regular" w:cs="Arial"/>
                                <w:szCs w:val="24"/>
                                <w:lang w:eastAsia="en-AU"/>
                              </w:rPr>
                              <w:t>, division</w:t>
                            </w:r>
                            <w:r>
                              <w:rPr>
                                <w:rFonts w:ascii="ArialRoundedMTW04-Regular" w:hAnsi="ArialRoundedMTW04-Regular" w:cs="Arial"/>
                                <w:szCs w:val="24"/>
                                <w:lang w:eastAsia="en-AU"/>
                              </w:rPr>
                              <w:t xml:space="preserve"> </w:t>
                            </w:r>
                            <w:r w:rsidRPr="00CC7B6F">
                              <w:rPr>
                                <w:rFonts w:ascii="ArialRoundedMTW04-Regular" w:hAnsi="ArialRoundedMTW04-Regular" w:cs="Arial"/>
                                <w:szCs w:val="24"/>
                                <w:lang w:eastAsia="en-AU"/>
                              </w:rPr>
                              <w:t>11.1.2 (</w:t>
                            </w:r>
                            <w:r w:rsidRPr="00CC7B6F">
                              <w:rPr>
                                <w:rFonts w:ascii="ArialRoundedMTW04-Regular" w:hAnsi="ArialRoundedMTW04-Regular" w:cs="Arial"/>
                                <w:szCs w:val="24"/>
                              </w:rPr>
                              <w:t>Reporting abuse and neglect of children and young people) or</w:t>
                            </w:r>
                            <w:r w:rsidRPr="00CC7B6F">
                              <w:rPr>
                                <w:rStyle w:val="CharDivText"/>
                                <w:rFonts w:ascii="ArialRoundedMTW04-Regular" w:hAnsi="ArialRoundedMTW04-Regular" w:cs="Arial"/>
                                <w:szCs w:val="24"/>
                              </w:rPr>
                              <w:t xml:space="preserve"> </w:t>
                            </w:r>
                            <w:r w:rsidRPr="00CC7B6F">
                              <w:rPr>
                                <w:rFonts w:ascii="ArialRoundedMTW04-Regular" w:hAnsi="ArialRoundedMTW04-Regular" w:cs="Arial"/>
                                <w:szCs w:val="24"/>
                                <w:lang w:eastAsia="en-AU"/>
                              </w:rPr>
                              <w:t>reasonably believes someone else has done so; or</w:t>
                            </w:r>
                          </w:p>
                          <w:p w14:paraId="796FAF0A" w14:textId="77777777" w:rsidR="006A2A3A" w:rsidRPr="00CC7B6F" w:rsidRDefault="006A2A3A" w:rsidP="006A2A3A">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e)</w:t>
                            </w:r>
                            <w:r w:rsidRPr="00CC7B6F">
                              <w:rPr>
                                <w:rFonts w:ascii="ArialRoundedMTW04-Regular" w:hAnsi="ArialRoundedMTW04-Regular" w:cs="Arial"/>
                                <w:szCs w:val="24"/>
                                <w:lang w:eastAsia="en-AU"/>
                              </w:rPr>
                              <w:tab/>
                              <w:t>subject to subsection (3), giving the information to a police officer would disclose information in relation to which privilege may be claimed under a law in force in the Territory; or</w:t>
                            </w:r>
                          </w:p>
                          <w:p w14:paraId="4C9AF8C2" w14:textId="77777777" w:rsidR="006A2A3A" w:rsidRPr="00CC7B6F" w:rsidRDefault="006A2A3A" w:rsidP="006A2A3A">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f)</w:t>
                            </w:r>
                            <w:r w:rsidRPr="00CC7B6F">
                              <w:rPr>
                                <w:rFonts w:ascii="ArialRoundedMTW04-Regular" w:hAnsi="ArialRoundedMTW04-Regular" w:cs="Arial"/>
                                <w:szCs w:val="24"/>
                                <w:lang w:eastAsia="en-AU"/>
                              </w:rPr>
                              <w:tab/>
                              <w:t>the information is generally available in the public domain; or</w:t>
                            </w:r>
                          </w:p>
                          <w:p w14:paraId="70461A7E" w14:textId="77777777" w:rsidR="006A2A3A" w:rsidRPr="00CC7B6F" w:rsidRDefault="006A2A3A" w:rsidP="006A2A3A">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g)</w:t>
                            </w:r>
                            <w:r w:rsidRPr="00CC7B6F">
                              <w:rPr>
                                <w:rFonts w:ascii="ArialRoundedMTW04-Regular" w:hAnsi="ArialRoundedMTW04-Regular" w:cs="Arial"/>
                                <w:szCs w:val="24"/>
                                <w:lang w:eastAsia="en-AU"/>
                              </w:rPr>
                              <w:tab/>
                              <w:t>the person has another reasonable excuse.</w:t>
                            </w:r>
                          </w:p>
                        </w:txbxContent>
                      </wps:txbx>
                      <wps:bodyPr rot="0" vert="horz" wrap="square" lIns="91440" tIns="45720" rIns="91440" bIns="45720" anchor="t" anchorCtr="0">
                        <a:noAutofit/>
                      </wps:bodyPr>
                    </wps:wsp>
                  </a:graphicData>
                </a:graphic>
              </wp:inline>
            </w:drawing>
          </mc:Choice>
          <mc:Fallback>
            <w:pict>
              <v:shape w14:anchorId="65F014F1" id="Text Box 42" o:spid="_x0000_s1029" type="#_x0000_t202" style="width:481.9pt;height:43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" fillcolor="#63c29d" strokecolor="#47c3d3" strokeweight="3pt">
                <v:fill opacity="32896f"/>
                <v:textbox>
                  <w:txbxContent>
                    <w:p w14:paraId="4BDAD4AB" w14:textId="77777777" w:rsidR="006A2A3A" w:rsidRPr="00CC7B6F" w:rsidRDefault="006A2A3A" w:rsidP="006A2A3A">
                      <w:pPr>
                        <w:pStyle w:val="AH5Sec"/>
                        <w:tabs>
                          <w:tab w:val="clear" w:pos="1100"/>
                        </w:tabs>
                        <w:spacing w:before="0"/>
                        <w:ind w:left="0" w:firstLine="0"/>
                        <w:rPr>
                          <w:rFonts w:ascii="ArialRoundedMTW04-Regular" w:hAnsi="ArialRoundedMTW04-Regular"/>
                          <w:szCs w:val="24"/>
                        </w:rPr>
                      </w:pPr>
                      <w:bookmarkStart w:id="9" w:name="_Toc20923510"/>
                      <w:r w:rsidRPr="00CC7B6F">
                        <w:rPr>
                          <w:rStyle w:val="CharSectNo"/>
                          <w:rFonts w:ascii="ArialRoundedMTW04-Regular" w:hAnsi="ArialRoundedMTW04-Regular"/>
                          <w:szCs w:val="24"/>
                        </w:rPr>
                        <w:t>Crimes Act 1900 (ACT) 66AA</w:t>
                      </w:r>
                    </w:p>
                    <w:p w14:paraId="251D7545" w14:textId="77777777" w:rsidR="006A2A3A" w:rsidRPr="00CC7B6F" w:rsidRDefault="006A2A3A" w:rsidP="006A2A3A">
                      <w:pPr>
                        <w:pStyle w:val="AH5Sec"/>
                        <w:tabs>
                          <w:tab w:val="clear" w:pos="1100"/>
                        </w:tabs>
                        <w:spacing w:before="0"/>
                        <w:ind w:left="0" w:firstLine="0"/>
                        <w:rPr>
                          <w:rFonts w:ascii="ArialRoundedMTW04-Regular" w:hAnsi="ArialRoundedMTW04-Regular"/>
                          <w:szCs w:val="24"/>
                        </w:rPr>
                      </w:pPr>
                      <w:r w:rsidRPr="00CC7B6F">
                        <w:rPr>
                          <w:rFonts w:ascii="ArialRoundedMTW04-Regular" w:hAnsi="ArialRoundedMTW04-Regular"/>
                          <w:szCs w:val="24"/>
                        </w:rPr>
                        <w:t>Failure to report child sexual offence</w:t>
                      </w:r>
                      <w:bookmarkEnd w:id="9"/>
                    </w:p>
                    <w:p w14:paraId="7628A70A" w14:textId="77777777" w:rsidR="006A2A3A" w:rsidRPr="00CC7B6F" w:rsidRDefault="006A2A3A" w:rsidP="006A2A3A">
                      <w:pPr>
                        <w:pStyle w:val="Amain"/>
                        <w:tabs>
                          <w:tab w:val="clear" w:pos="900"/>
                          <w:tab w:val="clear" w:pos="1100"/>
                        </w:tabs>
                        <w:spacing w:before="0"/>
                        <w:ind w:left="1134" w:hanging="567"/>
                        <w:rPr>
                          <w:rFonts w:ascii="ArialRoundedMTW04-Regular" w:hAnsi="ArialRoundedMTW04-Regular" w:cs="Arial"/>
                          <w:szCs w:val="24"/>
                        </w:rPr>
                      </w:pPr>
                      <w:r w:rsidRPr="00CC7B6F">
                        <w:rPr>
                          <w:rFonts w:ascii="ArialRoundedMTW04-Regular" w:hAnsi="ArialRoundedMTW04-Regular" w:cs="Arial"/>
                          <w:szCs w:val="24"/>
                        </w:rPr>
                        <w:t>(1)</w:t>
                      </w:r>
                      <w:r w:rsidRPr="00CC7B6F">
                        <w:rPr>
                          <w:rFonts w:ascii="ArialRoundedMTW04-Regular" w:hAnsi="ArialRoundedMTW04-Regular" w:cs="Arial"/>
                          <w:szCs w:val="24"/>
                        </w:rPr>
                        <w:tab/>
                        <w:t>A person commits an offence if the person—</w:t>
                      </w:r>
                    </w:p>
                    <w:p w14:paraId="109D15B5" w14:textId="77777777" w:rsidR="006A2A3A" w:rsidRPr="00CC7B6F" w:rsidRDefault="006A2A3A" w:rsidP="006A2A3A">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rPr>
                        <w:t>(a)</w:t>
                      </w:r>
                      <w:r w:rsidRPr="00CC7B6F">
                        <w:rPr>
                          <w:rFonts w:ascii="ArialRoundedMTW04-Regular" w:hAnsi="ArialRoundedMTW04-Regular" w:cs="Arial"/>
                          <w:szCs w:val="24"/>
                        </w:rPr>
                        <w:tab/>
                        <w:t>is an adult; and</w:t>
                      </w:r>
                    </w:p>
                    <w:p w14:paraId="755689F5" w14:textId="77777777" w:rsidR="006A2A3A" w:rsidRPr="00CC7B6F" w:rsidRDefault="006A2A3A" w:rsidP="006A2A3A">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rPr>
                        <w:t>(b)</w:t>
                      </w:r>
                      <w:r w:rsidRPr="00CC7B6F">
                        <w:rPr>
                          <w:rFonts w:ascii="ArialRoundedMTW04-Regular" w:hAnsi="ArialRoundedMTW04-Regular" w:cs="Arial"/>
                          <w:szCs w:val="24"/>
                        </w:rPr>
                        <w:tab/>
                        <w:t>obtains information that leads to the person reasonably believing that a sexual offence has been committed against a child; and</w:t>
                      </w:r>
                    </w:p>
                    <w:p w14:paraId="13F7679B" w14:textId="77777777" w:rsidR="006A2A3A" w:rsidRPr="00CC7B6F" w:rsidRDefault="006A2A3A" w:rsidP="006A2A3A">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rPr>
                        <w:t>(c)</w:t>
                      </w:r>
                      <w:r w:rsidRPr="00CC7B6F">
                        <w:rPr>
                          <w:rFonts w:ascii="ArialRoundedMTW04-Regular" w:hAnsi="ArialRoundedMTW04-Regular" w:cs="Arial"/>
                          <w:szCs w:val="24"/>
                        </w:rPr>
                        <w:tab/>
                        <w:t>does not, as soon as practicable after forming the belief, give the information to a police officer.</w:t>
                      </w:r>
                    </w:p>
                    <w:p w14:paraId="154E527E" w14:textId="77777777" w:rsidR="006A2A3A" w:rsidRPr="00CC7B6F" w:rsidRDefault="006A2A3A" w:rsidP="006A2A3A">
                      <w:pPr>
                        <w:pStyle w:val="Amain"/>
                        <w:tabs>
                          <w:tab w:val="clear" w:pos="900"/>
                          <w:tab w:val="clear" w:pos="1100"/>
                        </w:tabs>
                        <w:spacing w:before="0"/>
                        <w:ind w:left="1134" w:hanging="567"/>
                        <w:rPr>
                          <w:rFonts w:ascii="ArialRoundedMTW04-Regular" w:hAnsi="ArialRoundedMTW04-Regular" w:cs="Arial"/>
                          <w:szCs w:val="24"/>
                        </w:rPr>
                      </w:pPr>
                      <w:r w:rsidRPr="00CC7B6F">
                        <w:rPr>
                          <w:rFonts w:ascii="ArialRoundedMTW04-Regular" w:hAnsi="ArialRoundedMTW04-Regular" w:cs="Arial"/>
                          <w:szCs w:val="24"/>
                        </w:rPr>
                        <w:t>(2)</w:t>
                      </w:r>
                      <w:r w:rsidRPr="00CC7B6F">
                        <w:rPr>
                          <w:rFonts w:ascii="ArialRoundedMTW04-Regular" w:hAnsi="ArialRoundedMTW04-Regular" w:cs="Arial"/>
                          <w:szCs w:val="24"/>
                        </w:rPr>
                        <w:tab/>
                        <w:t>Subsection (1) does not apply if—</w:t>
                      </w:r>
                    </w:p>
                    <w:p w14:paraId="78BF738D" w14:textId="77777777" w:rsidR="006A2A3A" w:rsidRPr="00CC7B6F" w:rsidRDefault="006A2A3A" w:rsidP="006A2A3A">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a)</w:t>
                      </w:r>
                      <w:r w:rsidRPr="00CC7B6F">
                        <w:rPr>
                          <w:rFonts w:ascii="ArialRoundedMTW04-Regular" w:hAnsi="ArialRoundedMTW04-Regular" w:cs="Arial"/>
                          <w:szCs w:val="24"/>
                          <w:lang w:eastAsia="en-AU"/>
                        </w:rPr>
                        <w:tab/>
                        <w:t>the person—</w:t>
                      </w:r>
                    </w:p>
                    <w:p w14:paraId="63C0E8DF" w14:textId="77777777" w:rsidR="006A2A3A" w:rsidRPr="00CC7B6F" w:rsidRDefault="006A2A3A" w:rsidP="006A2A3A">
                      <w:pPr>
                        <w:pStyle w:val="Asubpara"/>
                        <w:tabs>
                          <w:tab w:val="clear" w:pos="1900"/>
                          <w:tab w:val="clear" w:pos="2100"/>
                        </w:tabs>
                        <w:spacing w:before="0"/>
                        <w:ind w:left="2268"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i)</w:t>
                      </w:r>
                      <w:r w:rsidRPr="00CC7B6F">
                        <w:rPr>
                          <w:rFonts w:ascii="ArialRoundedMTW04-Regular" w:hAnsi="ArialRoundedMTW04-Regular" w:cs="Arial"/>
                          <w:szCs w:val="24"/>
                          <w:lang w:eastAsia="en-AU"/>
                        </w:rPr>
                        <w:tab/>
                        <w:t>obtains the information when the alleged victim was no longer a child; and</w:t>
                      </w:r>
                    </w:p>
                    <w:p w14:paraId="7AB2AE91" w14:textId="77777777" w:rsidR="006A2A3A" w:rsidRPr="00CC7B6F" w:rsidRDefault="006A2A3A" w:rsidP="006A2A3A">
                      <w:pPr>
                        <w:pStyle w:val="Asubpara"/>
                        <w:tabs>
                          <w:tab w:val="clear" w:pos="1900"/>
                          <w:tab w:val="clear" w:pos="2100"/>
                        </w:tabs>
                        <w:spacing w:before="0"/>
                        <w:ind w:left="2268" w:hanging="567"/>
                        <w:rPr>
                          <w:rFonts w:ascii="ArialRoundedMTW04-Regular" w:hAnsi="ArialRoundedMTW04-Regular" w:cs="Arial"/>
                          <w:szCs w:val="24"/>
                        </w:rPr>
                      </w:pPr>
                      <w:r w:rsidRPr="00CC7B6F">
                        <w:rPr>
                          <w:rFonts w:ascii="ArialRoundedMTW04-Regular" w:hAnsi="ArialRoundedMTW04-Regular" w:cs="Arial"/>
                          <w:szCs w:val="24"/>
                          <w:lang w:eastAsia="en-AU"/>
                        </w:rPr>
                        <w:t>(ii)</w:t>
                      </w:r>
                      <w:r w:rsidRPr="00CC7B6F">
                        <w:rPr>
                          <w:rFonts w:ascii="ArialRoundedMTW04-Regular" w:hAnsi="ArialRoundedMTW04-Regular" w:cs="Arial"/>
                          <w:szCs w:val="24"/>
                          <w:lang w:eastAsia="en-AU"/>
                        </w:rPr>
                        <w:tab/>
                        <w:t>reasonably believes the alleged victim does not want a police officer to be told about the person’s belief; or</w:t>
                      </w:r>
                    </w:p>
                    <w:p w14:paraId="33DFDEAC" w14:textId="77777777" w:rsidR="006A2A3A" w:rsidRPr="00CC7B6F" w:rsidRDefault="006A2A3A" w:rsidP="006A2A3A">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lang w:eastAsia="en-AU"/>
                        </w:rPr>
                        <w:t>(b)</w:t>
                      </w:r>
                      <w:r w:rsidRPr="00CC7B6F">
                        <w:rPr>
                          <w:rFonts w:ascii="ArialRoundedMTW04-Regular" w:hAnsi="ArialRoundedMTW04-Regular" w:cs="Arial"/>
                          <w:szCs w:val="24"/>
                          <w:lang w:eastAsia="en-AU"/>
                        </w:rPr>
                        <w:tab/>
                        <w:t xml:space="preserve">the person reasonably believes that giving the information to a police officer </w:t>
                      </w:r>
                      <w:r w:rsidRPr="00CC7B6F">
                        <w:rPr>
                          <w:rFonts w:ascii="ArialRoundedMTW04-Regular" w:hAnsi="ArialRoundedMTW04-Regular" w:cs="Arial"/>
                          <w:szCs w:val="24"/>
                        </w:rPr>
                        <w:t>would endanger the safety of a person (other than a person reasonably believed to have committed the sexual offence); or</w:t>
                      </w:r>
                    </w:p>
                    <w:p w14:paraId="519C369B" w14:textId="77777777" w:rsidR="006A2A3A" w:rsidRDefault="006A2A3A" w:rsidP="006A2A3A">
                      <w:pPr>
                        <w:pStyle w:val="Apara"/>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c)</w:t>
                      </w:r>
                      <w:r>
                        <w:rPr>
                          <w:rFonts w:ascii="ArialRoundedMTW04-Regular" w:hAnsi="ArialRoundedMTW04-Regular" w:cs="Arial"/>
                          <w:szCs w:val="24"/>
                          <w:lang w:eastAsia="en-AU"/>
                        </w:rPr>
                        <w:t xml:space="preserve"> </w:t>
                      </w:r>
                      <w:r w:rsidRPr="00CC7B6F">
                        <w:rPr>
                          <w:rFonts w:ascii="ArialRoundedMTW04-Regular" w:hAnsi="ArialRoundedMTW04-Regular" w:cs="Arial"/>
                          <w:szCs w:val="24"/>
                          <w:lang w:eastAsia="en-AU"/>
                        </w:rPr>
                        <w:tab/>
                        <w:t>the person reasonably believes a police officer already has the information; or</w:t>
                      </w:r>
                    </w:p>
                    <w:p w14:paraId="5587471A" w14:textId="50A12884" w:rsidR="006A2A3A" w:rsidRPr="00CC7B6F" w:rsidRDefault="006A2A3A" w:rsidP="006A2A3A">
                      <w:pPr>
                        <w:pStyle w:val="Apara"/>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d)</w:t>
                      </w:r>
                      <w:r w:rsidRPr="00CC7B6F">
                        <w:rPr>
                          <w:rFonts w:ascii="ArialRoundedMTW04-Regular" w:hAnsi="ArialRoundedMTW04-Regular" w:cs="Arial"/>
                          <w:szCs w:val="24"/>
                          <w:lang w:eastAsia="en-AU"/>
                        </w:rPr>
                        <w:tab/>
                        <w:t>the person—</w:t>
                      </w:r>
                    </w:p>
                    <w:p w14:paraId="41BF96B9" w14:textId="69EFF38A" w:rsidR="006A2A3A" w:rsidRPr="00CC7B6F" w:rsidRDefault="006A2A3A" w:rsidP="006A2A3A">
                      <w:pPr>
                        <w:pStyle w:val="Asubpara"/>
                        <w:tabs>
                          <w:tab w:val="clear" w:pos="1900"/>
                          <w:tab w:val="clear" w:pos="2100"/>
                        </w:tabs>
                        <w:spacing w:before="0"/>
                        <w:ind w:left="2268"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i)</w:t>
                      </w:r>
                      <w:r w:rsidRPr="00CC7B6F">
                        <w:rPr>
                          <w:rFonts w:ascii="ArialRoundedMTW04-Regular" w:hAnsi="ArialRoundedMTW04-Regular" w:cs="Arial"/>
                          <w:szCs w:val="24"/>
                          <w:lang w:eastAsia="en-AU"/>
                        </w:rPr>
                        <w:tab/>
                        <w:t xml:space="preserve">is a mandated reporter under the </w:t>
                      </w:r>
                      <w:hyperlink r:id="rId16" w:tooltip="A2008-19" w:history="1">
                        <w:r w:rsidRPr="00CC7B6F">
                          <w:rPr>
                            <w:rStyle w:val="charCitHyperlinkItal"/>
                            <w:rFonts w:ascii="ArialRoundedMTW04-Regular" w:hAnsi="ArialRoundedMTW04-Regular" w:cs="Arial"/>
                            <w:szCs w:val="24"/>
                          </w:rPr>
                          <w:t>Children and Young People Act 2008</w:t>
                        </w:r>
                      </w:hyperlink>
                      <w:r w:rsidRPr="00CC7B6F">
                        <w:rPr>
                          <w:rFonts w:ascii="ArialRoundedMTW04-Regular" w:hAnsi="ArialRoundedMTW04-Regular" w:cs="Arial"/>
                          <w:szCs w:val="24"/>
                          <w:lang w:eastAsia="en-AU"/>
                        </w:rPr>
                        <w:t>, section 356 (2); and</w:t>
                      </w:r>
                    </w:p>
                    <w:p w14:paraId="6E060EB9" w14:textId="7D4378B8" w:rsidR="006A2A3A" w:rsidRPr="00CC7B6F" w:rsidRDefault="006A2A3A" w:rsidP="006A2A3A">
                      <w:pPr>
                        <w:pStyle w:val="Asubpara"/>
                        <w:tabs>
                          <w:tab w:val="clear" w:pos="1900"/>
                          <w:tab w:val="clear" w:pos="2100"/>
                        </w:tabs>
                        <w:spacing w:before="0"/>
                        <w:ind w:left="2268"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ii)</w:t>
                      </w:r>
                      <w:r w:rsidRPr="00CC7B6F">
                        <w:rPr>
                          <w:rFonts w:ascii="ArialRoundedMTW04-Regular" w:hAnsi="ArialRoundedMTW04-Regular" w:cs="Arial"/>
                          <w:szCs w:val="24"/>
                          <w:lang w:eastAsia="en-AU"/>
                        </w:rPr>
                        <w:tab/>
                        <w:t xml:space="preserve">has reported the information under that </w:t>
                      </w:r>
                      <w:hyperlink r:id="rId17" w:tooltip="A2008-19" w:history="1">
                        <w:r w:rsidRPr="00CC7B6F">
                          <w:rPr>
                            <w:rStyle w:val="charCitHyperlinkAbbrev"/>
                            <w:rFonts w:ascii="ArialRoundedMTW04-Regular" w:hAnsi="ArialRoundedMTW04-Regular" w:cs="Arial"/>
                            <w:szCs w:val="24"/>
                          </w:rPr>
                          <w:t>Act</w:t>
                        </w:r>
                      </w:hyperlink>
                      <w:r w:rsidRPr="00CC7B6F">
                        <w:rPr>
                          <w:rFonts w:ascii="ArialRoundedMTW04-Regular" w:hAnsi="ArialRoundedMTW04-Regular" w:cs="Arial"/>
                          <w:szCs w:val="24"/>
                          <w:lang w:eastAsia="en-AU"/>
                        </w:rPr>
                        <w:t>, division</w:t>
                      </w:r>
                      <w:r>
                        <w:rPr>
                          <w:rFonts w:ascii="ArialRoundedMTW04-Regular" w:hAnsi="ArialRoundedMTW04-Regular" w:cs="Arial"/>
                          <w:szCs w:val="24"/>
                          <w:lang w:eastAsia="en-AU"/>
                        </w:rPr>
                        <w:t xml:space="preserve"> </w:t>
                      </w:r>
                      <w:r w:rsidRPr="00CC7B6F">
                        <w:rPr>
                          <w:rFonts w:ascii="ArialRoundedMTW04-Regular" w:hAnsi="ArialRoundedMTW04-Regular" w:cs="Arial"/>
                          <w:szCs w:val="24"/>
                          <w:lang w:eastAsia="en-AU"/>
                        </w:rPr>
                        <w:t>11.1.2 (</w:t>
                      </w:r>
                      <w:r w:rsidRPr="00CC7B6F">
                        <w:rPr>
                          <w:rFonts w:ascii="ArialRoundedMTW04-Regular" w:hAnsi="ArialRoundedMTW04-Regular" w:cs="Arial"/>
                          <w:szCs w:val="24"/>
                        </w:rPr>
                        <w:t>Reporting abuse and neglect of children and young people) or</w:t>
                      </w:r>
                      <w:r w:rsidRPr="00CC7B6F">
                        <w:rPr>
                          <w:rStyle w:val="CharDivText"/>
                          <w:rFonts w:ascii="ArialRoundedMTW04-Regular" w:hAnsi="ArialRoundedMTW04-Regular" w:cs="Arial"/>
                          <w:szCs w:val="24"/>
                        </w:rPr>
                        <w:t xml:space="preserve"> </w:t>
                      </w:r>
                      <w:r w:rsidRPr="00CC7B6F">
                        <w:rPr>
                          <w:rFonts w:ascii="ArialRoundedMTW04-Regular" w:hAnsi="ArialRoundedMTW04-Regular" w:cs="Arial"/>
                          <w:szCs w:val="24"/>
                          <w:lang w:eastAsia="en-AU"/>
                        </w:rPr>
                        <w:t>reasonably believes someone else has done so; or</w:t>
                      </w:r>
                    </w:p>
                    <w:p w14:paraId="796FAF0A" w14:textId="77777777" w:rsidR="006A2A3A" w:rsidRPr="00CC7B6F" w:rsidRDefault="006A2A3A" w:rsidP="006A2A3A">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e)</w:t>
                      </w:r>
                      <w:r w:rsidRPr="00CC7B6F">
                        <w:rPr>
                          <w:rFonts w:ascii="ArialRoundedMTW04-Regular" w:hAnsi="ArialRoundedMTW04-Regular" w:cs="Arial"/>
                          <w:szCs w:val="24"/>
                          <w:lang w:eastAsia="en-AU"/>
                        </w:rPr>
                        <w:tab/>
                        <w:t>subject to subsection (3), giving the information to a police officer would disclose information in relation to which privilege may be claimed under a law in force in the Territory; or</w:t>
                      </w:r>
                    </w:p>
                    <w:p w14:paraId="4C9AF8C2" w14:textId="77777777" w:rsidR="006A2A3A" w:rsidRPr="00CC7B6F" w:rsidRDefault="006A2A3A" w:rsidP="006A2A3A">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f)</w:t>
                      </w:r>
                      <w:r w:rsidRPr="00CC7B6F">
                        <w:rPr>
                          <w:rFonts w:ascii="ArialRoundedMTW04-Regular" w:hAnsi="ArialRoundedMTW04-Regular" w:cs="Arial"/>
                          <w:szCs w:val="24"/>
                          <w:lang w:eastAsia="en-AU"/>
                        </w:rPr>
                        <w:tab/>
                        <w:t>the information is generally available in the public domain; or</w:t>
                      </w:r>
                    </w:p>
                    <w:p w14:paraId="70461A7E" w14:textId="77777777" w:rsidR="006A2A3A" w:rsidRPr="00CC7B6F" w:rsidRDefault="006A2A3A" w:rsidP="006A2A3A">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g)</w:t>
                      </w:r>
                      <w:r w:rsidRPr="00CC7B6F">
                        <w:rPr>
                          <w:rFonts w:ascii="ArialRoundedMTW04-Regular" w:hAnsi="ArialRoundedMTW04-Regular" w:cs="Arial"/>
                          <w:szCs w:val="24"/>
                          <w:lang w:eastAsia="en-AU"/>
                        </w:rPr>
                        <w:tab/>
                        <w:t>the person has another reasonable excuse.</w:t>
                      </w:r>
                    </w:p>
                  </w:txbxContent>
                </v:textbox>
                <w10:anchorlock/>
              </v:shape>
            </w:pict>
          </mc:Fallback>
        </mc:AlternateContent>
      </w:r>
    </w:p>
    <w:p w14:paraId="1508555E" w14:textId="77777777" w:rsidR="006A2A3A" w:rsidRPr="007906AC" w:rsidRDefault="006A2A3A" w:rsidP="006A2A3A">
      <w:pPr>
        <w:pStyle w:val="Listlevel3"/>
        <w:numPr>
          <w:ilvl w:val="0"/>
          <w:numId w:val="0"/>
        </w:numPr>
        <w:ind w:left="1134" w:hanging="1134"/>
        <w:rPr>
          <w:rFonts w:ascii="Calibri" w:hAnsi="Calibri" w:cs="Calibri"/>
          <w:sz w:val="22"/>
          <w:szCs w:val="22"/>
        </w:rPr>
      </w:pPr>
    </w:p>
    <w:p w14:paraId="64893FDB" w14:textId="00CB70D6" w:rsidR="00722915" w:rsidRPr="007906AC" w:rsidRDefault="00722915" w:rsidP="00E74AE6">
      <w:pPr>
        <w:rPr>
          <w:rFonts w:ascii="Calibri" w:hAnsi="Calibri" w:cs="Calibri"/>
          <w:color w:val="221F1F"/>
          <w:sz w:val="22"/>
          <w:szCs w:val="22"/>
          <w:bdr w:val="none" w:sz="0" w:space="0" w:color="auto"/>
          <w:lang w:eastAsia="en-AU"/>
        </w:rPr>
      </w:pPr>
      <w:r w:rsidRPr="007906AC">
        <w:rPr>
          <w:rFonts w:ascii="Calibri" w:hAnsi="Calibri" w:cs="Calibri"/>
          <w:sz w:val="22"/>
          <w:szCs w:val="22"/>
        </w:rPr>
        <w:br w:type="page"/>
      </w:r>
    </w:p>
    <w:p w14:paraId="0063AE65" w14:textId="6C8657A2" w:rsidR="00722915" w:rsidRPr="007906AC" w:rsidRDefault="00722915" w:rsidP="007906AC">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color w:val="0079BF" w:themeColor="accent1" w:themeShade="BF"/>
          <w:sz w:val="28"/>
          <w:bdr w:val="none" w:sz="0" w:space="0" w:color="auto"/>
          <w:lang w:val="en-AU" w:eastAsia="en-AU"/>
        </w:rPr>
      </w:pPr>
      <w:r w:rsidRPr="007906AC">
        <w:rPr>
          <w:rFonts w:ascii="Calibri" w:eastAsia="Times New Roman" w:hAnsi="Calibri" w:cs="Calibri"/>
          <w:bCs/>
          <w:color w:val="0079BF" w:themeColor="accent1" w:themeShade="BF"/>
          <w:sz w:val="28"/>
          <w:bdr w:val="none" w:sz="0" w:space="0" w:color="auto"/>
          <w:lang w:val="en-AU" w:eastAsia="en-AU"/>
        </w:rPr>
        <w:lastRenderedPageBreak/>
        <w:t>Report Allegations of Reportable Conduct to the ACT Ombudsman </w:t>
      </w:r>
    </w:p>
    <w:p w14:paraId="013B346F" w14:textId="77777777" w:rsidR="00E74AE6" w:rsidRPr="007906AC" w:rsidRDefault="00E74AE6" w:rsidP="00722915">
      <w:pPr>
        <w:rPr>
          <w:rFonts w:ascii="Calibri" w:hAnsi="Calibri" w:cs="Calibri"/>
        </w:rPr>
      </w:pPr>
    </w:p>
    <w:p w14:paraId="4FAD4846" w14:textId="42D0B594" w:rsidR="00722915" w:rsidRPr="007906AC" w:rsidRDefault="00722915" w:rsidP="00722915">
      <w:pPr>
        <w:rPr>
          <w:rFonts w:ascii="Calibri" w:hAnsi="Calibri" w:cs="Calibri"/>
        </w:rPr>
      </w:pPr>
      <w:r w:rsidRPr="007906AC">
        <w:rPr>
          <w:rFonts w:ascii="Calibri" w:hAnsi="Calibri" w:cs="Calibri"/>
        </w:rPr>
        <w:t>Under the Reportable Conduct Legislation</w:t>
      </w:r>
      <w:r w:rsidR="006A2A3A" w:rsidRPr="007906AC">
        <w:rPr>
          <w:rFonts w:ascii="Calibri" w:hAnsi="Calibri" w:cs="Calibri"/>
        </w:rPr>
        <w:t>,</w:t>
      </w:r>
      <w:r w:rsidRPr="007906AC">
        <w:rPr>
          <w:rFonts w:ascii="Calibri" w:hAnsi="Calibri" w:cs="Calibri"/>
        </w:rPr>
        <w:t xml:space="preserve"> churches are required to nominate a Head of Designated Entity for the purposes of the Reportable Conduct Scheme. The Head of Designated Entity would typically be either the paid senior pastor or the chair of the chu</w:t>
      </w:r>
      <w:r w:rsidR="006A2A3A" w:rsidRPr="007906AC">
        <w:rPr>
          <w:rFonts w:ascii="Calibri" w:hAnsi="Calibri" w:cs="Calibri"/>
        </w:rPr>
        <w:t>rch governance body.</w:t>
      </w:r>
    </w:p>
    <w:p w14:paraId="0E95CFDB" w14:textId="60E622BE" w:rsidR="006A2A3A" w:rsidRPr="007906AC" w:rsidRDefault="006A2A3A" w:rsidP="00722915">
      <w:pPr>
        <w:rPr>
          <w:rFonts w:ascii="Calibri" w:hAnsi="Calibri" w:cs="Calibri"/>
        </w:rPr>
      </w:pPr>
    </w:p>
    <w:p w14:paraId="3BCEA03A" w14:textId="5BD2B486" w:rsidR="006A2A3A" w:rsidRPr="007906AC" w:rsidRDefault="006A2A3A" w:rsidP="00722915">
      <w:pPr>
        <w:rPr>
          <w:rFonts w:ascii="Calibri" w:hAnsi="Calibri" w:cs="Calibri"/>
        </w:rPr>
      </w:pPr>
      <w:r w:rsidRPr="007906AC">
        <w:rPr>
          <w:rFonts w:ascii="Calibri" w:eastAsia="Times New Roman" w:hAnsi="Calibri" w:cs="Calibri"/>
          <w:b/>
          <w:bCs/>
          <w:noProof/>
          <w:color w:val="000000"/>
          <w:sz w:val="32"/>
        </w:rPr>
        <mc:AlternateContent>
          <mc:Choice Requires="wps">
            <w:drawing>
              <wp:inline distT="0" distB="0" distL="0" distR="0" wp14:anchorId="1928A22F" wp14:editId="33586E7F">
                <wp:extent cx="6153150" cy="4543425"/>
                <wp:effectExtent l="19050" t="19050" r="19050" b="28575"/>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4543425"/>
                        </a:xfrm>
                        <a:prstGeom prst="rect">
                          <a:avLst/>
                        </a:prstGeom>
                        <a:solidFill>
                          <a:srgbClr val="63C29D">
                            <a:alpha val="50000"/>
                          </a:srgbClr>
                        </a:solidFill>
                        <a:ln w="38100">
                          <a:solidFill>
                            <a:srgbClr val="47C3D3"/>
                          </a:solidFill>
                          <a:miter lim="800000"/>
                          <a:headEnd/>
                          <a:tailEnd/>
                        </a:ln>
                      </wps:spPr>
                      <wps:txbx>
                        <w:txbxContent>
                          <w:p w14:paraId="1FFFFE1C" w14:textId="77777777" w:rsidR="00722915" w:rsidRPr="00CC7B6F" w:rsidRDefault="00722915" w:rsidP="00722915">
                            <w:pPr>
                              <w:pStyle w:val="AH5Sec"/>
                              <w:tabs>
                                <w:tab w:val="clear" w:pos="1100"/>
                              </w:tabs>
                              <w:spacing w:before="0"/>
                              <w:ind w:left="0" w:firstLine="0"/>
                              <w:rPr>
                                <w:rFonts w:ascii="ArialRoundedMTW04-Regular" w:hAnsi="ArialRoundedMTW04-Regular"/>
                                <w:szCs w:val="22"/>
                              </w:rPr>
                            </w:pPr>
                            <w:r w:rsidRPr="00CC7B6F">
                              <w:rPr>
                                <w:rStyle w:val="CharSectNo"/>
                                <w:rFonts w:ascii="ArialRoundedMTW04-Regular" w:hAnsi="ArialRoundedMTW04-Regular"/>
                                <w:szCs w:val="22"/>
                              </w:rPr>
                              <w:t>Ombudsman Act 1989 (ACT) 17E</w:t>
                            </w:r>
                          </w:p>
                          <w:p w14:paraId="3AC443A0" w14:textId="77777777" w:rsidR="00722915" w:rsidRPr="00CC7B6F" w:rsidRDefault="00722915" w:rsidP="00722915">
                            <w:pPr>
                              <w:pStyle w:val="AH5Sec"/>
                              <w:tabs>
                                <w:tab w:val="clear" w:pos="1100"/>
                              </w:tabs>
                              <w:spacing w:before="0"/>
                              <w:ind w:left="0" w:firstLine="0"/>
                              <w:rPr>
                                <w:rFonts w:ascii="ArialRoundedMTW04-Regular" w:hAnsi="ArialRoundedMTW04-Regular"/>
                                <w:szCs w:val="22"/>
                              </w:rPr>
                            </w:pPr>
                            <w:r w:rsidRPr="00CC7B6F">
                              <w:rPr>
                                <w:rFonts w:ascii="ArialRoundedMTW04-Regular" w:hAnsi="ArialRoundedMTW04-Regular"/>
                                <w:szCs w:val="22"/>
                              </w:rPr>
                              <w:t xml:space="preserve">Meaning of Reportable Conduct </w:t>
                            </w:r>
                          </w:p>
                          <w:p w14:paraId="16632798" w14:textId="77777777" w:rsidR="00722915" w:rsidRPr="00CC7B6F" w:rsidRDefault="00722915" w:rsidP="00722915">
                            <w:pPr>
                              <w:pStyle w:val="NormalWeb"/>
                              <w:spacing w:before="0" w:beforeAutospacing="0" w:after="0" w:afterAutospacing="0"/>
                              <w:rPr>
                                <w:rFonts w:ascii="ArialRoundedMTW04-Regular" w:hAnsi="ArialRoundedMTW04-Regular" w:cs="Arial"/>
                                <w:sz w:val="24"/>
                              </w:rPr>
                            </w:pPr>
                            <w:r w:rsidRPr="00CC7B6F">
                              <w:rPr>
                                <w:rFonts w:ascii="ArialRoundedMTW04-Regular" w:hAnsi="ArialRoundedMTW04-Regular" w:cs="Arial"/>
                                <w:sz w:val="24"/>
                              </w:rPr>
                              <w:t>(1) In this division:</w:t>
                            </w:r>
                          </w:p>
                          <w:p w14:paraId="74F2BD38" w14:textId="2BCC922C" w:rsidR="00722915" w:rsidRPr="00CC7B6F" w:rsidRDefault="00722915" w:rsidP="00722915">
                            <w:pPr>
                              <w:pStyle w:val="NormalWeb"/>
                              <w:spacing w:before="0" w:beforeAutospacing="0" w:after="0" w:afterAutospacing="0"/>
                              <w:rPr>
                                <w:rFonts w:ascii="ArialRoundedMTW04-Regular" w:hAnsi="ArialRoundedMTW04-Regular" w:cs="Arial"/>
                                <w:sz w:val="24"/>
                              </w:rPr>
                            </w:pPr>
                            <w:bookmarkStart w:id="10" w:name="reportable_conduct"/>
                            <w:r w:rsidRPr="00CC7B6F">
                              <w:rPr>
                                <w:rFonts w:ascii="ArialRoundedMTW04-Regular" w:hAnsi="ArialRoundedMTW04-Regular" w:cs="Arial"/>
                                <w:sz w:val="24"/>
                              </w:rPr>
                              <w:t>"reportable conduct" means</w:t>
                            </w:r>
                            <w:r w:rsidR="006A2A3A">
                              <w:rPr>
                                <w:rFonts w:ascii="ArialRoundedMTW04-Regular" w:hAnsi="ArialRoundedMTW04-Regular" w:cs="Arial"/>
                                <w:sz w:val="24"/>
                              </w:rPr>
                              <w:t xml:space="preserve"> </w:t>
                            </w:r>
                            <w:hyperlink r:id="rId18" w:anchor="conduct" w:history="1">
                              <w:r w:rsidRPr="00CC7B6F">
                                <w:rPr>
                                  <w:rStyle w:val="Hyperlink"/>
                                  <w:rFonts w:ascii="ArialRoundedMTW04-Regular" w:hAnsi="ArialRoundedMTW04-Regular" w:cs="Arial"/>
                                  <w:sz w:val="24"/>
                                </w:rPr>
                                <w:t>conduct</w:t>
                              </w:r>
                            </w:hyperlink>
                            <w:r w:rsidRPr="00CC7B6F">
                              <w:rPr>
                                <w:rFonts w:ascii="ArialRoundedMTW04-Regular" w:hAnsi="ArialRoundedMTW04-Regular" w:cs="Arial"/>
                                <w:sz w:val="24"/>
                              </w:rPr>
                              <w:t>—</w:t>
                            </w:r>
                          </w:p>
                          <w:p w14:paraId="1F5206BB" w14:textId="65D1F5EC" w:rsidR="00722915" w:rsidRPr="00CC7B6F" w:rsidRDefault="00722915" w:rsidP="00722915">
                            <w:pPr>
                              <w:pStyle w:val="NormalWeb"/>
                              <w:spacing w:before="0" w:beforeAutospacing="0" w:after="0" w:afterAutospacing="0"/>
                              <w:ind w:left="1134"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engaged in by an</w:t>
                            </w:r>
                            <w:r w:rsidR="006A2A3A">
                              <w:rPr>
                                <w:rFonts w:ascii="ArialRoundedMTW04-Regular" w:hAnsi="ArialRoundedMTW04-Regular" w:cs="Arial"/>
                                <w:sz w:val="24"/>
                              </w:rPr>
                              <w:t xml:space="preserve"> </w:t>
                            </w:r>
                            <w:hyperlink r:id="rId19" w:anchor="employee" w:history="1">
                              <w:r w:rsidRPr="00CC7B6F">
                                <w:rPr>
                                  <w:rStyle w:val="Hyperlink"/>
                                  <w:rFonts w:ascii="ArialRoundedMTW04-Regular" w:hAnsi="ArialRoundedMTW04-Regular" w:cs="Arial"/>
                                  <w:sz w:val="24"/>
                                </w:rPr>
                                <w:t>employee</w:t>
                              </w:r>
                            </w:hyperlink>
                            <w:r w:rsidR="006A2A3A">
                              <w:rPr>
                                <w:rFonts w:ascii="ArialRoundedMTW04-Regular" w:hAnsi="ArialRoundedMTW04-Regular" w:cs="Arial"/>
                                <w:sz w:val="24"/>
                              </w:rPr>
                              <w:t xml:space="preserve"> </w:t>
                            </w:r>
                            <w:r w:rsidRPr="00CC7B6F">
                              <w:rPr>
                                <w:rFonts w:ascii="ArialRoundedMTW04-Regular" w:hAnsi="ArialRoundedMTW04-Regular" w:cs="Arial"/>
                                <w:sz w:val="24"/>
                              </w:rPr>
                              <w:t>of a designated entity, whether or not in the course of employment with the entity; and</w:t>
                            </w:r>
                          </w:p>
                          <w:p w14:paraId="28D8F14D" w14:textId="77777777" w:rsidR="00722915" w:rsidRPr="00CC7B6F" w:rsidRDefault="00722915" w:rsidP="00722915">
                            <w:pPr>
                              <w:pStyle w:val="NormalWeb"/>
                              <w:spacing w:before="0" w:beforeAutospacing="0" w:after="0" w:afterAutospacing="0"/>
                              <w:ind w:left="1134"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that results in any of the following, regardless of a child's consent:</w:t>
                            </w:r>
                          </w:p>
                          <w:p w14:paraId="25ADE7BF" w14:textId="77777777"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r w:rsidRPr="00CC7B6F">
                              <w:rPr>
                                <w:rFonts w:ascii="ArialRoundedMTW04-Regular" w:hAnsi="ArialRoundedMTW04-Regular" w:cs="Arial"/>
                                <w:sz w:val="24"/>
                              </w:rPr>
                              <w:t xml:space="preserve">(i) </w:t>
                            </w:r>
                            <w:r w:rsidRPr="00CC7B6F">
                              <w:rPr>
                                <w:rFonts w:ascii="ArialRoundedMTW04-Regular" w:hAnsi="ArialRoundedMTW04-Regular" w:cs="Arial"/>
                                <w:sz w:val="24"/>
                              </w:rPr>
                              <w:tab/>
                              <w:t>ill treatment or neglect of the child;</w:t>
                            </w:r>
                          </w:p>
                          <w:p w14:paraId="1BA05CE3" w14:textId="77777777"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r w:rsidRPr="00CC7B6F">
                              <w:rPr>
                                <w:rFonts w:ascii="ArialRoundedMTW04-Regular" w:hAnsi="ArialRoundedMTW04-Regular" w:cs="Arial"/>
                                <w:sz w:val="24"/>
                              </w:rPr>
                              <w:t xml:space="preserve">(ii) </w:t>
                            </w:r>
                            <w:r w:rsidRPr="00CC7B6F">
                              <w:rPr>
                                <w:rFonts w:ascii="ArialRoundedMTW04-Regular" w:hAnsi="ArialRoundedMTW04-Regular" w:cs="Arial"/>
                                <w:sz w:val="24"/>
                              </w:rPr>
                              <w:tab/>
                              <w:t>exposing or subjecting the child to—</w:t>
                            </w:r>
                          </w:p>
                          <w:p w14:paraId="7218236A"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behaviour, or a circumstance, that psychologically harms the child; or</w:t>
                            </w:r>
                          </w:p>
                          <w:p w14:paraId="23138721"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misconduct of a sexual nature that does not form part of an offence mentioned in subparagraph (iii);</w:t>
                            </w:r>
                          </w:p>
                          <w:p w14:paraId="3F33CCF0" w14:textId="72C2078B"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bookmarkStart w:id="11" w:name="arial"/>
                            <w:bookmarkEnd w:id="11"/>
                            <w:r w:rsidRPr="00CC7B6F">
                              <w:rPr>
                                <w:rFonts w:ascii="ArialRoundedMTW04-Regular" w:hAnsi="ArialRoundedMTW04-Regular" w:cs="Arial"/>
                                <w:sz w:val="24"/>
                              </w:rPr>
                              <w:t xml:space="preserve">(iii) </w:t>
                            </w:r>
                            <w:r w:rsidRPr="00CC7B6F">
                              <w:rPr>
                                <w:rFonts w:ascii="ArialRoundedMTW04-Regular" w:hAnsi="ArialRoundedMTW04-Regular" w:cs="Arial"/>
                                <w:sz w:val="24"/>
                              </w:rPr>
                              <w:tab/>
                              <w:t>an offence against any of the following provisions of the </w:t>
                            </w:r>
                            <w:hyperlink r:id="rId20" w:history="1">
                              <w:r w:rsidRPr="00CC7B6F">
                                <w:rPr>
                                  <w:rStyle w:val="Hyperlink"/>
                                  <w:rFonts w:ascii="ArialRoundedMTW04-Regular" w:hAnsi="ArialRoundedMTW04-Regular" w:cs="Arial"/>
                                  <w:sz w:val="24"/>
                                </w:rPr>
                                <w:t>Crimes Act 1900</w:t>
                              </w:r>
                            </w:hyperlink>
                            <w:r w:rsidRPr="00CC7B6F">
                              <w:rPr>
                                <w:rFonts w:ascii="ArialRoundedMTW04-Regular" w:hAnsi="ArialRoundedMTW04-Regular" w:cs="Arial"/>
                                <w:sz w:val="24"/>
                              </w:rPr>
                              <w:t xml:space="preserve"> for which the child is either present or a victim at the time of the </w:t>
                            </w:r>
                            <w:hyperlink r:id="rId21" w:anchor="conduct" w:history="1">
                              <w:r w:rsidRPr="00CC7B6F">
                                <w:rPr>
                                  <w:rStyle w:val="Hyperlink"/>
                                  <w:rFonts w:ascii="ArialRoundedMTW04-Regular" w:hAnsi="ArialRoundedMTW04-Regular" w:cs="Arial"/>
                                  <w:sz w:val="24"/>
                                </w:rPr>
                                <w:t>conduct</w:t>
                              </w:r>
                            </w:hyperlink>
                            <w:r w:rsidRPr="00CC7B6F">
                              <w:rPr>
                                <w:rFonts w:ascii="ArialRoundedMTW04-Regular" w:hAnsi="ArialRoundedMTW04-Regular" w:cs="Arial"/>
                                <w:sz w:val="24"/>
                              </w:rPr>
                              <w:t>:</w:t>
                            </w:r>
                          </w:p>
                          <w:p w14:paraId="4149E5C2"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part 2 (Offences against the person);</w:t>
                            </w:r>
                          </w:p>
                          <w:p w14:paraId="4B0023C2"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part 3 (Sexual offences);</w:t>
                            </w:r>
                          </w:p>
                          <w:p w14:paraId="5F68B2F9"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C) </w:t>
                            </w:r>
                            <w:r w:rsidRPr="00CC7B6F">
                              <w:rPr>
                                <w:rFonts w:ascii="ArialRoundedMTW04-Regular" w:hAnsi="ArialRoundedMTW04-Regular" w:cs="Arial"/>
                                <w:sz w:val="24"/>
                              </w:rPr>
                              <w:tab/>
                              <w:t>part 4 (Female genital mutilation);</w:t>
                            </w:r>
                          </w:p>
                          <w:p w14:paraId="4EA6F111"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D) </w:t>
                            </w:r>
                            <w:r w:rsidRPr="00CC7B6F">
                              <w:rPr>
                                <w:rFonts w:ascii="ArialRoundedMTW04-Regular" w:hAnsi="ArialRoundedMTW04-Regular" w:cs="Arial"/>
                                <w:sz w:val="24"/>
                              </w:rPr>
                              <w:tab/>
                              <w:t>part 5 (Sexual servitude);</w:t>
                            </w:r>
                          </w:p>
                          <w:p w14:paraId="757B079E" w14:textId="77777777"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r w:rsidRPr="00CC7B6F">
                              <w:rPr>
                                <w:rFonts w:ascii="ArialRoundedMTW04-Regular" w:hAnsi="ArialRoundedMTW04-Regular" w:cs="Arial"/>
                                <w:sz w:val="24"/>
                              </w:rPr>
                              <w:t xml:space="preserve">(iv) </w:t>
                            </w:r>
                            <w:r w:rsidRPr="00CC7B6F">
                              <w:rPr>
                                <w:rFonts w:ascii="ArialRoundedMTW04-Regular" w:hAnsi="ArialRoundedMTW04-Regular" w:cs="Arial"/>
                                <w:sz w:val="24"/>
                              </w:rPr>
                              <w:tab/>
                              <w:t>an offence against either of the following provisions of the Education and Care Service National Law (ACT)</w:t>
                            </w:r>
                          </w:p>
                          <w:p w14:paraId="0BE02E90"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section 166 (Offence to use inappropriate discipline);</w:t>
                            </w:r>
                          </w:p>
                          <w:p w14:paraId="32670F06"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section 167 (Offence relating to protection of children from harm and hazards).</w:t>
                            </w:r>
                            <w:bookmarkEnd w:id="10"/>
                          </w:p>
                        </w:txbxContent>
                      </wps:txbx>
                      <wps:bodyPr rot="0" vert="horz" wrap="square" lIns="91440" tIns="45720" rIns="91440" bIns="45720" anchor="t" anchorCtr="0">
                        <a:noAutofit/>
                      </wps:bodyPr>
                    </wps:wsp>
                  </a:graphicData>
                </a:graphic>
              </wp:inline>
            </w:drawing>
          </mc:Choice>
          <mc:Fallback>
            <w:pict>
              <v:shape w14:anchorId="1928A22F" id="Text Box 43" o:spid="_x0000_s1030" type="#_x0000_t202" style="width:484.5pt;height:3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" fillcolor="#63c29d" strokecolor="#47c3d3" strokeweight="3pt">
                <v:fill opacity="32896f"/>
                <v:textbox>
                  <w:txbxContent>
                    <w:p w14:paraId="1FFFFE1C" w14:textId="77777777" w:rsidR="00722915" w:rsidRPr="00CC7B6F" w:rsidRDefault="00722915" w:rsidP="00722915">
                      <w:pPr>
                        <w:pStyle w:val="AH5Sec"/>
                        <w:tabs>
                          <w:tab w:val="clear" w:pos="1100"/>
                        </w:tabs>
                        <w:spacing w:before="0"/>
                        <w:ind w:left="0" w:firstLine="0"/>
                        <w:rPr>
                          <w:rFonts w:ascii="ArialRoundedMTW04-Regular" w:hAnsi="ArialRoundedMTW04-Regular"/>
                          <w:szCs w:val="22"/>
                        </w:rPr>
                      </w:pPr>
                      <w:r w:rsidRPr="00CC7B6F">
                        <w:rPr>
                          <w:rStyle w:val="CharSectNo"/>
                          <w:rFonts w:ascii="ArialRoundedMTW04-Regular" w:hAnsi="ArialRoundedMTW04-Regular"/>
                          <w:szCs w:val="22"/>
                        </w:rPr>
                        <w:t>Ombudsman Act 1989 (ACT) 17E</w:t>
                      </w:r>
                    </w:p>
                    <w:p w14:paraId="3AC443A0" w14:textId="77777777" w:rsidR="00722915" w:rsidRPr="00CC7B6F" w:rsidRDefault="00722915" w:rsidP="00722915">
                      <w:pPr>
                        <w:pStyle w:val="AH5Sec"/>
                        <w:tabs>
                          <w:tab w:val="clear" w:pos="1100"/>
                        </w:tabs>
                        <w:spacing w:before="0"/>
                        <w:ind w:left="0" w:firstLine="0"/>
                        <w:rPr>
                          <w:rFonts w:ascii="ArialRoundedMTW04-Regular" w:hAnsi="ArialRoundedMTW04-Regular"/>
                          <w:szCs w:val="22"/>
                        </w:rPr>
                      </w:pPr>
                      <w:r w:rsidRPr="00CC7B6F">
                        <w:rPr>
                          <w:rFonts w:ascii="ArialRoundedMTW04-Regular" w:hAnsi="ArialRoundedMTW04-Regular"/>
                          <w:szCs w:val="22"/>
                        </w:rPr>
                        <w:t xml:space="preserve">Meaning of Reportable Conduct </w:t>
                      </w:r>
                    </w:p>
                    <w:p w14:paraId="16632798" w14:textId="77777777" w:rsidR="00722915" w:rsidRPr="00CC7B6F" w:rsidRDefault="00722915" w:rsidP="00722915">
                      <w:pPr>
                        <w:pStyle w:val="NormalWeb"/>
                        <w:spacing w:before="0" w:beforeAutospacing="0" w:after="0" w:afterAutospacing="0"/>
                        <w:rPr>
                          <w:rFonts w:ascii="ArialRoundedMTW04-Regular" w:hAnsi="ArialRoundedMTW04-Regular" w:cs="Arial"/>
                          <w:sz w:val="24"/>
                        </w:rPr>
                      </w:pPr>
                      <w:r w:rsidRPr="00CC7B6F">
                        <w:rPr>
                          <w:rFonts w:ascii="ArialRoundedMTW04-Regular" w:hAnsi="ArialRoundedMTW04-Regular" w:cs="Arial"/>
                          <w:sz w:val="24"/>
                        </w:rPr>
                        <w:t>(1) In this division:</w:t>
                      </w:r>
                    </w:p>
                    <w:p w14:paraId="74F2BD38" w14:textId="2BCC922C" w:rsidR="00722915" w:rsidRPr="00CC7B6F" w:rsidRDefault="00722915" w:rsidP="00722915">
                      <w:pPr>
                        <w:pStyle w:val="NormalWeb"/>
                        <w:spacing w:before="0" w:beforeAutospacing="0" w:after="0" w:afterAutospacing="0"/>
                        <w:rPr>
                          <w:rFonts w:ascii="ArialRoundedMTW04-Regular" w:hAnsi="ArialRoundedMTW04-Regular" w:cs="Arial"/>
                          <w:sz w:val="24"/>
                        </w:rPr>
                      </w:pPr>
                      <w:bookmarkStart w:id="12" w:name="reportable_conduct"/>
                      <w:r w:rsidRPr="00CC7B6F">
                        <w:rPr>
                          <w:rFonts w:ascii="ArialRoundedMTW04-Regular" w:hAnsi="ArialRoundedMTW04-Regular" w:cs="Arial"/>
                          <w:sz w:val="24"/>
                        </w:rPr>
                        <w:t>"reportable conduct" means</w:t>
                      </w:r>
                      <w:r w:rsidR="006A2A3A">
                        <w:rPr>
                          <w:rFonts w:ascii="ArialRoundedMTW04-Regular" w:hAnsi="ArialRoundedMTW04-Regular" w:cs="Arial"/>
                          <w:sz w:val="24"/>
                        </w:rPr>
                        <w:t xml:space="preserve"> </w:t>
                      </w:r>
                      <w:hyperlink r:id="rId22" w:anchor="conduct" w:history="1">
                        <w:r w:rsidRPr="00CC7B6F">
                          <w:rPr>
                            <w:rStyle w:val="Hyperlink"/>
                            <w:rFonts w:ascii="ArialRoundedMTW04-Regular" w:hAnsi="ArialRoundedMTW04-Regular" w:cs="Arial"/>
                            <w:sz w:val="24"/>
                          </w:rPr>
                          <w:t>conduct</w:t>
                        </w:r>
                      </w:hyperlink>
                      <w:r w:rsidRPr="00CC7B6F">
                        <w:rPr>
                          <w:rFonts w:ascii="ArialRoundedMTW04-Regular" w:hAnsi="ArialRoundedMTW04-Regular" w:cs="Arial"/>
                          <w:sz w:val="24"/>
                        </w:rPr>
                        <w:t>—</w:t>
                      </w:r>
                    </w:p>
                    <w:p w14:paraId="1F5206BB" w14:textId="65D1F5EC" w:rsidR="00722915" w:rsidRPr="00CC7B6F" w:rsidRDefault="00722915" w:rsidP="00722915">
                      <w:pPr>
                        <w:pStyle w:val="NormalWeb"/>
                        <w:spacing w:before="0" w:beforeAutospacing="0" w:after="0" w:afterAutospacing="0"/>
                        <w:ind w:left="1134"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engaged in by an</w:t>
                      </w:r>
                      <w:r w:rsidR="006A2A3A">
                        <w:rPr>
                          <w:rFonts w:ascii="ArialRoundedMTW04-Regular" w:hAnsi="ArialRoundedMTW04-Regular" w:cs="Arial"/>
                          <w:sz w:val="24"/>
                        </w:rPr>
                        <w:t xml:space="preserve"> </w:t>
                      </w:r>
                      <w:hyperlink r:id="rId23" w:anchor="employee" w:history="1">
                        <w:r w:rsidRPr="00CC7B6F">
                          <w:rPr>
                            <w:rStyle w:val="Hyperlink"/>
                            <w:rFonts w:ascii="ArialRoundedMTW04-Regular" w:hAnsi="ArialRoundedMTW04-Regular" w:cs="Arial"/>
                            <w:sz w:val="24"/>
                          </w:rPr>
                          <w:t>employee</w:t>
                        </w:r>
                      </w:hyperlink>
                      <w:r w:rsidR="006A2A3A">
                        <w:rPr>
                          <w:rFonts w:ascii="ArialRoundedMTW04-Regular" w:hAnsi="ArialRoundedMTW04-Regular" w:cs="Arial"/>
                          <w:sz w:val="24"/>
                        </w:rPr>
                        <w:t xml:space="preserve"> </w:t>
                      </w:r>
                      <w:r w:rsidRPr="00CC7B6F">
                        <w:rPr>
                          <w:rFonts w:ascii="ArialRoundedMTW04-Regular" w:hAnsi="ArialRoundedMTW04-Regular" w:cs="Arial"/>
                          <w:sz w:val="24"/>
                        </w:rPr>
                        <w:t>of a designated entity, whether or not in the course of employment with the entity; and</w:t>
                      </w:r>
                    </w:p>
                    <w:p w14:paraId="28D8F14D" w14:textId="77777777" w:rsidR="00722915" w:rsidRPr="00CC7B6F" w:rsidRDefault="00722915" w:rsidP="00722915">
                      <w:pPr>
                        <w:pStyle w:val="NormalWeb"/>
                        <w:spacing w:before="0" w:beforeAutospacing="0" w:after="0" w:afterAutospacing="0"/>
                        <w:ind w:left="1134"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that results in any of the following, regardless of a child's consent:</w:t>
                      </w:r>
                    </w:p>
                    <w:p w14:paraId="25ADE7BF" w14:textId="77777777"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r w:rsidRPr="00CC7B6F">
                        <w:rPr>
                          <w:rFonts w:ascii="ArialRoundedMTW04-Regular" w:hAnsi="ArialRoundedMTW04-Regular" w:cs="Arial"/>
                          <w:sz w:val="24"/>
                        </w:rPr>
                        <w:t xml:space="preserve">(i) </w:t>
                      </w:r>
                      <w:r w:rsidRPr="00CC7B6F">
                        <w:rPr>
                          <w:rFonts w:ascii="ArialRoundedMTW04-Regular" w:hAnsi="ArialRoundedMTW04-Regular" w:cs="Arial"/>
                          <w:sz w:val="24"/>
                        </w:rPr>
                        <w:tab/>
                        <w:t>ill treatment or neglect of the child;</w:t>
                      </w:r>
                    </w:p>
                    <w:p w14:paraId="1BA05CE3" w14:textId="77777777"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r w:rsidRPr="00CC7B6F">
                        <w:rPr>
                          <w:rFonts w:ascii="ArialRoundedMTW04-Regular" w:hAnsi="ArialRoundedMTW04-Regular" w:cs="Arial"/>
                          <w:sz w:val="24"/>
                        </w:rPr>
                        <w:t xml:space="preserve">(ii) </w:t>
                      </w:r>
                      <w:r w:rsidRPr="00CC7B6F">
                        <w:rPr>
                          <w:rFonts w:ascii="ArialRoundedMTW04-Regular" w:hAnsi="ArialRoundedMTW04-Regular" w:cs="Arial"/>
                          <w:sz w:val="24"/>
                        </w:rPr>
                        <w:tab/>
                        <w:t>exposing or subjecting the child to—</w:t>
                      </w:r>
                    </w:p>
                    <w:p w14:paraId="7218236A"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behaviour, or a circumstance, that psychologically harms the child; or</w:t>
                      </w:r>
                    </w:p>
                    <w:p w14:paraId="23138721"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misconduct of a sexual nature that does not form part of an offence mentioned in subparagraph (iii);</w:t>
                      </w:r>
                    </w:p>
                    <w:p w14:paraId="3F33CCF0" w14:textId="72C2078B"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bookmarkStart w:id="13" w:name="arial"/>
                      <w:bookmarkEnd w:id="13"/>
                      <w:r w:rsidRPr="00CC7B6F">
                        <w:rPr>
                          <w:rFonts w:ascii="ArialRoundedMTW04-Regular" w:hAnsi="ArialRoundedMTW04-Regular" w:cs="Arial"/>
                          <w:sz w:val="24"/>
                        </w:rPr>
                        <w:t xml:space="preserve">(iii) </w:t>
                      </w:r>
                      <w:r w:rsidRPr="00CC7B6F">
                        <w:rPr>
                          <w:rFonts w:ascii="ArialRoundedMTW04-Regular" w:hAnsi="ArialRoundedMTW04-Regular" w:cs="Arial"/>
                          <w:sz w:val="24"/>
                        </w:rPr>
                        <w:tab/>
                        <w:t>an offence against any of the following provisions of the </w:t>
                      </w:r>
                      <w:hyperlink r:id="rId24" w:history="1">
                        <w:r w:rsidRPr="00CC7B6F">
                          <w:rPr>
                            <w:rStyle w:val="Hyperlink"/>
                            <w:rFonts w:ascii="ArialRoundedMTW04-Regular" w:hAnsi="ArialRoundedMTW04-Regular" w:cs="Arial"/>
                            <w:sz w:val="24"/>
                          </w:rPr>
                          <w:t>Crimes Act 1900</w:t>
                        </w:r>
                      </w:hyperlink>
                      <w:r w:rsidRPr="00CC7B6F">
                        <w:rPr>
                          <w:rFonts w:ascii="ArialRoundedMTW04-Regular" w:hAnsi="ArialRoundedMTW04-Regular" w:cs="Arial"/>
                          <w:sz w:val="24"/>
                        </w:rPr>
                        <w:t xml:space="preserve"> for which the child is either present or a victim at the time of the </w:t>
                      </w:r>
                      <w:hyperlink r:id="rId25" w:anchor="conduct" w:history="1">
                        <w:r w:rsidRPr="00CC7B6F">
                          <w:rPr>
                            <w:rStyle w:val="Hyperlink"/>
                            <w:rFonts w:ascii="ArialRoundedMTW04-Regular" w:hAnsi="ArialRoundedMTW04-Regular" w:cs="Arial"/>
                            <w:sz w:val="24"/>
                          </w:rPr>
                          <w:t>conduct</w:t>
                        </w:r>
                      </w:hyperlink>
                      <w:r w:rsidRPr="00CC7B6F">
                        <w:rPr>
                          <w:rFonts w:ascii="ArialRoundedMTW04-Regular" w:hAnsi="ArialRoundedMTW04-Regular" w:cs="Arial"/>
                          <w:sz w:val="24"/>
                        </w:rPr>
                        <w:t>:</w:t>
                      </w:r>
                    </w:p>
                    <w:p w14:paraId="4149E5C2"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part 2 (Offences against the person);</w:t>
                      </w:r>
                    </w:p>
                    <w:p w14:paraId="4B0023C2"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part 3 (Sexual offences);</w:t>
                      </w:r>
                    </w:p>
                    <w:p w14:paraId="5F68B2F9"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C) </w:t>
                      </w:r>
                      <w:r w:rsidRPr="00CC7B6F">
                        <w:rPr>
                          <w:rFonts w:ascii="ArialRoundedMTW04-Regular" w:hAnsi="ArialRoundedMTW04-Regular" w:cs="Arial"/>
                          <w:sz w:val="24"/>
                        </w:rPr>
                        <w:tab/>
                        <w:t>part 4 (Female genital mutilation);</w:t>
                      </w:r>
                    </w:p>
                    <w:p w14:paraId="4EA6F111"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D) </w:t>
                      </w:r>
                      <w:r w:rsidRPr="00CC7B6F">
                        <w:rPr>
                          <w:rFonts w:ascii="ArialRoundedMTW04-Regular" w:hAnsi="ArialRoundedMTW04-Regular" w:cs="Arial"/>
                          <w:sz w:val="24"/>
                        </w:rPr>
                        <w:tab/>
                        <w:t>part 5 (Sexual servitude);</w:t>
                      </w:r>
                    </w:p>
                    <w:p w14:paraId="757B079E" w14:textId="77777777"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r w:rsidRPr="00CC7B6F">
                        <w:rPr>
                          <w:rFonts w:ascii="ArialRoundedMTW04-Regular" w:hAnsi="ArialRoundedMTW04-Regular" w:cs="Arial"/>
                          <w:sz w:val="24"/>
                        </w:rPr>
                        <w:t xml:space="preserve">(iv) </w:t>
                      </w:r>
                      <w:r w:rsidRPr="00CC7B6F">
                        <w:rPr>
                          <w:rFonts w:ascii="ArialRoundedMTW04-Regular" w:hAnsi="ArialRoundedMTW04-Regular" w:cs="Arial"/>
                          <w:sz w:val="24"/>
                        </w:rPr>
                        <w:tab/>
                        <w:t>an offence against either of the following provisions of the Education and Care Service National Law (ACT)</w:t>
                      </w:r>
                    </w:p>
                    <w:p w14:paraId="0BE02E90"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section 166 (Offence to use inappropriate discipline);</w:t>
                      </w:r>
                    </w:p>
                    <w:p w14:paraId="32670F06"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section 167 (Offence relating to protection of children from harm and hazards).</w:t>
                      </w:r>
                      <w:bookmarkEnd w:id="12"/>
                    </w:p>
                  </w:txbxContent>
                </v:textbox>
                <w10:anchorlock/>
              </v:shape>
            </w:pict>
          </mc:Fallback>
        </mc:AlternateContent>
      </w:r>
    </w:p>
    <w:p w14:paraId="618CF778" w14:textId="6A8C8ACB" w:rsidR="006A2A3A" w:rsidRPr="007906AC" w:rsidRDefault="006A2A3A" w:rsidP="00722915">
      <w:pPr>
        <w:rPr>
          <w:rFonts w:ascii="Calibri" w:hAnsi="Calibri" w:cs="Calibri"/>
        </w:rPr>
      </w:pPr>
    </w:p>
    <w:p w14:paraId="20155FB1" w14:textId="627D683E" w:rsidR="00722915" w:rsidRPr="007906AC" w:rsidRDefault="00722915" w:rsidP="00722915">
      <w:pPr>
        <w:pStyle w:val="Listlevel3"/>
        <w:numPr>
          <w:ilvl w:val="0"/>
          <w:numId w:val="0"/>
        </w:numPr>
        <w:rPr>
          <w:rFonts w:ascii="Calibri" w:hAnsi="Calibri" w:cs="Calibri"/>
        </w:rPr>
      </w:pPr>
      <w:r w:rsidRPr="007906AC">
        <w:rPr>
          <w:rFonts w:ascii="Calibri" w:hAnsi="Calibri" w:cs="Calibri"/>
        </w:rPr>
        <w:t>In the event of receiving any allegations that any staff or volunteer has engaged in Reportable Conduct, whether or not the conduct was in the course of employment, the</w:t>
      </w:r>
      <w:r w:rsidR="006A2A3A" w:rsidRPr="007906AC">
        <w:rPr>
          <w:rFonts w:ascii="Calibri" w:hAnsi="Calibri" w:cs="Calibri"/>
        </w:rPr>
        <w:t xml:space="preserve"> Head of Designated Entity must:</w:t>
      </w:r>
    </w:p>
    <w:p w14:paraId="6F04D44D" w14:textId="77777777" w:rsidR="00722915" w:rsidRPr="007906AC" w:rsidRDefault="00722915" w:rsidP="007906AC">
      <w:pPr>
        <w:pStyle w:val="Listlevel3"/>
        <w:numPr>
          <w:ilvl w:val="0"/>
          <w:numId w:val="20"/>
        </w:numPr>
        <w:ind w:left="567" w:hanging="567"/>
        <w:rPr>
          <w:rFonts w:ascii="Calibri" w:hAnsi="Calibri" w:cs="Calibri"/>
        </w:rPr>
      </w:pPr>
      <w:r w:rsidRPr="007906AC">
        <w:rPr>
          <w:rFonts w:ascii="Calibri" w:hAnsi="Calibri" w:cs="Calibri"/>
        </w:rPr>
        <w:t xml:space="preserve">notify the Reportable Conduct Scheme (administered by the ACT Ombudsman) as soon as practicable, but within a maximum of 30 days from receiving the complaint or information, in accordance with s 17G of the </w:t>
      </w:r>
      <w:r w:rsidRPr="007906AC">
        <w:rPr>
          <w:rFonts w:ascii="Calibri" w:hAnsi="Calibri" w:cs="Calibri"/>
          <w:i/>
        </w:rPr>
        <w:t xml:space="preserve">Ombudsman Act 1989 </w:t>
      </w:r>
      <w:r w:rsidRPr="007906AC">
        <w:rPr>
          <w:rFonts w:ascii="Calibri" w:hAnsi="Calibri" w:cs="Calibri"/>
        </w:rPr>
        <w:t xml:space="preserve">(ACT). The Safe Church Team should also follow section 2.2 of the </w:t>
      </w:r>
      <w:r w:rsidRPr="007906AC">
        <w:rPr>
          <w:rFonts w:ascii="Calibri" w:hAnsi="Calibri" w:cs="Calibri"/>
          <w:i/>
        </w:rPr>
        <w:t>Procedure for Handling Complaints Against Staff and Volunteers</w:t>
      </w:r>
      <w:r w:rsidRPr="007906AC">
        <w:rPr>
          <w:rFonts w:ascii="Calibri" w:hAnsi="Calibri" w:cs="Calibri"/>
        </w:rPr>
        <w:t xml:space="preserve">. </w:t>
      </w:r>
    </w:p>
    <w:p w14:paraId="2751875C" w14:textId="5191B279" w:rsidR="00722915" w:rsidRPr="007906AC" w:rsidRDefault="00722915" w:rsidP="007906AC">
      <w:pPr>
        <w:pStyle w:val="Listlevel3"/>
        <w:numPr>
          <w:ilvl w:val="0"/>
          <w:numId w:val="20"/>
        </w:numPr>
        <w:ind w:left="567" w:hanging="567"/>
        <w:rPr>
          <w:rFonts w:ascii="Calibri" w:hAnsi="Calibri" w:cs="Calibri"/>
        </w:rPr>
      </w:pPr>
      <w:r w:rsidRPr="007906AC">
        <w:rPr>
          <w:rFonts w:ascii="Calibri" w:hAnsi="Calibri" w:cs="Calibri"/>
        </w:rPr>
        <w:t xml:space="preserve">As soon as practicable, conduct an investigation or appoint a suitable person to conduct an investigation regarding the reportable allegation (see section 6 of the </w:t>
      </w:r>
      <w:r w:rsidRPr="007906AC">
        <w:rPr>
          <w:rFonts w:ascii="Calibri" w:hAnsi="Calibri" w:cs="Calibri"/>
          <w:i/>
        </w:rPr>
        <w:t>Procedure for Handling Complaints Against Staff and Volunteers</w:t>
      </w:r>
      <w:r w:rsidR="006A2A3A" w:rsidRPr="007906AC">
        <w:rPr>
          <w:rFonts w:ascii="Calibri" w:hAnsi="Calibri" w:cs="Calibri"/>
        </w:rPr>
        <w:t>).</w:t>
      </w:r>
    </w:p>
    <w:p w14:paraId="10AF311F" w14:textId="3D64DF9C" w:rsidR="006A2A3A" w:rsidRPr="007906AC" w:rsidRDefault="00722915" w:rsidP="007906AC">
      <w:pPr>
        <w:pStyle w:val="Listlevel3"/>
        <w:numPr>
          <w:ilvl w:val="0"/>
          <w:numId w:val="20"/>
        </w:numPr>
        <w:ind w:left="567" w:hanging="567"/>
        <w:rPr>
          <w:rFonts w:ascii="Calibri" w:eastAsia="Times New Roman" w:hAnsi="Calibri" w:cs="Calibri"/>
          <w:color w:val="000000"/>
          <w:sz w:val="22"/>
          <w:szCs w:val="22"/>
        </w:rPr>
      </w:pPr>
      <w:r w:rsidRPr="007906AC">
        <w:rPr>
          <w:rFonts w:ascii="Calibri" w:hAnsi="Calibri" w:cs="Calibri"/>
        </w:rPr>
        <w:t xml:space="preserve">Provide a written ”s17J final report” to the Ombudsman in the form outlined in </w:t>
      </w:r>
      <w:hyperlink r:id="rId26" w:history="1">
        <w:r w:rsidRPr="007906AC">
          <w:rPr>
            <w:rStyle w:val="Hyperlink"/>
            <w:rFonts w:ascii="Calibri" w:hAnsi="Calibri" w:cs="Calibri"/>
          </w:rPr>
          <w:t>http://www.ombudsman.act.gov.au/__data/assets/pdf_file/0014/81005/No.-7-17J-final-report.pdf</w:t>
        </w:r>
      </w:hyperlink>
      <w:r w:rsidRPr="007906AC">
        <w:rPr>
          <w:rFonts w:ascii="Calibri" w:hAnsi="Calibri" w:cs="Calibri"/>
        </w:rPr>
        <w:t xml:space="preserve"> (see section 11(e) of the </w:t>
      </w:r>
      <w:r w:rsidRPr="007906AC">
        <w:rPr>
          <w:rFonts w:ascii="Calibri" w:hAnsi="Calibri" w:cs="Calibri"/>
          <w:i/>
        </w:rPr>
        <w:t>Procedure for Handling Complaints Against Staff and Volunteers</w:t>
      </w:r>
      <w:r w:rsidRPr="007906AC">
        <w:rPr>
          <w:rFonts w:ascii="Calibri" w:hAnsi="Calibri" w:cs="Calibri"/>
        </w:rPr>
        <w:t>)</w:t>
      </w:r>
      <w:r w:rsidR="006A2A3A" w:rsidRPr="007906AC">
        <w:rPr>
          <w:rFonts w:ascii="Calibri" w:hAnsi="Calibri" w:cs="Calibri"/>
        </w:rPr>
        <w:t>.</w:t>
      </w:r>
    </w:p>
    <w:p w14:paraId="70CEA82D" w14:textId="43EDB114" w:rsidR="00722915" w:rsidRPr="007906AC" w:rsidRDefault="00722915" w:rsidP="006A2A3A">
      <w:pPr>
        <w:pStyle w:val="Listlevel3"/>
        <w:numPr>
          <w:ilvl w:val="0"/>
          <w:numId w:val="0"/>
        </w:numPr>
        <w:rPr>
          <w:rFonts w:ascii="Calibri" w:eastAsia="Times New Roman" w:hAnsi="Calibri" w:cs="Calibri"/>
          <w:color w:val="000000"/>
          <w:sz w:val="22"/>
          <w:szCs w:val="22"/>
        </w:rPr>
      </w:pPr>
      <w:r w:rsidRPr="007906AC">
        <w:rPr>
          <w:rFonts w:ascii="Calibri" w:eastAsia="Times New Roman" w:hAnsi="Calibri" w:cs="Calibri"/>
          <w:color w:val="000000"/>
          <w:sz w:val="22"/>
          <w:szCs w:val="22"/>
        </w:rPr>
        <w:br w:type="page"/>
      </w:r>
    </w:p>
    <w:p w14:paraId="4316AD99" w14:textId="77777777" w:rsidR="00722915" w:rsidRPr="007906AC" w:rsidRDefault="00722915" w:rsidP="007906AC">
      <w:pPr>
        <w:pStyle w:val="Listlevel2"/>
        <w:numPr>
          <w:ilvl w:val="2"/>
          <w:numId w:val="8"/>
        </w:numPr>
        <w:ind w:left="567" w:hanging="567"/>
        <w:rPr>
          <w:rFonts w:ascii="Calibri" w:hAnsi="Calibri" w:cs="Calibri"/>
          <w:b/>
          <w:color w:val="005180" w:themeColor="accent1" w:themeShade="80"/>
          <w:sz w:val="32"/>
        </w:rPr>
      </w:pPr>
      <w:r w:rsidRPr="007906AC">
        <w:rPr>
          <w:rFonts w:ascii="Calibri" w:hAnsi="Calibri" w:cs="Calibri"/>
          <w:b/>
          <w:color w:val="005180" w:themeColor="accent1" w:themeShade="80"/>
          <w:sz w:val="32"/>
        </w:rPr>
        <w:lastRenderedPageBreak/>
        <w:t>Accountability Measures </w:t>
      </w:r>
    </w:p>
    <w:p w14:paraId="580EAC1C" w14:textId="13242949"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Calibri" w:eastAsia="Times New Roman" w:hAnsi="Calibri" w:cs="Calibri"/>
          <w:color w:val="000000"/>
          <w:sz w:val="22"/>
          <w:szCs w:val="22"/>
          <w:bdr w:val="none" w:sz="0" w:space="0" w:color="auto"/>
          <w:lang w:eastAsia="en-AU"/>
        </w:rPr>
      </w:pPr>
    </w:p>
    <w:p w14:paraId="45ED8CBB" w14:textId="10DEB636" w:rsidR="00722915" w:rsidRPr="007906AC" w:rsidRDefault="00722915" w:rsidP="007906AC">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color w:val="0079BF" w:themeColor="accent1" w:themeShade="BF"/>
          <w:sz w:val="28"/>
          <w:bdr w:val="none" w:sz="0" w:space="0" w:color="auto"/>
          <w:lang w:val="en-AU" w:eastAsia="en-AU"/>
        </w:rPr>
      </w:pPr>
      <w:r w:rsidRPr="007906AC">
        <w:rPr>
          <w:rFonts w:ascii="Calibri" w:eastAsia="Times New Roman" w:hAnsi="Calibri" w:cs="Calibri"/>
          <w:bCs/>
          <w:color w:val="0079BF" w:themeColor="accent1" w:themeShade="BF"/>
          <w:sz w:val="28"/>
          <w:bdr w:val="none" w:sz="0" w:space="0" w:color="auto"/>
          <w:lang w:val="en-AU" w:eastAsia="en-AU"/>
        </w:rPr>
        <w:t>Report back to per</w:t>
      </w:r>
      <w:r w:rsidR="006A2A3A" w:rsidRPr="007906AC">
        <w:rPr>
          <w:rFonts w:ascii="Calibri" w:eastAsia="Times New Roman" w:hAnsi="Calibri" w:cs="Calibri"/>
          <w:bCs/>
          <w:color w:val="0079BF" w:themeColor="accent1" w:themeShade="BF"/>
          <w:sz w:val="28"/>
          <w:bdr w:val="none" w:sz="0" w:space="0" w:color="auto"/>
          <w:lang w:val="en-AU" w:eastAsia="en-AU"/>
        </w:rPr>
        <w:t>son making initial notification</w:t>
      </w:r>
    </w:p>
    <w:p w14:paraId="453CC49D" w14:textId="77777777" w:rsidR="00722915" w:rsidRPr="007906AC" w:rsidRDefault="00722915" w:rsidP="007906AC">
      <w:pPr>
        <w:pStyle w:val="Listlevel3"/>
        <w:numPr>
          <w:ilvl w:val="2"/>
          <w:numId w:val="19"/>
        </w:numPr>
        <w:ind w:left="1134" w:hanging="567"/>
        <w:rPr>
          <w:rFonts w:ascii="Calibri" w:hAnsi="Calibri" w:cs="Calibri"/>
        </w:rPr>
      </w:pPr>
      <w:r w:rsidRPr="007906AC">
        <w:rPr>
          <w:rFonts w:ascii="Calibri" w:hAnsi="Calibri" w:cs="Calibri"/>
        </w:rPr>
        <w:t xml:space="preserve">As soon as is practicable (no longer than 48 hours), the Safe Church Team must inform the person completing the initial </w:t>
      </w:r>
      <w:r w:rsidRPr="007906AC">
        <w:rPr>
          <w:rFonts w:ascii="Calibri" w:hAnsi="Calibri" w:cs="Calibri"/>
          <w:i/>
        </w:rPr>
        <w:t>Safe Church Concerns Form</w:t>
      </w:r>
      <w:r w:rsidRPr="007906AC">
        <w:rPr>
          <w:rFonts w:ascii="Calibri" w:hAnsi="Calibri" w:cs="Calibri"/>
        </w:rPr>
        <w:t xml:space="preserve"> of what action they have taken including any reports made and the ‘report number’ for reports to ACT Police or CYPS.</w:t>
      </w:r>
    </w:p>
    <w:p w14:paraId="474F9D57" w14:textId="77777777" w:rsidR="00722915" w:rsidRPr="007906AC" w:rsidRDefault="00722915" w:rsidP="007906AC">
      <w:pPr>
        <w:pStyle w:val="Listlevel3"/>
        <w:numPr>
          <w:ilvl w:val="2"/>
          <w:numId w:val="19"/>
        </w:numPr>
        <w:ind w:left="1134" w:hanging="567"/>
        <w:rPr>
          <w:rFonts w:ascii="Calibri" w:hAnsi="Calibri" w:cs="Calibri"/>
        </w:rPr>
      </w:pPr>
      <w:r w:rsidRPr="007906AC">
        <w:rPr>
          <w:rFonts w:ascii="Calibri" w:hAnsi="Calibri" w:cs="Calibri"/>
        </w:rPr>
        <w:t xml:space="preserve">If the Safe Church Team determines that it is not necessary to make a report to the ACT Police, or CYPS, the person who made the initial </w:t>
      </w:r>
      <w:r w:rsidRPr="007906AC">
        <w:rPr>
          <w:rFonts w:ascii="Calibri" w:hAnsi="Calibri" w:cs="Calibri"/>
          <w:i/>
        </w:rPr>
        <w:t>Safe Church Concerns Form</w:t>
      </w:r>
      <w:r w:rsidRPr="007906AC">
        <w:rPr>
          <w:rFonts w:ascii="Calibri" w:hAnsi="Calibri" w:cs="Calibri"/>
        </w:rPr>
        <w:t xml:space="preserve"> may choose to make a report themselves in order to ensure that they have not breached s66AA of the </w:t>
      </w:r>
      <w:r w:rsidRPr="007906AC">
        <w:rPr>
          <w:rFonts w:ascii="Calibri" w:hAnsi="Calibri" w:cs="Calibri"/>
          <w:i/>
        </w:rPr>
        <w:t>Crimes Act 1900 (ACT),</w:t>
      </w:r>
      <w:r w:rsidRPr="007906AC">
        <w:rPr>
          <w:rFonts w:ascii="Calibri" w:hAnsi="Calibri" w:cs="Calibri"/>
        </w:rPr>
        <w:t xml:space="preserve"> or obligations under the Mandatory Reporting legislation.</w:t>
      </w:r>
    </w:p>
    <w:p w14:paraId="5453F86F" w14:textId="0ED966A4" w:rsidR="00722915" w:rsidRPr="007906AC" w:rsidRDefault="00722915" w:rsidP="005B27C6">
      <w:pPr>
        <w:pStyle w:val="Listlevel3"/>
        <w:numPr>
          <w:ilvl w:val="0"/>
          <w:numId w:val="0"/>
        </w:numPr>
        <w:rPr>
          <w:rFonts w:ascii="Calibri" w:hAnsi="Calibri" w:cs="Calibri"/>
        </w:rPr>
      </w:pPr>
    </w:p>
    <w:p w14:paraId="346E8E65" w14:textId="1C51B458" w:rsidR="00722915" w:rsidRPr="007906AC" w:rsidRDefault="00722915" w:rsidP="007906AC">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color w:val="0079BF" w:themeColor="accent1" w:themeShade="BF"/>
          <w:sz w:val="28"/>
          <w:bdr w:val="none" w:sz="0" w:space="0" w:color="auto"/>
          <w:lang w:val="en-AU" w:eastAsia="en-AU"/>
        </w:rPr>
      </w:pPr>
      <w:r w:rsidRPr="007906AC">
        <w:rPr>
          <w:rFonts w:ascii="Calibri" w:eastAsia="Times New Roman" w:hAnsi="Calibri" w:cs="Calibri"/>
          <w:bCs/>
          <w:color w:val="0079BF" w:themeColor="accent1" w:themeShade="BF"/>
          <w:sz w:val="28"/>
          <w:bdr w:val="none" w:sz="0" w:space="0" w:color="auto"/>
          <w:lang w:val="en-AU" w:eastAsia="en-AU"/>
        </w:rPr>
        <w:t xml:space="preserve">Report to </w:t>
      </w:r>
      <w:r w:rsidR="00F52986" w:rsidRPr="007906AC">
        <w:rPr>
          <w:rFonts w:ascii="Calibri" w:eastAsia="Times New Roman" w:hAnsi="Calibri" w:cs="Calibri"/>
          <w:bCs/>
          <w:color w:val="0079BF" w:themeColor="accent1" w:themeShade="BF"/>
          <w:sz w:val="28"/>
          <w:bdr w:val="none" w:sz="0" w:space="0" w:color="auto"/>
          <w:lang w:val="en-AU" w:eastAsia="en-AU"/>
        </w:rPr>
        <w:t>Fresh Hope</w:t>
      </w:r>
    </w:p>
    <w:p w14:paraId="10598AE4" w14:textId="77777777" w:rsidR="00722915" w:rsidRPr="007906AC" w:rsidRDefault="00722915" w:rsidP="00722915">
      <w:pPr>
        <w:pStyle w:val="Listlevel3"/>
        <w:numPr>
          <w:ilvl w:val="0"/>
          <w:numId w:val="0"/>
        </w:numPr>
        <w:ind w:left="567"/>
        <w:rPr>
          <w:rFonts w:ascii="Calibri" w:hAnsi="Calibri" w:cs="Calibri"/>
          <w:lang w:val="en-AU"/>
        </w:rPr>
      </w:pPr>
    </w:p>
    <w:p w14:paraId="56320A45" w14:textId="661DA6C6" w:rsidR="00722915" w:rsidRPr="007906AC" w:rsidRDefault="00722915" w:rsidP="00722915">
      <w:pPr>
        <w:pStyle w:val="Listlevel3"/>
        <w:numPr>
          <w:ilvl w:val="0"/>
          <w:numId w:val="0"/>
        </w:numPr>
        <w:ind w:left="567"/>
        <w:rPr>
          <w:rFonts w:ascii="Calibri" w:hAnsi="Calibri" w:cs="Calibri"/>
        </w:rPr>
      </w:pPr>
      <w:r w:rsidRPr="007906AC">
        <w:rPr>
          <w:rFonts w:ascii="Calibri" w:hAnsi="Calibri" w:cs="Calibri"/>
          <w:lang w:val="en-AU"/>
        </w:rPr>
        <w:t xml:space="preserve">If a Child Protection Concern has been reported to any government agency the Safe Church Team should </w:t>
      </w:r>
      <w:r w:rsidR="002A31F3" w:rsidRPr="007906AC">
        <w:rPr>
          <w:rFonts w:ascii="Calibri" w:hAnsi="Calibri" w:cs="Calibri"/>
          <w:lang w:val="en-AU"/>
        </w:rPr>
        <w:t xml:space="preserve">consider </w:t>
      </w:r>
      <w:r w:rsidRPr="007906AC">
        <w:rPr>
          <w:rFonts w:ascii="Calibri" w:hAnsi="Calibri" w:cs="Calibri"/>
          <w:lang w:val="en-AU"/>
        </w:rPr>
        <w:t>advis</w:t>
      </w:r>
      <w:r w:rsidR="002A31F3" w:rsidRPr="007906AC">
        <w:rPr>
          <w:rFonts w:ascii="Calibri" w:hAnsi="Calibri" w:cs="Calibri"/>
          <w:lang w:val="en-AU"/>
        </w:rPr>
        <w:t>ing Fresh Hope Safe Ministry Practices Leader</w:t>
      </w:r>
      <w:r w:rsidRPr="007906AC">
        <w:rPr>
          <w:rFonts w:ascii="Calibri" w:hAnsi="Calibri" w:cs="Calibri"/>
          <w:lang w:val="en-AU"/>
        </w:rPr>
        <w:t xml:space="preserve"> via email on </w:t>
      </w:r>
      <w:hyperlink r:id="rId27" w:history="1">
        <w:r w:rsidR="002A31F3" w:rsidRPr="007906AC">
          <w:rPr>
            <w:rStyle w:val="Hyperlink"/>
            <w:rFonts w:ascii="Calibri" w:hAnsi="Calibri" w:cs="Calibri"/>
            <w:lang w:val="en-AU"/>
          </w:rPr>
          <w:t>admin@freshhope.org.au</w:t>
        </w:r>
      </w:hyperlink>
      <w:r w:rsidR="002A31F3" w:rsidRPr="007906AC">
        <w:rPr>
          <w:rFonts w:ascii="Calibri" w:hAnsi="Calibri" w:cs="Calibri"/>
          <w:lang w:val="en-AU"/>
        </w:rPr>
        <w:t xml:space="preserve"> </w:t>
      </w:r>
      <w:bookmarkStart w:id="14" w:name="_Hlk51840451"/>
      <w:r w:rsidR="002A31F3" w:rsidRPr="007906AC">
        <w:rPr>
          <w:rFonts w:ascii="Calibri" w:hAnsi="Calibri" w:cs="Calibri"/>
          <w:lang w:val="en-AU"/>
        </w:rPr>
        <w:t>for filing in Fresh Hope’</w:t>
      </w:r>
      <w:r w:rsidRPr="007906AC">
        <w:rPr>
          <w:rFonts w:ascii="Calibri" w:hAnsi="Calibri" w:cs="Calibri"/>
          <w:lang w:val="en-AU"/>
        </w:rPr>
        <w:t>s confidential records</w:t>
      </w:r>
      <w:bookmarkEnd w:id="14"/>
      <w:r w:rsidRPr="007906AC">
        <w:rPr>
          <w:rFonts w:ascii="Calibri" w:hAnsi="Calibri" w:cs="Calibri"/>
          <w:lang w:val="en-AU"/>
        </w:rPr>
        <w:t>, and to seek confirmation that the matter has been managed appropriately.</w:t>
      </w:r>
    </w:p>
    <w:p w14:paraId="58C0D0CE" w14:textId="77777777"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szCs w:val="22"/>
          <w:bdr w:val="none" w:sz="0" w:space="0" w:color="auto"/>
          <w:lang w:eastAsia="en-AU"/>
        </w:rPr>
      </w:pPr>
    </w:p>
    <w:p w14:paraId="78176392" w14:textId="7388CD67" w:rsidR="00722915" w:rsidRPr="007906AC" w:rsidRDefault="002A31F3" w:rsidP="007906AC">
      <w:pPr>
        <w:pStyle w:val="Listlevel2"/>
        <w:numPr>
          <w:ilvl w:val="2"/>
          <w:numId w:val="8"/>
        </w:numPr>
        <w:ind w:left="567" w:hanging="567"/>
        <w:rPr>
          <w:rFonts w:ascii="Calibri" w:hAnsi="Calibri" w:cs="Calibri"/>
          <w:b/>
          <w:color w:val="005180" w:themeColor="accent1" w:themeShade="80"/>
          <w:sz w:val="32"/>
        </w:rPr>
      </w:pPr>
      <w:r w:rsidRPr="007906AC">
        <w:rPr>
          <w:rFonts w:ascii="Calibri" w:hAnsi="Calibri" w:cs="Calibri"/>
          <w:b/>
          <w:color w:val="005180" w:themeColor="accent1" w:themeShade="80"/>
          <w:sz w:val="32"/>
        </w:rPr>
        <w:t>Recordkeeping</w:t>
      </w:r>
    </w:p>
    <w:p w14:paraId="3453D818" w14:textId="44CB3636" w:rsidR="00722915" w:rsidRPr="007906AC" w:rsidRDefault="00722915" w:rsidP="002A31F3">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szCs w:val="22"/>
          <w:bdr w:val="none" w:sz="0" w:space="0" w:color="auto"/>
          <w:lang w:eastAsia="en-AU"/>
        </w:rPr>
      </w:pPr>
    </w:p>
    <w:p w14:paraId="0F95D488" w14:textId="35CAD1DE"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Calibri" w:eastAsia="Times New Roman" w:hAnsi="Calibri" w:cs="Calibri"/>
          <w:color w:val="000000"/>
          <w:sz w:val="22"/>
          <w:szCs w:val="22"/>
          <w:bdr w:val="none" w:sz="0" w:space="0" w:color="auto"/>
          <w:lang w:eastAsia="en-AU"/>
        </w:rPr>
      </w:pPr>
      <w:r w:rsidRPr="007906AC">
        <w:rPr>
          <w:rFonts w:ascii="Calibri" w:eastAsia="Times New Roman" w:hAnsi="Calibri" w:cs="Calibri"/>
          <w:color w:val="000000"/>
          <w:bdr w:val="none" w:sz="0" w:space="0" w:color="auto"/>
          <w:lang w:eastAsia="en-AU"/>
        </w:rPr>
        <w:t xml:space="preserve">The </w:t>
      </w:r>
      <w:r w:rsidRPr="007906AC">
        <w:rPr>
          <w:rFonts w:ascii="Calibri" w:eastAsia="Times New Roman" w:hAnsi="Calibri" w:cs="Calibri"/>
          <w:i/>
          <w:color w:val="000000"/>
          <w:bdr w:val="none" w:sz="0" w:space="0" w:color="auto"/>
          <w:lang w:eastAsia="en-AU"/>
        </w:rPr>
        <w:t>Safe Church Concerns Form</w:t>
      </w:r>
      <w:r w:rsidRPr="007906AC">
        <w:rPr>
          <w:rFonts w:ascii="Calibri" w:eastAsia="Times New Roman" w:hAnsi="Calibri" w:cs="Calibri"/>
          <w:color w:val="000000"/>
          <w:bdr w:val="none" w:sz="0" w:space="0" w:color="auto"/>
          <w:lang w:eastAsia="en-AU"/>
        </w:rPr>
        <w:t xml:space="preserve"> and detailed notes of action taken in relation to any Child Protection Concern must be kept secure for a minimum of 45 years.</w:t>
      </w:r>
    </w:p>
    <w:p w14:paraId="020727A6" w14:textId="0557E7B0"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Calibri" w:eastAsia="Times New Roman" w:hAnsi="Calibri" w:cs="Calibri"/>
          <w:color w:val="000000"/>
          <w:sz w:val="22"/>
          <w:szCs w:val="22"/>
          <w:bdr w:val="none" w:sz="0" w:space="0" w:color="auto"/>
          <w:lang w:eastAsia="en-AU"/>
        </w:rPr>
      </w:pPr>
    </w:p>
    <w:p w14:paraId="6788AE4B" w14:textId="613C6A8F" w:rsidR="00722915" w:rsidRPr="007906AC" w:rsidRDefault="00603581" w:rsidP="007906AC">
      <w:pPr>
        <w:pStyle w:val="Listlevel2"/>
        <w:numPr>
          <w:ilvl w:val="2"/>
          <w:numId w:val="8"/>
        </w:numPr>
        <w:ind w:left="567" w:hanging="567"/>
        <w:rPr>
          <w:rFonts w:ascii="Calibri" w:hAnsi="Calibri" w:cs="Calibri"/>
          <w:b/>
          <w:color w:val="005180" w:themeColor="accent1" w:themeShade="80"/>
          <w:sz w:val="32"/>
        </w:rPr>
      </w:pPr>
      <w:r w:rsidRPr="007906AC">
        <w:rPr>
          <w:rFonts w:ascii="Calibri" w:hAnsi="Calibri" w:cs="Calibri"/>
          <w:b/>
          <w:color w:val="005180" w:themeColor="accent1" w:themeShade="80"/>
          <w:sz w:val="32"/>
        </w:rPr>
        <w:t>Advice and Support</w:t>
      </w:r>
    </w:p>
    <w:p w14:paraId="01936CC9" w14:textId="64596A6B"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Calibri" w:eastAsia="Times New Roman" w:hAnsi="Calibri" w:cs="Calibri"/>
          <w:color w:val="000000"/>
          <w:sz w:val="22"/>
          <w:szCs w:val="22"/>
          <w:bdr w:val="none" w:sz="0" w:space="0" w:color="auto"/>
          <w:lang w:eastAsia="en-AU"/>
        </w:rPr>
      </w:pPr>
    </w:p>
    <w:p w14:paraId="0FC116F7" w14:textId="19EA9E80" w:rsidR="00722915" w:rsidRPr="007906AC"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Calibri" w:eastAsia="Times New Roman" w:hAnsi="Calibri" w:cs="Calibri"/>
          <w:color w:val="000000"/>
          <w:sz w:val="22"/>
          <w:szCs w:val="22"/>
          <w:bdr w:val="none" w:sz="0" w:space="0" w:color="auto"/>
          <w:lang w:eastAsia="en-AU"/>
        </w:rPr>
      </w:pPr>
      <w:bookmarkStart w:id="15" w:name="_Hlk51840479"/>
      <w:r w:rsidRPr="007906AC">
        <w:rPr>
          <w:rFonts w:ascii="Calibri" w:eastAsia="Times New Roman" w:hAnsi="Calibri" w:cs="Calibri"/>
          <w:color w:val="000000"/>
          <w:bdr w:val="none" w:sz="0" w:space="0" w:color="auto"/>
          <w:lang w:eastAsia="en-AU"/>
        </w:rPr>
        <w:t xml:space="preserve">If you have questions about whether a report should be made please contact the </w:t>
      </w:r>
      <w:r w:rsidR="00603581" w:rsidRPr="007906AC">
        <w:rPr>
          <w:rFonts w:ascii="Calibri" w:hAnsi="Calibri" w:cs="Calibri"/>
        </w:rPr>
        <w:t xml:space="preserve">Fresh Hope Safe Ministry Practices Leader </w:t>
      </w:r>
      <w:r w:rsidRPr="007906AC">
        <w:rPr>
          <w:rFonts w:ascii="Calibri" w:eastAsia="Times New Roman" w:hAnsi="Calibri" w:cs="Calibri"/>
          <w:color w:val="000000"/>
          <w:bdr w:val="none" w:sz="0" w:space="0" w:color="auto"/>
          <w:lang w:eastAsia="en-AU"/>
        </w:rPr>
        <w:t xml:space="preserve">on </w:t>
      </w:r>
      <w:r w:rsidR="00AC4CD5" w:rsidRPr="007906AC">
        <w:rPr>
          <w:rFonts w:ascii="Calibri" w:eastAsia="Times New Roman" w:hAnsi="Calibri" w:cs="Calibri"/>
          <w:color w:val="000000"/>
          <w:bdr w:val="none" w:sz="0" w:space="0" w:color="auto"/>
          <w:lang w:eastAsia="en-AU"/>
        </w:rPr>
        <w:t>(02) 8573 6000</w:t>
      </w:r>
      <w:r w:rsidRPr="007906AC">
        <w:rPr>
          <w:rFonts w:ascii="Calibri" w:eastAsia="Times New Roman" w:hAnsi="Calibri" w:cs="Calibri"/>
          <w:color w:val="000000"/>
          <w:bdr w:val="none" w:sz="0" w:space="0" w:color="auto"/>
          <w:lang w:eastAsia="en-AU"/>
        </w:rPr>
        <w:t xml:space="preserve"> for advice, guidance and support.</w:t>
      </w:r>
      <w:bookmarkEnd w:id="1"/>
      <w:bookmarkEnd w:id="2"/>
      <w:bookmarkEnd w:id="15"/>
    </w:p>
    <w:sectPr w:rsidR="00722915" w:rsidRPr="007906AC" w:rsidSect="00577AFB">
      <w:footerReference w:type="default" r:id="rId28"/>
      <w:pgSz w:w="11906" w:h="16838"/>
      <w:pgMar w:top="1134" w:right="1134" w:bottom="1134" w:left="1134" w:header="709"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97FC01" w14:textId="77777777" w:rsidR="006775DF" w:rsidRDefault="006775DF" w:rsidP="007A325F">
      <w:r>
        <w:separator/>
      </w:r>
    </w:p>
  </w:endnote>
  <w:endnote w:type="continuationSeparator" w:id="0">
    <w:p w14:paraId="5F6DB5B7" w14:textId="77777777" w:rsidR="006775DF" w:rsidRDefault="006775DF" w:rsidP="007A325F">
      <w:r>
        <w:continuationSeparator/>
      </w:r>
    </w:p>
  </w:endnote>
  <w:endnote w:type="continuationNotice" w:id="1">
    <w:p w14:paraId="6D7A7D13" w14:textId="77777777" w:rsidR="006775DF" w:rsidRDefault="006775DF"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RoundedMTW04-Regular">
    <w:altName w:val="Arial"/>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8E14C" w14:textId="3B2199FF" w:rsidR="008C5CAB" w:rsidRPr="008C5CAB" w:rsidRDefault="00253CF3" w:rsidP="007A325F">
    <w:pPr>
      <w:pStyle w:val="Footer"/>
      <w:rPr>
        <w:sz w:val="20"/>
      </w:rPr>
    </w:pPr>
    <w:r w:rsidRPr="008C5CAB">
      <w:rPr>
        <w:sz w:val="20"/>
      </w:rPr>
      <w:t>P</w:t>
    </w:r>
    <w:r w:rsidR="008C5CAB" w:rsidRPr="008C5CAB">
      <w:rPr>
        <w:sz w:val="20"/>
      </w:rPr>
      <w:t>rocedure for Responding to Child</w:t>
    </w:r>
    <w:r w:rsidR="008C5CAB" w:rsidRPr="008C5CAB">
      <w:rPr>
        <w:sz w:val="20"/>
      </w:rPr>
      <w:tab/>
      <w:t xml:space="preserve">Page </w:t>
    </w:r>
    <w:r w:rsidR="008C5CAB" w:rsidRPr="008C5CAB">
      <w:rPr>
        <w:bCs/>
        <w:sz w:val="20"/>
      </w:rPr>
      <w:fldChar w:fldCharType="begin"/>
    </w:r>
    <w:r w:rsidR="008C5CAB" w:rsidRPr="008C5CAB">
      <w:rPr>
        <w:bCs/>
        <w:sz w:val="20"/>
      </w:rPr>
      <w:instrText xml:space="preserve"> PAGE </w:instrText>
    </w:r>
    <w:r w:rsidR="008C5CAB" w:rsidRPr="008C5CAB">
      <w:rPr>
        <w:bCs/>
        <w:sz w:val="20"/>
      </w:rPr>
      <w:fldChar w:fldCharType="separate"/>
    </w:r>
    <w:r w:rsidR="007906AC">
      <w:rPr>
        <w:bCs/>
        <w:noProof/>
        <w:sz w:val="20"/>
      </w:rPr>
      <w:t>7</w:t>
    </w:r>
    <w:r w:rsidR="008C5CAB" w:rsidRPr="008C5CAB">
      <w:rPr>
        <w:bCs/>
        <w:sz w:val="20"/>
      </w:rPr>
      <w:fldChar w:fldCharType="end"/>
    </w:r>
    <w:r w:rsidR="008C5CAB" w:rsidRPr="008C5CAB">
      <w:rPr>
        <w:sz w:val="20"/>
      </w:rPr>
      <w:t xml:space="preserve"> of </w:t>
    </w:r>
    <w:r w:rsidR="008C5CAB" w:rsidRPr="008C5CAB">
      <w:rPr>
        <w:bCs/>
        <w:sz w:val="20"/>
      </w:rPr>
      <w:fldChar w:fldCharType="begin"/>
    </w:r>
    <w:r w:rsidR="008C5CAB" w:rsidRPr="008C5CAB">
      <w:rPr>
        <w:bCs/>
        <w:sz w:val="20"/>
      </w:rPr>
      <w:instrText xml:space="preserve"> NUMPAGES  </w:instrText>
    </w:r>
    <w:r w:rsidR="008C5CAB" w:rsidRPr="008C5CAB">
      <w:rPr>
        <w:bCs/>
        <w:sz w:val="20"/>
      </w:rPr>
      <w:fldChar w:fldCharType="separate"/>
    </w:r>
    <w:r w:rsidR="007906AC">
      <w:rPr>
        <w:bCs/>
        <w:noProof/>
        <w:sz w:val="20"/>
      </w:rPr>
      <w:t>7</w:t>
    </w:r>
    <w:r w:rsidR="008C5CAB" w:rsidRPr="008C5CAB">
      <w:rPr>
        <w:bCs/>
        <w:sz w:val="20"/>
      </w:rPr>
      <w:fldChar w:fldCharType="end"/>
    </w:r>
    <w:r w:rsidR="008C5CAB" w:rsidRPr="008C5CAB">
      <w:rPr>
        <w:bCs/>
        <w:sz w:val="20"/>
      </w:rPr>
      <w:tab/>
      <w:t>Version 1.0</w:t>
    </w:r>
  </w:p>
  <w:p w14:paraId="38215F89" w14:textId="0BB3E4C7" w:rsidR="00253CF3" w:rsidRPr="008C5CAB" w:rsidRDefault="00253CF3" w:rsidP="008C5CAB">
    <w:pPr>
      <w:pStyle w:val="Footer"/>
      <w:rPr>
        <w:sz w:val="20"/>
      </w:rPr>
    </w:pPr>
    <w:r w:rsidRPr="008C5CAB">
      <w:rPr>
        <w:sz w:val="20"/>
      </w:rPr>
      <w:t>Protection Concerns</w:t>
    </w:r>
    <w:sdt>
      <w:sdtPr>
        <w:rPr>
          <w:sz w:val="20"/>
        </w:rPr>
        <w:id w:val="-456877912"/>
        <w:docPartObj>
          <w:docPartGallery w:val="Page Numbers (Bottom of Page)"/>
          <w:docPartUnique/>
        </w:docPartObj>
      </w:sdtPr>
      <w:sdtEndPr/>
      <w:sdtContent>
        <w:sdt>
          <w:sdtPr>
            <w:rPr>
              <w:sz w:val="20"/>
            </w:rPr>
            <w:id w:val="-922956368"/>
            <w:docPartObj>
              <w:docPartGallery w:val="Page Numbers (Top of Page)"/>
              <w:docPartUnique/>
            </w:docPartObj>
          </w:sdtPr>
          <w:sdtEndPr/>
          <w:sdtContent>
            <w:r w:rsidRPr="008C5CAB">
              <w:rPr>
                <w:sz w:val="20"/>
              </w:rPr>
              <w:t xml:space="preserve"> (ACT)</w:t>
            </w:r>
            <w:r w:rsidR="008C5CAB" w:rsidRPr="008C5CAB">
              <w:rPr>
                <w:sz w:val="20"/>
              </w:rPr>
              <w:tab/>
            </w:r>
          </w:sdtContent>
        </w:sdt>
      </w:sdtContent>
    </w:sdt>
    <w:r w:rsidRPr="008C5CAB">
      <w:rPr>
        <w:color w:val="BFBFBF" w:themeColor="background1" w:themeShade="BF"/>
        <w:sz w:val="20"/>
      </w:rPr>
      <w:t xml:space="preserve">© </w:t>
    </w:r>
    <w:r w:rsidR="008C5CAB" w:rsidRPr="008C5CAB">
      <w:rPr>
        <w:color w:val="BFBFBF" w:themeColor="background1" w:themeShade="BF"/>
        <w:sz w:val="20"/>
      </w:rPr>
      <w:t>2020, Baptist Churches of NSW &amp; AC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B3E236" w14:textId="77777777" w:rsidR="006775DF" w:rsidRDefault="006775DF" w:rsidP="007A325F">
      <w:r>
        <w:separator/>
      </w:r>
    </w:p>
  </w:footnote>
  <w:footnote w:type="continuationSeparator" w:id="0">
    <w:p w14:paraId="59D59654" w14:textId="77777777" w:rsidR="006775DF" w:rsidRDefault="006775DF" w:rsidP="007A325F">
      <w:r>
        <w:continuationSeparator/>
      </w:r>
    </w:p>
  </w:footnote>
  <w:footnote w:type="continuationNotice" w:id="1">
    <w:p w14:paraId="6000C158" w14:textId="77777777" w:rsidR="006775DF" w:rsidRDefault="006775DF"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1"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 w15:restartNumberingAfterBreak="0">
    <w:nsid w:val="1BA07E51"/>
    <w:multiLevelType w:val="hybridMultilevel"/>
    <w:tmpl w:val="0B866456"/>
    <w:lvl w:ilvl="0" w:tplc="C6763F04">
      <w:start w:val="1"/>
      <w:numFmt w:val="lowerLetter"/>
      <w:lvlText w:val="%1)"/>
      <w:lvlJc w:val="left"/>
      <w:pPr>
        <w:ind w:left="360" w:hanging="360"/>
      </w:pPr>
      <w:rPr>
        <w:rFonts w:hint="default"/>
        <w:b/>
        <w:sz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6"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8"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9"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4" w15:restartNumberingAfterBreak="0">
    <w:nsid w:val="53983085"/>
    <w:multiLevelType w:val="hybridMultilevel"/>
    <w:tmpl w:val="0B866456"/>
    <w:lvl w:ilvl="0" w:tplc="C6763F04">
      <w:start w:val="1"/>
      <w:numFmt w:val="lowerLetter"/>
      <w:lvlText w:val="%1)"/>
      <w:lvlJc w:val="left"/>
      <w:pPr>
        <w:ind w:left="360" w:hanging="360"/>
      </w:pPr>
      <w:rPr>
        <w:rFonts w:hint="default"/>
        <w:b/>
        <w:sz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1187B67"/>
    <w:multiLevelType w:val="hybridMultilevel"/>
    <w:tmpl w:val="C1960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20"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num w:numId="1">
    <w:abstractNumId w:val="0"/>
  </w:num>
  <w:num w:numId="2">
    <w:abstractNumId w:val="9"/>
  </w:num>
  <w:num w:numId="3">
    <w:abstractNumId w:val="10"/>
  </w:num>
  <w:num w:numId="4">
    <w:abstractNumId w:val="12"/>
  </w:num>
  <w:num w:numId="5">
    <w:abstractNumId w:val="20"/>
  </w:num>
  <w:num w:numId="6">
    <w:abstractNumId w:val="6"/>
  </w:num>
  <w:num w:numId="7">
    <w:abstractNumId w:val="4"/>
  </w:num>
  <w:num w:numId="8">
    <w:abstractNumId w:val="18"/>
  </w:num>
  <w:num w:numId="9">
    <w:abstractNumId w:val="11"/>
  </w:num>
  <w:num w:numId="10">
    <w:abstractNumId w:val="11"/>
  </w:num>
  <w:num w:numId="11">
    <w:abstractNumId w:val="21"/>
  </w:num>
  <w:num w:numId="12">
    <w:abstractNumId w:val="5"/>
  </w:num>
  <w:num w:numId="13">
    <w:abstractNumId w:val="8"/>
  </w:num>
  <w:num w:numId="14">
    <w:abstractNumId w:val="16"/>
  </w:num>
  <w:num w:numId="15">
    <w:abstractNumId w:val="2"/>
  </w:num>
  <w:num w:numId="16">
    <w:abstractNumId w:val="1"/>
  </w:num>
  <w:num w:numId="17">
    <w:abstractNumId w:val="19"/>
  </w:num>
  <w:num w:numId="18">
    <w:abstractNumId w:val="15"/>
  </w:num>
  <w:num w:numId="19">
    <w:abstractNumId w:val="7"/>
  </w:num>
  <w:num w:numId="20">
    <w:abstractNumId w:val="13"/>
  </w:num>
  <w:num w:numId="21">
    <w:abstractNumId w:val="3"/>
  </w:num>
  <w:num w:numId="22">
    <w:abstractNumId w:val="17"/>
  </w:num>
  <w:num w:numId="23">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sFAPvJB18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16FB0"/>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09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5A57"/>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6685"/>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1F3"/>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D87"/>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AFB"/>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27C6"/>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81"/>
    <w:rsid w:val="006035F7"/>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3AAD"/>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5DF"/>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2A3A"/>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6AC"/>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2CA7"/>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5CAB"/>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0A9"/>
    <w:rsid w:val="00912A05"/>
    <w:rsid w:val="00913625"/>
    <w:rsid w:val="009149A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6C4"/>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4CD5"/>
    <w:rsid w:val="00AC59B4"/>
    <w:rsid w:val="00AC5AF1"/>
    <w:rsid w:val="00AC64FE"/>
    <w:rsid w:val="00AC7152"/>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8D2"/>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3D10"/>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5F9"/>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2986"/>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3"/>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4"/>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2"/>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5"/>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5"/>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6"/>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m.act.gov.au/smartforms/csd/child-concern-report/" TargetMode="External"/><Relationship Id="rId18" Type="http://schemas.openxmlformats.org/officeDocument/2006/relationships/hyperlink" Target="http://www8.austlii.edu.au/cgi-bin/viewdoc/au/legis/act/consol_act/oa1989114/s17e.html" TargetMode="External"/><Relationship Id="rId26" Type="http://schemas.openxmlformats.org/officeDocument/2006/relationships/hyperlink" Target="http://www.ombudsman.act.gov.au/__data/assets/pdf_file/0014/81005/No.-7-17J-final-report.pdf" TargetMode="External"/><Relationship Id="rId3" Type="http://schemas.openxmlformats.org/officeDocument/2006/relationships/customXml" Target="../customXml/item3.xml"/><Relationship Id="rId21" Type="http://schemas.openxmlformats.org/officeDocument/2006/relationships/hyperlink" Target="http://www8.austlii.edu.au/cgi-bin/viewdoc/au/legis/act/consol_act/oa1989114/s17e.html" TargetMode="External"/><Relationship Id="rId7" Type="http://schemas.openxmlformats.org/officeDocument/2006/relationships/settings" Target="settings.xml"/><Relationship Id="rId12" Type="http://schemas.openxmlformats.org/officeDocument/2006/relationships/hyperlink" Target="mailto:childprotection@act.gov.au" TargetMode="External"/><Relationship Id="rId17" Type="http://schemas.openxmlformats.org/officeDocument/2006/relationships/hyperlink" Target="http://www.legislation.act.gov.au/a/2008-19" TargetMode="External"/><Relationship Id="rId25" Type="http://schemas.openxmlformats.org/officeDocument/2006/relationships/hyperlink" Target="http://www8.austlii.edu.au/cgi-bin/viewdoc/au/legis/act/consol_act/oa1989114/s17e.html" TargetMode="External"/><Relationship Id="rId2" Type="http://schemas.openxmlformats.org/officeDocument/2006/relationships/customXml" Target="../customXml/item2.xml"/><Relationship Id="rId16" Type="http://schemas.openxmlformats.org/officeDocument/2006/relationships/hyperlink" Target="http://www.legislation.act.gov.au/a/2008-19" TargetMode="External"/><Relationship Id="rId20" Type="http://schemas.openxmlformats.org/officeDocument/2006/relationships/hyperlink" Target="http://www8.austlii.edu.au/cgi-bin/viewdoc/au/legis/act/consol_act/ca190082/"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8.austlii.edu.au/cgi-bin/viewdoc/au/legis/act/consol_act/ca190082/" TargetMode="External"/><Relationship Id="rId5" Type="http://schemas.openxmlformats.org/officeDocument/2006/relationships/numbering" Target="numbering.xml"/><Relationship Id="rId15" Type="http://schemas.openxmlformats.org/officeDocument/2006/relationships/hyperlink" Target="http://www.legislation.act.gov.au/a/2008-19" TargetMode="External"/><Relationship Id="rId23" Type="http://schemas.openxmlformats.org/officeDocument/2006/relationships/hyperlink" Target="http://www8.austlii.edu.au/cgi-bin/viewdoc/au/legis/act/consol_act/oa1989114/s17eac.html"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8.austlii.edu.au/cgi-bin/viewdoc/au/legis/act/consol_act/oa1989114/s17eac.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egislation.act.gov.au/a/2008-19" TargetMode="External"/><Relationship Id="rId22" Type="http://schemas.openxmlformats.org/officeDocument/2006/relationships/hyperlink" Target="http://www8.austlii.edu.au/cgi-bin/viewdoc/au/legis/act/consol_act/oa1989114/s17e.html" TargetMode="External"/><Relationship Id="rId27" Type="http://schemas.openxmlformats.org/officeDocument/2006/relationships/hyperlink" Target="mailto:admin@freshhope.org.au" TargetMode="External"/><Relationship Id="rId30"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4.xml><?xml version="1.0" encoding="utf-8"?>
<ds:datastoreItem xmlns:ds="http://schemas.openxmlformats.org/officeDocument/2006/customXml" ds:itemID="{386846A4-1DE9-4D17-9A62-203D0B978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550</Words>
  <Characters>883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0368</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ie Watson;Ross Stewart</dc:creator>
  <cp:keywords/>
  <dc:description/>
  <cp:lastModifiedBy>Alison McGregor</cp:lastModifiedBy>
  <cp:revision>3</cp:revision>
  <cp:lastPrinted>2020-01-31T03:36:00Z</cp:lastPrinted>
  <dcterms:created xsi:type="dcterms:W3CDTF">2021-01-16T05:01:00Z</dcterms:created>
  <dcterms:modified xsi:type="dcterms:W3CDTF">2021-01-16T05:02: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